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2A304" w14:textId="0C344B7C" w:rsidR="00223396" w:rsidRPr="00212843" w:rsidRDefault="00223396" w:rsidP="00212843">
      <w:pPr>
        <w:pStyle w:val="Title"/>
        <w:jc w:val="center"/>
        <w:rPr>
          <w:sz w:val="48"/>
          <w:szCs w:val="48"/>
        </w:rPr>
      </w:pPr>
      <w:bookmarkStart w:id="0" w:name="_GoBack"/>
      <w:bookmarkEnd w:id="0"/>
      <w:r w:rsidRPr="00212843">
        <w:rPr>
          <w:sz w:val="48"/>
          <w:szCs w:val="48"/>
        </w:rPr>
        <w:t>MARTA ACCESSIBILITY COMMITTEE</w:t>
      </w:r>
    </w:p>
    <w:p w14:paraId="49743F1C" w14:textId="1AAD9927" w:rsidR="00D176AE" w:rsidRPr="00212843" w:rsidRDefault="009A6E20" w:rsidP="00212843">
      <w:pPr>
        <w:pStyle w:val="Title"/>
        <w:jc w:val="center"/>
        <w:rPr>
          <w:sz w:val="48"/>
          <w:szCs w:val="48"/>
        </w:rPr>
      </w:pPr>
      <w:r w:rsidRPr="00212843">
        <w:rPr>
          <w:sz w:val="48"/>
          <w:szCs w:val="48"/>
        </w:rPr>
        <w:t xml:space="preserve">Meeting </w:t>
      </w:r>
      <w:r w:rsidR="002E7321" w:rsidRPr="00212843">
        <w:rPr>
          <w:sz w:val="48"/>
          <w:szCs w:val="48"/>
        </w:rPr>
        <w:t>Summary</w:t>
      </w:r>
    </w:p>
    <w:p w14:paraId="0BA5EF50" w14:textId="77777777" w:rsidR="00D176AE" w:rsidRPr="00BD764D" w:rsidRDefault="00D176AE" w:rsidP="00D176AE">
      <w:pPr>
        <w:jc w:val="center"/>
        <w:rPr>
          <w:rFonts w:asciiTheme="minorHAnsi" w:hAnsiTheme="minorHAnsi"/>
          <w:b/>
          <w:sz w:val="32"/>
        </w:rPr>
      </w:pPr>
    </w:p>
    <w:p w14:paraId="17E914CB" w14:textId="08B43DEE" w:rsidR="00D176AE" w:rsidRPr="00BD764D" w:rsidRDefault="009A6E20" w:rsidP="00251E20">
      <w:pPr>
        <w:rPr>
          <w:rFonts w:asciiTheme="minorHAnsi" w:hAnsiTheme="minorHAnsi"/>
          <w:b/>
        </w:rPr>
      </w:pPr>
      <w:r w:rsidRPr="00BD764D">
        <w:rPr>
          <w:rFonts w:asciiTheme="minorHAnsi" w:hAnsiTheme="minorHAnsi"/>
          <w:b/>
        </w:rPr>
        <w:t>Date</w:t>
      </w:r>
      <w:r w:rsidR="00223396">
        <w:rPr>
          <w:rFonts w:asciiTheme="minorHAnsi" w:hAnsiTheme="minorHAnsi"/>
          <w:b/>
        </w:rPr>
        <w:t>:</w:t>
      </w:r>
      <w:r w:rsidR="00223396">
        <w:rPr>
          <w:rFonts w:asciiTheme="minorHAnsi" w:hAnsiTheme="minorHAnsi"/>
          <w:b/>
        </w:rPr>
        <w:tab/>
      </w:r>
      <w:r w:rsidR="00223396">
        <w:rPr>
          <w:rFonts w:asciiTheme="minorHAnsi" w:hAnsiTheme="minorHAnsi"/>
          <w:b/>
        </w:rPr>
        <w:tab/>
      </w:r>
      <w:r w:rsidR="00291827">
        <w:rPr>
          <w:rFonts w:asciiTheme="minorHAnsi" w:hAnsiTheme="minorHAnsi"/>
          <w:b/>
        </w:rPr>
        <w:t xml:space="preserve">November </w:t>
      </w:r>
      <w:r w:rsidR="00255FFC">
        <w:rPr>
          <w:rFonts w:asciiTheme="minorHAnsi" w:hAnsiTheme="minorHAnsi"/>
          <w:b/>
        </w:rPr>
        <w:t>12</w:t>
      </w:r>
      <w:r w:rsidR="00223396">
        <w:rPr>
          <w:rFonts w:asciiTheme="minorHAnsi" w:hAnsiTheme="minorHAnsi"/>
          <w:b/>
        </w:rPr>
        <w:t>, 2019</w:t>
      </w:r>
    </w:p>
    <w:p w14:paraId="481AC1DF" w14:textId="0B1B7125" w:rsidR="002830EC" w:rsidRPr="00BD764D" w:rsidRDefault="00251E20" w:rsidP="00251E20">
      <w:pPr>
        <w:rPr>
          <w:rFonts w:asciiTheme="minorHAnsi" w:hAnsiTheme="minorHAnsi"/>
          <w:b/>
        </w:rPr>
      </w:pPr>
      <w:r w:rsidRPr="00BD764D">
        <w:rPr>
          <w:rFonts w:asciiTheme="minorHAnsi" w:hAnsiTheme="minorHAnsi"/>
          <w:b/>
        </w:rPr>
        <w:t>Time</w:t>
      </w:r>
      <w:r w:rsidR="00223396">
        <w:rPr>
          <w:rFonts w:asciiTheme="minorHAnsi" w:hAnsiTheme="minorHAnsi"/>
          <w:b/>
        </w:rPr>
        <w:t>:</w:t>
      </w:r>
      <w:r w:rsidR="00223396">
        <w:rPr>
          <w:rFonts w:asciiTheme="minorHAnsi" w:hAnsiTheme="minorHAnsi"/>
          <w:b/>
        </w:rPr>
        <w:tab/>
      </w:r>
      <w:r w:rsidR="00223396">
        <w:rPr>
          <w:rFonts w:asciiTheme="minorHAnsi" w:hAnsiTheme="minorHAnsi"/>
          <w:b/>
        </w:rPr>
        <w:tab/>
        <w:t>10:</w:t>
      </w:r>
      <w:r w:rsidR="002830EC">
        <w:rPr>
          <w:rFonts w:asciiTheme="minorHAnsi" w:hAnsiTheme="minorHAnsi"/>
          <w:b/>
        </w:rPr>
        <w:t>00 am</w:t>
      </w:r>
      <w:r w:rsidR="00212843">
        <w:rPr>
          <w:rFonts w:asciiTheme="minorHAnsi" w:hAnsiTheme="minorHAnsi"/>
          <w:b/>
        </w:rPr>
        <w:t xml:space="preserve"> – 11:30 am</w:t>
      </w:r>
    </w:p>
    <w:p w14:paraId="2A5CE27F" w14:textId="4D338FE3" w:rsidR="00D176AE" w:rsidRPr="00BD764D" w:rsidRDefault="009A6E20" w:rsidP="00251E20">
      <w:pPr>
        <w:pBdr>
          <w:bottom w:val="single" w:sz="4" w:space="1" w:color="auto"/>
        </w:pBdr>
        <w:rPr>
          <w:rFonts w:asciiTheme="minorHAnsi" w:hAnsiTheme="minorHAnsi"/>
          <w:b/>
        </w:rPr>
      </w:pPr>
      <w:r w:rsidRPr="00BD764D">
        <w:rPr>
          <w:rFonts w:asciiTheme="minorHAnsi" w:hAnsiTheme="minorHAnsi"/>
          <w:b/>
        </w:rPr>
        <w:t>Location</w:t>
      </w:r>
      <w:r w:rsidR="002830EC">
        <w:rPr>
          <w:rFonts w:asciiTheme="minorHAnsi" w:hAnsiTheme="minorHAnsi"/>
          <w:b/>
        </w:rPr>
        <w:t>:</w:t>
      </w:r>
      <w:r w:rsidR="002830EC">
        <w:rPr>
          <w:rFonts w:asciiTheme="minorHAnsi" w:hAnsiTheme="minorHAnsi"/>
          <w:b/>
        </w:rPr>
        <w:tab/>
        <w:t xml:space="preserve">MARTA Headquarters – </w:t>
      </w:r>
      <w:r w:rsidR="00291827">
        <w:rPr>
          <w:rFonts w:asciiTheme="minorHAnsi" w:hAnsiTheme="minorHAnsi"/>
          <w:b/>
        </w:rPr>
        <w:t>Atrium</w:t>
      </w:r>
      <w:r w:rsidR="002830EC">
        <w:rPr>
          <w:rFonts w:asciiTheme="minorHAnsi" w:hAnsiTheme="minorHAnsi"/>
          <w:b/>
        </w:rPr>
        <w:t xml:space="preserve"> </w:t>
      </w:r>
    </w:p>
    <w:p w14:paraId="4869E44C" w14:textId="77777777" w:rsidR="00D176AE" w:rsidRPr="00BD764D" w:rsidRDefault="00D176AE" w:rsidP="00D176AE">
      <w:pPr>
        <w:jc w:val="center"/>
        <w:rPr>
          <w:rFonts w:asciiTheme="minorHAnsi" w:hAnsiTheme="minorHAnsi"/>
          <w:b/>
        </w:rPr>
      </w:pPr>
    </w:p>
    <w:p w14:paraId="2168205C" w14:textId="77777777" w:rsidR="00251E20" w:rsidRPr="00BD764D" w:rsidRDefault="00D176AE" w:rsidP="00D176AE">
      <w:pPr>
        <w:rPr>
          <w:rFonts w:asciiTheme="minorHAnsi" w:hAnsiTheme="minorHAnsi"/>
          <w:b/>
        </w:rPr>
      </w:pPr>
      <w:r w:rsidRPr="00BD764D">
        <w:rPr>
          <w:rFonts w:asciiTheme="minorHAnsi" w:hAnsiTheme="minorHAnsi"/>
          <w:b/>
        </w:rPr>
        <w:t>ATTENDANCE</w:t>
      </w:r>
    </w:p>
    <w:p w14:paraId="32AE40B7" w14:textId="77777777" w:rsidR="00D176AE" w:rsidRPr="00BD764D" w:rsidRDefault="00D176AE" w:rsidP="00D176AE">
      <w:pPr>
        <w:rPr>
          <w:rFonts w:asciiTheme="minorHAnsi" w:hAnsiTheme="minorHAnsi"/>
        </w:rPr>
      </w:pPr>
    </w:p>
    <w:p w14:paraId="0A2DC213" w14:textId="74D922CD" w:rsidR="00D954AE" w:rsidRPr="00255FFC" w:rsidRDefault="00D3748D" w:rsidP="00D954AE">
      <w:pPr>
        <w:rPr>
          <w:rFonts w:asciiTheme="minorHAnsi" w:hAnsiTheme="minorHAnsi"/>
          <w:b/>
          <w:u w:val="single"/>
        </w:rPr>
      </w:pPr>
      <w:r>
        <w:rPr>
          <w:rFonts w:asciiTheme="minorHAnsi" w:hAnsiTheme="minorHAnsi"/>
          <w:b/>
          <w:u w:val="single"/>
        </w:rPr>
        <w:t xml:space="preserve">Committee </w:t>
      </w:r>
      <w:r w:rsidR="00251E20" w:rsidRPr="00223396">
        <w:rPr>
          <w:rFonts w:asciiTheme="minorHAnsi" w:hAnsiTheme="minorHAnsi"/>
          <w:b/>
          <w:u w:val="single"/>
        </w:rPr>
        <w:t>Members Present</w:t>
      </w:r>
      <w:r w:rsidR="00D176AE" w:rsidRPr="00223396">
        <w:rPr>
          <w:rFonts w:asciiTheme="minorHAnsi" w:hAnsiTheme="minorHAnsi"/>
          <w:b/>
          <w:u w:val="single"/>
        </w:rPr>
        <w:t>:</w:t>
      </w:r>
    </w:p>
    <w:p w14:paraId="3D032F19" w14:textId="5F0F3C2E" w:rsidR="002830EC" w:rsidRDefault="002830EC" w:rsidP="00223396">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276" w:lineRule="auto"/>
        <w:ind w:firstLine="0"/>
        <w:rPr>
          <w:rFonts w:asciiTheme="minorHAnsi" w:eastAsia="Times New Roman" w:hAnsiTheme="minorHAnsi" w:cs="Times New Roman"/>
        </w:rPr>
      </w:pPr>
      <w:r w:rsidRPr="003048B1">
        <w:rPr>
          <w:rFonts w:asciiTheme="minorHAnsi" w:eastAsia="Times New Roman" w:hAnsiTheme="minorHAnsi" w:cs="Times New Roman"/>
          <w:b/>
        </w:rPr>
        <w:t>Leonard Stinson</w:t>
      </w:r>
      <w:r w:rsidRPr="002830EC">
        <w:rPr>
          <w:rFonts w:asciiTheme="minorHAnsi" w:eastAsia="Times New Roman" w:hAnsiTheme="minorHAnsi" w:cs="Times New Roman"/>
        </w:rPr>
        <w:t>, Vice-Chairperson</w:t>
      </w:r>
    </w:p>
    <w:p w14:paraId="3E559A5C" w14:textId="6403BAD5" w:rsidR="00D954AE" w:rsidRDefault="00D954AE" w:rsidP="00D954AE">
      <w:pPr>
        <w:rPr>
          <w:rFonts w:asciiTheme="minorHAnsi" w:hAnsiTheme="minorHAnsi"/>
        </w:rPr>
      </w:pPr>
      <w:r w:rsidRPr="0009450B">
        <w:rPr>
          <w:rFonts w:asciiTheme="minorHAnsi" w:hAnsiTheme="minorHAnsi"/>
          <w:b/>
          <w:bCs/>
        </w:rPr>
        <w:t>Robert Smith</w:t>
      </w:r>
      <w:r w:rsidR="00255FFC" w:rsidRPr="0009450B">
        <w:rPr>
          <w:rFonts w:asciiTheme="minorHAnsi" w:hAnsiTheme="minorHAnsi"/>
          <w:b/>
          <w:bCs/>
        </w:rPr>
        <w:t>,</w:t>
      </w:r>
      <w:r w:rsidR="00255FFC">
        <w:rPr>
          <w:rFonts w:asciiTheme="minorHAnsi" w:hAnsiTheme="minorHAnsi"/>
        </w:rPr>
        <w:t xml:space="preserve"> </w:t>
      </w:r>
      <w:r w:rsidR="005223C7">
        <w:rPr>
          <w:rFonts w:asciiTheme="minorHAnsi" w:hAnsiTheme="minorHAnsi"/>
        </w:rPr>
        <w:t>R</w:t>
      </w:r>
      <w:r w:rsidR="00255FFC">
        <w:rPr>
          <w:rFonts w:asciiTheme="minorHAnsi" w:hAnsiTheme="minorHAnsi"/>
        </w:rPr>
        <w:t>epresenting seniors</w:t>
      </w:r>
    </w:p>
    <w:p w14:paraId="193C9B23" w14:textId="2F0C178A" w:rsidR="00223396" w:rsidRPr="00223396" w:rsidRDefault="00223396" w:rsidP="00223396">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276" w:lineRule="auto"/>
        <w:ind w:firstLine="0"/>
        <w:rPr>
          <w:rFonts w:asciiTheme="minorHAnsi" w:eastAsia="Times New Roman" w:hAnsiTheme="minorHAnsi" w:cs="Times New Roman"/>
        </w:rPr>
      </w:pPr>
      <w:r w:rsidRPr="003048B1">
        <w:rPr>
          <w:rFonts w:asciiTheme="minorHAnsi" w:eastAsia="Times New Roman" w:hAnsiTheme="minorHAnsi" w:cs="Times New Roman"/>
          <w:b/>
        </w:rPr>
        <w:t>Brent Reynolds</w:t>
      </w:r>
      <w:r w:rsidRPr="00223396">
        <w:rPr>
          <w:rFonts w:asciiTheme="minorHAnsi" w:eastAsia="Times New Roman" w:hAnsiTheme="minorHAnsi" w:cs="Times New Roman"/>
        </w:rPr>
        <w:t xml:space="preserve">, </w:t>
      </w:r>
      <w:r w:rsidR="005223C7">
        <w:rPr>
          <w:rFonts w:asciiTheme="minorHAnsi" w:eastAsia="Times New Roman" w:hAnsiTheme="minorHAnsi" w:cs="Times New Roman"/>
        </w:rPr>
        <w:t>R</w:t>
      </w:r>
      <w:r w:rsidRPr="00223396">
        <w:rPr>
          <w:rFonts w:asciiTheme="minorHAnsi" w:eastAsia="Times New Roman" w:hAnsiTheme="minorHAnsi" w:cs="Times New Roman"/>
        </w:rPr>
        <w:t xml:space="preserve">epresenting the blind community   </w:t>
      </w:r>
    </w:p>
    <w:p w14:paraId="74872CC3" w14:textId="75E64782" w:rsidR="00223396" w:rsidRPr="00223396" w:rsidRDefault="00223396" w:rsidP="00223396">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276" w:lineRule="auto"/>
        <w:ind w:firstLine="0"/>
        <w:rPr>
          <w:rFonts w:asciiTheme="minorHAnsi" w:eastAsia="Times New Roman" w:hAnsiTheme="minorHAnsi" w:cs="Times New Roman"/>
        </w:rPr>
      </w:pPr>
      <w:r w:rsidRPr="002449DF">
        <w:rPr>
          <w:rFonts w:asciiTheme="minorHAnsi" w:eastAsia="Times New Roman" w:hAnsiTheme="minorHAnsi" w:cs="Times New Roman"/>
          <w:b/>
        </w:rPr>
        <w:t>Mark Gasaway</w:t>
      </w:r>
      <w:r w:rsidR="002449DF">
        <w:rPr>
          <w:rFonts w:asciiTheme="minorHAnsi" w:eastAsia="Times New Roman" w:hAnsiTheme="minorHAnsi" w:cs="Times New Roman"/>
        </w:rPr>
        <w:t xml:space="preserve">, </w:t>
      </w:r>
      <w:r w:rsidR="005223C7">
        <w:rPr>
          <w:rFonts w:asciiTheme="minorHAnsi" w:eastAsia="Times New Roman" w:hAnsiTheme="minorHAnsi" w:cs="Times New Roman"/>
        </w:rPr>
        <w:t>R</w:t>
      </w:r>
      <w:r w:rsidRPr="00223396">
        <w:rPr>
          <w:rFonts w:asciiTheme="minorHAnsi" w:eastAsia="Times New Roman" w:hAnsiTheme="minorHAnsi" w:cs="Times New Roman"/>
        </w:rPr>
        <w:t>epresent</w:t>
      </w:r>
      <w:r w:rsidR="0046772E">
        <w:rPr>
          <w:rFonts w:asciiTheme="minorHAnsi" w:eastAsia="Times New Roman" w:hAnsiTheme="minorHAnsi" w:cs="Times New Roman"/>
        </w:rPr>
        <w:t>ing</w:t>
      </w:r>
      <w:r w:rsidRPr="00223396">
        <w:rPr>
          <w:rFonts w:asciiTheme="minorHAnsi" w:eastAsia="Times New Roman" w:hAnsiTheme="minorHAnsi" w:cs="Times New Roman"/>
        </w:rPr>
        <w:t xml:space="preserve"> the deaf, hard of hearing, and deaf/blind  </w:t>
      </w:r>
    </w:p>
    <w:p w14:paraId="02E2665C" w14:textId="6DFABB28" w:rsidR="00D954AE" w:rsidRPr="0065484B" w:rsidRDefault="00D954AE" w:rsidP="00D954AE">
      <w:pPr>
        <w:rPr>
          <w:rFonts w:asciiTheme="minorHAnsi" w:hAnsiTheme="minorHAnsi"/>
        </w:rPr>
      </w:pPr>
      <w:r w:rsidRPr="0009450B">
        <w:rPr>
          <w:rFonts w:asciiTheme="minorHAnsi" w:hAnsiTheme="minorHAnsi"/>
          <w:b/>
          <w:bCs/>
        </w:rPr>
        <w:t>Robert Lossie</w:t>
      </w:r>
      <w:r w:rsidR="0039358C">
        <w:rPr>
          <w:rFonts w:asciiTheme="minorHAnsi" w:hAnsiTheme="minorHAnsi"/>
          <w:b/>
          <w:bCs/>
        </w:rPr>
        <w:t xml:space="preserve">, </w:t>
      </w:r>
      <w:r w:rsidR="005223C7">
        <w:rPr>
          <w:rFonts w:asciiTheme="minorHAnsi" w:hAnsiTheme="minorHAnsi"/>
        </w:rPr>
        <w:t>Representing U</w:t>
      </w:r>
      <w:r w:rsidR="0065484B">
        <w:rPr>
          <w:rFonts w:asciiTheme="minorHAnsi" w:hAnsiTheme="minorHAnsi"/>
        </w:rPr>
        <w:t>pper/lower extremities</w:t>
      </w:r>
    </w:p>
    <w:p w14:paraId="0D0B84DD" w14:textId="0D59A6B8" w:rsidR="008C0971" w:rsidRPr="0014209D" w:rsidRDefault="008C0971" w:rsidP="008C0971">
      <w:pPr>
        <w:rPr>
          <w:rFonts w:asciiTheme="minorHAnsi" w:hAnsiTheme="minorHAnsi"/>
        </w:rPr>
      </w:pPr>
      <w:r w:rsidRPr="008C0971">
        <w:rPr>
          <w:rFonts w:asciiTheme="minorHAnsi" w:hAnsiTheme="minorHAnsi"/>
          <w:b/>
          <w:bCs/>
        </w:rPr>
        <w:t>Dr. Brad Fain</w:t>
      </w:r>
      <w:r w:rsidR="0014209D">
        <w:rPr>
          <w:rFonts w:asciiTheme="minorHAnsi" w:hAnsiTheme="minorHAnsi"/>
          <w:b/>
          <w:bCs/>
        </w:rPr>
        <w:t xml:space="preserve">, </w:t>
      </w:r>
      <w:r w:rsidR="0014209D">
        <w:rPr>
          <w:rFonts w:asciiTheme="minorHAnsi" w:hAnsiTheme="minorHAnsi"/>
        </w:rPr>
        <w:t>Representing Organizational Upper/lower extremities</w:t>
      </w:r>
    </w:p>
    <w:p w14:paraId="7473F862" w14:textId="7D9E0C37" w:rsidR="008C0971" w:rsidRPr="008C0971" w:rsidRDefault="008C0971" w:rsidP="008C0971">
      <w:pPr>
        <w:rPr>
          <w:rFonts w:asciiTheme="minorHAnsi" w:hAnsiTheme="minorHAnsi"/>
        </w:rPr>
      </w:pPr>
      <w:r>
        <w:rPr>
          <w:rFonts w:asciiTheme="minorHAnsi" w:hAnsiTheme="minorHAnsi"/>
          <w:b/>
          <w:bCs/>
        </w:rPr>
        <w:t xml:space="preserve">Paula Nash, </w:t>
      </w:r>
      <w:r w:rsidR="00EB3ECE">
        <w:rPr>
          <w:rFonts w:asciiTheme="minorHAnsi" w:hAnsiTheme="minorHAnsi"/>
        </w:rPr>
        <w:t>Executive Director</w:t>
      </w:r>
      <w:r w:rsidR="005223C7">
        <w:rPr>
          <w:rFonts w:asciiTheme="minorHAnsi" w:hAnsiTheme="minorHAnsi"/>
        </w:rPr>
        <w:t xml:space="preserve"> MARTA Office of Diversity &amp; Inclusion</w:t>
      </w:r>
    </w:p>
    <w:p w14:paraId="7600D6C8" w14:textId="77777777" w:rsidR="00223396" w:rsidRPr="00BD764D" w:rsidRDefault="00223396" w:rsidP="00D176AE">
      <w:pPr>
        <w:rPr>
          <w:rFonts w:asciiTheme="minorHAnsi" w:hAnsiTheme="minorHAnsi"/>
        </w:rPr>
      </w:pPr>
    </w:p>
    <w:p w14:paraId="1C373D04" w14:textId="0743826D" w:rsidR="00D176AE" w:rsidRPr="00223396" w:rsidRDefault="00D3748D" w:rsidP="00D176AE">
      <w:pPr>
        <w:rPr>
          <w:rFonts w:asciiTheme="minorHAnsi" w:hAnsiTheme="minorHAnsi"/>
          <w:b/>
          <w:u w:val="single"/>
        </w:rPr>
      </w:pPr>
      <w:r>
        <w:rPr>
          <w:rFonts w:asciiTheme="minorHAnsi" w:hAnsiTheme="minorHAnsi"/>
          <w:b/>
          <w:u w:val="single"/>
        </w:rPr>
        <w:t xml:space="preserve">Committee Members </w:t>
      </w:r>
      <w:r w:rsidR="00251E20" w:rsidRPr="00223396">
        <w:rPr>
          <w:rFonts w:asciiTheme="minorHAnsi" w:hAnsiTheme="minorHAnsi"/>
          <w:b/>
          <w:u w:val="single"/>
        </w:rPr>
        <w:t>Absent</w:t>
      </w:r>
      <w:r w:rsidR="00D176AE" w:rsidRPr="00223396">
        <w:rPr>
          <w:rFonts w:asciiTheme="minorHAnsi" w:hAnsiTheme="minorHAnsi"/>
          <w:b/>
          <w:u w:val="single"/>
        </w:rPr>
        <w:t>:</w:t>
      </w:r>
    </w:p>
    <w:p w14:paraId="53AB14A1" w14:textId="77777777" w:rsidR="00D24AD1" w:rsidRDefault="00D24AD1" w:rsidP="00D176AE">
      <w:pPr>
        <w:rPr>
          <w:rFonts w:asciiTheme="minorHAnsi" w:hAnsiTheme="minorHAnsi"/>
        </w:rPr>
        <w:sectPr w:rsidR="00D24AD1" w:rsidSect="00D176AE">
          <w:footerReference w:type="even" r:id="rId10"/>
          <w:footerReference w:type="default" r:id="rId11"/>
          <w:pgSz w:w="12240" w:h="15840"/>
          <w:pgMar w:top="1440" w:right="1800" w:bottom="1440" w:left="1800" w:header="720" w:footer="720" w:gutter="0"/>
          <w:cols w:space="720"/>
        </w:sectPr>
      </w:pPr>
    </w:p>
    <w:p w14:paraId="4DBA5013" w14:textId="2A1BFE18" w:rsidR="00FE7EB8" w:rsidRDefault="006F1045" w:rsidP="00D176AE">
      <w:pPr>
        <w:rPr>
          <w:rFonts w:asciiTheme="minorHAnsi" w:hAnsiTheme="minorHAnsi"/>
        </w:rPr>
      </w:pPr>
      <w:r>
        <w:rPr>
          <w:rFonts w:asciiTheme="minorHAnsi" w:hAnsiTheme="minorHAnsi"/>
        </w:rPr>
        <w:t xml:space="preserve">Kay </w:t>
      </w:r>
      <w:r w:rsidR="00F326C3">
        <w:rPr>
          <w:rFonts w:asciiTheme="minorHAnsi" w:hAnsiTheme="minorHAnsi"/>
        </w:rPr>
        <w:t>Sibetta</w:t>
      </w:r>
      <w:r>
        <w:rPr>
          <w:rFonts w:asciiTheme="minorHAnsi" w:hAnsiTheme="minorHAnsi"/>
        </w:rPr>
        <w:t xml:space="preserve"> </w:t>
      </w:r>
    </w:p>
    <w:p w14:paraId="6EB9CCE1" w14:textId="77777777" w:rsidR="00D6429E" w:rsidRDefault="00FE7EB8" w:rsidP="00D176AE">
      <w:pPr>
        <w:rPr>
          <w:rFonts w:asciiTheme="minorHAnsi" w:hAnsiTheme="minorHAnsi"/>
        </w:rPr>
      </w:pPr>
      <w:r>
        <w:rPr>
          <w:rFonts w:asciiTheme="minorHAnsi" w:hAnsiTheme="minorHAnsi"/>
        </w:rPr>
        <w:t>Jordan</w:t>
      </w:r>
      <w:r w:rsidR="004679A0">
        <w:rPr>
          <w:rFonts w:asciiTheme="minorHAnsi" w:hAnsiTheme="minorHAnsi"/>
        </w:rPr>
        <w:t xml:space="preserve"> </w:t>
      </w:r>
      <w:r w:rsidR="000B7B4F">
        <w:rPr>
          <w:rFonts w:asciiTheme="minorHAnsi" w:hAnsiTheme="minorHAnsi"/>
        </w:rPr>
        <w:t>Hall</w:t>
      </w:r>
    </w:p>
    <w:p w14:paraId="66A44475" w14:textId="77777777" w:rsidR="00400543" w:rsidRDefault="00D6429E" w:rsidP="00D176AE">
      <w:pPr>
        <w:rPr>
          <w:rFonts w:asciiTheme="minorHAnsi" w:hAnsiTheme="minorHAnsi"/>
        </w:rPr>
      </w:pPr>
      <w:r>
        <w:rPr>
          <w:rFonts w:asciiTheme="minorHAnsi" w:hAnsiTheme="minorHAnsi"/>
        </w:rPr>
        <w:t>Sandra Owen</w:t>
      </w:r>
    </w:p>
    <w:p w14:paraId="23D49EEE" w14:textId="77777777" w:rsidR="00F326C3" w:rsidRDefault="00400543" w:rsidP="00D176AE">
      <w:pPr>
        <w:rPr>
          <w:rFonts w:asciiTheme="minorHAnsi" w:hAnsiTheme="minorHAnsi"/>
        </w:rPr>
        <w:sectPr w:rsidR="00F326C3" w:rsidSect="00F326C3">
          <w:type w:val="continuous"/>
          <w:pgSz w:w="12240" w:h="15840"/>
          <w:pgMar w:top="1440" w:right="1800" w:bottom="1440" w:left="1800" w:header="720" w:footer="720" w:gutter="0"/>
          <w:cols w:num="2" w:space="720"/>
        </w:sectPr>
      </w:pPr>
      <w:r>
        <w:rPr>
          <w:rFonts w:asciiTheme="minorHAnsi" w:hAnsiTheme="minorHAnsi"/>
        </w:rPr>
        <w:t>Jimmy Peterson</w:t>
      </w:r>
    </w:p>
    <w:p w14:paraId="63374269" w14:textId="77777777" w:rsidR="00EE21B8" w:rsidRDefault="00EE21B8" w:rsidP="00D176AE">
      <w:pPr>
        <w:rPr>
          <w:rFonts w:asciiTheme="minorHAnsi" w:hAnsiTheme="minorHAnsi"/>
        </w:rPr>
      </w:pPr>
      <w:r>
        <w:rPr>
          <w:rFonts w:asciiTheme="minorHAnsi" w:hAnsiTheme="minorHAnsi"/>
        </w:rPr>
        <w:t>Jorge Urrea</w:t>
      </w:r>
      <w:r w:rsidR="00692DC5">
        <w:rPr>
          <w:rFonts w:asciiTheme="minorHAnsi" w:hAnsiTheme="minorHAnsi"/>
        </w:rPr>
        <w:tab/>
      </w:r>
    </w:p>
    <w:p w14:paraId="19427784" w14:textId="5C87DD07" w:rsidR="002830EC" w:rsidRDefault="00692DC5" w:rsidP="00D176AE">
      <w:pPr>
        <w:rPr>
          <w:rFonts w:asciiTheme="minorHAnsi" w:hAnsiTheme="minorHAnsi"/>
        </w:rPr>
      </w:pP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p>
    <w:p w14:paraId="0E2C92DB" w14:textId="4312E23D" w:rsidR="00D176AE" w:rsidRPr="002830EC" w:rsidRDefault="00251E20" w:rsidP="00D176AE">
      <w:pPr>
        <w:rPr>
          <w:rFonts w:asciiTheme="minorHAnsi" w:hAnsiTheme="minorHAnsi"/>
          <w:b/>
          <w:u w:val="single"/>
        </w:rPr>
      </w:pPr>
      <w:r w:rsidRPr="002830EC">
        <w:rPr>
          <w:rFonts w:asciiTheme="minorHAnsi" w:hAnsiTheme="minorHAnsi"/>
          <w:b/>
          <w:u w:val="single"/>
        </w:rPr>
        <w:t>Staff Present</w:t>
      </w:r>
      <w:r w:rsidR="00D176AE" w:rsidRPr="002830EC">
        <w:rPr>
          <w:rFonts w:asciiTheme="minorHAnsi" w:hAnsiTheme="minorHAnsi"/>
          <w:b/>
          <w:u w:val="single"/>
        </w:rPr>
        <w:t>:</w:t>
      </w:r>
    </w:p>
    <w:p w14:paraId="507429BC" w14:textId="77777777" w:rsidR="00D24AD1" w:rsidRDefault="00D24AD1" w:rsidP="00D176AE">
      <w:pPr>
        <w:rPr>
          <w:rFonts w:asciiTheme="minorHAnsi" w:hAnsiTheme="minorHAnsi"/>
        </w:rPr>
        <w:sectPr w:rsidR="00D24AD1" w:rsidSect="00D24AD1">
          <w:type w:val="continuous"/>
          <w:pgSz w:w="12240" w:h="15840"/>
          <w:pgMar w:top="1440" w:right="1800" w:bottom="1440" w:left="1800" w:header="720" w:footer="720" w:gutter="0"/>
          <w:cols w:space="720"/>
        </w:sectPr>
      </w:pPr>
    </w:p>
    <w:p w14:paraId="6A00B89A" w14:textId="1CAAFD36" w:rsidR="00B31FDA" w:rsidRDefault="00B31FDA" w:rsidP="00D176AE">
      <w:pPr>
        <w:rPr>
          <w:rFonts w:asciiTheme="minorHAnsi" w:hAnsiTheme="minorHAnsi"/>
        </w:rPr>
      </w:pPr>
      <w:r>
        <w:rPr>
          <w:rFonts w:asciiTheme="minorHAnsi" w:hAnsiTheme="minorHAnsi"/>
        </w:rPr>
        <w:t>Denise Brown</w:t>
      </w:r>
    </w:p>
    <w:p w14:paraId="66C0B883" w14:textId="44A1A416" w:rsidR="00B31FDA" w:rsidRDefault="00B31FDA" w:rsidP="00D176AE">
      <w:pPr>
        <w:rPr>
          <w:rFonts w:asciiTheme="minorHAnsi" w:hAnsiTheme="minorHAnsi"/>
        </w:rPr>
      </w:pPr>
      <w:r>
        <w:rPr>
          <w:rFonts w:asciiTheme="minorHAnsi" w:hAnsiTheme="minorHAnsi"/>
        </w:rPr>
        <w:t>Evelyn Richards</w:t>
      </w:r>
    </w:p>
    <w:p w14:paraId="0820ACF3" w14:textId="636B913F" w:rsidR="00B31FDA" w:rsidRPr="00291827" w:rsidRDefault="00B31FDA" w:rsidP="00D176AE">
      <w:pPr>
        <w:rPr>
          <w:rFonts w:asciiTheme="minorHAnsi" w:hAnsiTheme="minorHAnsi"/>
          <w:lang w:val="es-US"/>
        </w:rPr>
      </w:pPr>
      <w:r w:rsidRPr="00291827">
        <w:rPr>
          <w:rFonts w:asciiTheme="minorHAnsi" w:hAnsiTheme="minorHAnsi"/>
          <w:lang w:val="es-US"/>
        </w:rPr>
        <w:t>Tonya Allen</w:t>
      </w:r>
    </w:p>
    <w:p w14:paraId="2BCE2AB7" w14:textId="7FD1BAE3" w:rsidR="00D3748D" w:rsidRPr="00291827" w:rsidRDefault="00B31FDA" w:rsidP="00D176AE">
      <w:pPr>
        <w:rPr>
          <w:rFonts w:asciiTheme="minorHAnsi" w:hAnsiTheme="minorHAnsi"/>
          <w:lang w:val="es-US"/>
        </w:rPr>
      </w:pPr>
      <w:r w:rsidRPr="00291827">
        <w:rPr>
          <w:rFonts w:asciiTheme="minorHAnsi" w:hAnsiTheme="minorHAnsi"/>
          <w:lang w:val="es-US"/>
        </w:rPr>
        <w:t>Adoraeu Jouett</w:t>
      </w:r>
    </w:p>
    <w:p w14:paraId="048A9BB3" w14:textId="13E0EF74" w:rsidR="00D3748D" w:rsidRPr="00855956" w:rsidRDefault="00A55DCA" w:rsidP="00D176AE">
      <w:pPr>
        <w:rPr>
          <w:rFonts w:asciiTheme="minorHAnsi" w:hAnsiTheme="minorHAnsi"/>
          <w:lang w:val="es-US"/>
        </w:rPr>
      </w:pPr>
      <w:r w:rsidRPr="00855956">
        <w:rPr>
          <w:rFonts w:asciiTheme="minorHAnsi" w:hAnsiTheme="minorHAnsi"/>
          <w:lang w:val="es-US"/>
        </w:rPr>
        <w:t>Katrina Jones</w:t>
      </w:r>
    </w:p>
    <w:p w14:paraId="62E52674" w14:textId="6B79417A" w:rsidR="00D24AD1" w:rsidRDefault="006F5B13" w:rsidP="00D176AE">
      <w:pPr>
        <w:rPr>
          <w:rFonts w:asciiTheme="minorHAnsi" w:hAnsiTheme="minorHAnsi"/>
        </w:rPr>
      </w:pPr>
      <w:r>
        <w:rPr>
          <w:rFonts w:asciiTheme="minorHAnsi" w:hAnsiTheme="minorHAnsi"/>
        </w:rPr>
        <w:t>T</w:t>
      </w:r>
      <w:r w:rsidR="00F65767">
        <w:rPr>
          <w:rFonts w:asciiTheme="minorHAnsi" w:hAnsiTheme="minorHAnsi"/>
        </w:rPr>
        <w:t>homas Young</w:t>
      </w:r>
    </w:p>
    <w:p w14:paraId="48937BFB" w14:textId="2536AA9A" w:rsidR="00D24AD1" w:rsidRDefault="00D24AD1" w:rsidP="00D176AE">
      <w:pPr>
        <w:rPr>
          <w:rFonts w:asciiTheme="minorHAnsi" w:hAnsiTheme="minorHAnsi"/>
        </w:rPr>
      </w:pPr>
      <w:r>
        <w:rPr>
          <w:rFonts w:asciiTheme="minorHAnsi" w:hAnsiTheme="minorHAnsi"/>
        </w:rPr>
        <w:t>D. Scott Forman</w:t>
      </w:r>
    </w:p>
    <w:p w14:paraId="3D3B970F" w14:textId="285E7C0C" w:rsidR="00D01E49" w:rsidRDefault="00D01E49" w:rsidP="00D176AE">
      <w:pPr>
        <w:rPr>
          <w:rFonts w:asciiTheme="minorHAnsi" w:hAnsiTheme="minorHAnsi"/>
        </w:rPr>
      </w:pPr>
      <w:r>
        <w:rPr>
          <w:rFonts w:asciiTheme="minorHAnsi" w:hAnsiTheme="minorHAnsi"/>
        </w:rPr>
        <w:t>Fred</w:t>
      </w:r>
      <w:r w:rsidR="00CB45C7">
        <w:rPr>
          <w:rFonts w:asciiTheme="minorHAnsi" w:hAnsiTheme="minorHAnsi"/>
        </w:rPr>
        <w:t xml:space="preserve">a </w:t>
      </w:r>
      <w:r w:rsidR="00A701BF">
        <w:rPr>
          <w:rFonts w:asciiTheme="minorHAnsi" w:hAnsiTheme="minorHAnsi"/>
        </w:rPr>
        <w:t>H</w:t>
      </w:r>
      <w:r w:rsidR="00CB45C7">
        <w:rPr>
          <w:rFonts w:asciiTheme="minorHAnsi" w:hAnsiTheme="minorHAnsi"/>
        </w:rPr>
        <w:t>ardage</w:t>
      </w:r>
    </w:p>
    <w:p w14:paraId="4BC99ECB" w14:textId="5BDA2AB4" w:rsidR="005231DD" w:rsidRDefault="005231DD" w:rsidP="00D176AE">
      <w:pPr>
        <w:rPr>
          <w:rFonts w:asciiTheme="minorHAnsi" w:hAnsiTheme="minorHAnsi"/>
        </w:rPr>
      </w:pPr>
      <w:r>
        <w:rPr>
          <w:rFonts w:asciiTheme="minorHAnsi" w:hAnsiTheme="minorHAnsi"/>
        </w:rPr>
        <w:t>Sh</w:t>
      </w:r>
      <w:r w:rsidR="00C51A03">
        <w:rPr>
          <w:rFonts w:asciiTheme="minorHAnsi" w:hAnsiTheme="minorHAnsi"/>
        </w:rPr>
        <w:t>o</w:t>
      </w:r>
      <w:r>
        <w:rPr>
          <w:rFonts w:asciiTheme="minorHAnsi" w:hAnsiTheme="minorHAnsi"/>
        </w:rPr>
        <w:t>meka Brown</w:t>
      </w:r>
    </w:p>
    <w:p w14:paraId="5BA51335" w14:textId="66DEAD98" w:rsidR="008D32E7" w:rsidRDefault="008D32E7" w:rsidP="00D176AE">
      <w:pPr>
        <w:rPr>
          <w:rFonts w:asciiTheme="minorHAnsi" w:hAnsiTheme="minorHAnsi"/>
        </w:rPr>
      </w:pPr>
      <w:r w:rsidRPr="002651F2">
        <w:rPr>
          <w:bCs/>
        </w:rPr>
        <w:t>Roberta Abdul-Salaam</w:t>
      </w:r>
    </w:p>
    <w:p w14:paraId="37E34586" w14:textId="31CF7C55" w:rsidR="00504DED" w:rsidRDefault="00504DED" w:rsidP="00D176AE">
      <w:pPr>
        <w:rPr>
          <w:rFonts w:asciiTheme="minorHAnsi" w:hAnsiTheme="minorHAnsi"/>
        </w:rPr>
      </w:pPr>
      <w:r>
        <w:rPr>
          <w:rFonts w:asciiTheme="minorHAnsi" w:hAnsiTheme="minorHAnsi"/>
        </w:rPr>
        <w:t>Collie Greenwood</w:t>
      </w:r>
    </w:p>
    <w:p w14:paraId="0A02E1DA" w14:textId="23561321" w:rsidR="00964221" w:rsidRDefault="00964221" w:rsidP="00D176AE">
      <w:pPr>
        <w:rPr>
          <w:rFonts w:asciiTheme="minorHAnsi" w:hAnsiTheme="minorHAnsi"/>
        </w:rPr>
      </w:pPr>
      <w:r>
        <w:rPr>
          <w:rFonts w:asciiTheme="minorHAnsi" w:hAnsiTheme="minorHAnsi"/>
        </w:rPr>
        <w:t>Jalyn Radziminski</w:t>
      </w:r>
    </w:p>
    <w:p w14:paraId="38289AED" w14:textId="5580D91F" w:rsidR="00A4242A" w:rsidRDefault="00A4242A" w:rsidP="00D176AE">
      <w:pPr>
        <w:rPr>
          <w:rFonts w:asciiTheme="minorHAnsi" w:hAnsiTheme="minorHAnsi"/>
        </w:rPr>
      </w:pPr>
      <w:r>
        <w:rPr>
          <w:rFonts w:asciiTheme="minorHAnsi" w:hAnsiTheme="minorHAnsi"/>
        </w:rPr>
        <w:t>Natasha Rankins</w:t>
      </w:r>
    </w:p>
    <w:p w14:paraId="4B1658E5" w14:textId="350AE023" w:rsidR="00A4242A" w:rsidRDefault="00A4242A" w:rsidP="00D176AE">
      <w:pPr>
        <w:rPr>
          <w:rFonts w:asciiTheme="minorHAnsi" w:hAnsiTheme="minorHAnsi"/>
        </w:rPr>
      </w:pPr>
      <w:r>
        <w:rPr>
          <w:rFonts w:asciiTheme="minorHAnsi" w:hAnsiTheme="minorHAnsi"/>
        </w:rPr>
        <w:t>Leslie Porter</w:t>
      </w:r>
    </w:p>
    <w:p w14:paraId="3AA09141" w14:textId="33790FEC" w:rsidR="00D24AD1" w:rsidRDefault="00D24AD1" w:rsidP="00D176AE">
      <w:pPr>
        <w:rPr>
          <w:rFonts w:asciiTheme="minorHAnsi" w:hAnsiTheme="minorHAnsi"/>
        </w:rPr>
      </w:pPr>
      <w:r>
        <w:rPr>
          <w:rFonts w:asciiTheme="minorHAnsi" w:hAnsiTheme="minorHAnsi"/>
        </w:rPr>
        <w:t>LaHoya Blount</w:t>
      </w:r>
    </w:p>
    <w:p w14:paraId="4664A34E" w14:textId="0922C49D" w:rsidR="00D24AD1" w:rsidRDefault="00D24AD1" w:rsidP="00D176AE">
      <w:pPr>
        <w:rPr>
          <w:rFonts w:asciiTheme="minorHAnsi" w:hAnsiTheme="minorHAnsi"/>
        </w:rPr>
      </w:pPr>
      <w:r>
        <w:rPr>
          <w:rFonts w:asciiTheme="minorHAnsi" w:hAnsiTheme="minorHAnsi"/>
        </w:rPr>
        <w:t>Roosevelt Stripling</w:t>
      </w:r>
    </w:p>
    <w:p w14:paraId="15DD825F" w14:textId="4E649164" w:rsidR="00D24AD1" w:rsidRDefault="006F5B13" w:rsidP="00D176AE">
      <w:pPr>
        <w:rPr>
          <w:rFonts w:asciiTheme="minorHAnsi" w:hAnsiTheme="minorHAnsi"/>
        </w:rPr>
      </w:pPr>
      <w:r>
        <w:rPr>
          <w:rFonts w:asciiTheme="minorHAnsi" w:hAnsiTheme="minorHAnsi"/>
        </w:rPr>
        <w:t>Keith Chambers</w:t>
      </w:r>
    </w:p>
    <w:p w14:paraId="5F38A8CD" w14:textId="77777777" w:rsidR="00BA3057" w:rsidRDefault="00D24AD1" w:rsidP="00D176AE">
      <w:pPr>
        <w:rPr>
          <w:rFonts w:asciiTheme="minorHAnsi" w:hAnsiTheme="minorHAnsi"/>
        </w:rPr>
      </w:pPr>
      <w:r>
        <w:rPr>
          <w:rFonts w:asciiTheme="minorHAnsi" w:hAnsiTheme="minorHAnsi"/>
        </w:rPr>
        <w:t>Toni Thornton</w:t>
      </w:r>
    </w:p>
    <w:p w14:paraId="040977A1" w14:textId="5DFA84C0" w:rsidR="00AB41C6" w:rsidRDefault="00654EF9" w:rsidP="00D176AE">
      <w:pPr>
        <w:rPr>
          <w:rFonts w:asciiTheme="minorHAnsi" w:hAnsiTheme="minorHAnsi"/>
        </w:rPr>
      </w:pPr>
      <w:r w:rsidRPr="00940595">
        <w:rPr>
          <w:rFonts w:asciiTheme="minorHAnsi" w:hAnsiTheme="minorHAnsi"/>
        </w:rPr>
        <w:t>Roderick Frierson</w:t>
      </w:r>
    </w:p>
    <w:p w14:paraId="15D79E0F" w14:textId="7361A525" w:rsidR="00654EF9" w:rsidRDefault="00654EF9" w:rsidP="00D176AE">
      <w:pPr>
        <w:rPr>
          <w:rFonts w:asciiTheme="minorHAnsi" w:hAnsiTheme="minorHAnsi"/>
        </w:rPr>
        <w:sectPr w:rsidR="00654EF9" w:rsidSect="00D24AD1">
          <w:type w:val="continuous"/>
          <w:pgSz w:w="12240" w:h="15840"/>
          <w:pgMar w:top="1440" w:right="1800" w:bottom="1440" w:left="1800" w:header="720" w:footer="720" w:gutter="0"/>
          <w:cols w:num="2" w:space="720"/>
        </w:sectPr>
      </w:pPr>
    </w:p>
    <w:p w14:paraId="4D4615FF" w14:textId="1371F52E" w:rsidR="00D24AD1" w:rsidRDefault="00D24AD1" w:rsidP="00D176AE">
      <w:pPr>
        <w:rPr>
          <w:rFonts w:asciiTheme="minorHAnsi" w:hAnsiTheme="minorHAnsi"/>
        </w:rPr>
      </w:pPr>
    </w:p>
    <w:p w14:paraId="2D686785" w14:textId="29926D03" w:rsidR="00D176AE" w:rsidRPr="00BD764D" w:rsidRDefault="00D176AE" w:rsidP="00D176AE">
      <w:pPr>
        <w:rPr>
          <w:rFonts w:asciiTheme="minorHAnsi" w:hAnsiTheme="minorHAnsi"/>
          <w:b/>
        </w:rPr>
      </w:pPr>
      <w:r w:rsidRPr="00BD764D">
        <w:rPr>
          <w:rFonts w:asciiTheme="minorHAnsi" w:hAnsiTheme="minorHAnsi"/>
          <w:b/>
        </w:rPr>
        <w:t>CALL TO ORDER</w:t>
      </w:r>
    </w:p>
    <w:p w14:paraId="153DAB25" w14:textId="0E353194" w:rsidR="00BE168B" w:rsidRDefault="0087785F" w:rsidP="00D176AE">
      <w:r>
        <w:rPr>
          <w:rFonts w:asciiTheme="minorHAnsi" w:hAnsiTheme="minorHAnsi"/>
        </w:rPr>
        <w:t>Leonard St</w:t>
      </w:r>
      <w:r w:rsidR="00213B73">
        <w:rPr>
          <w:rFonts w:asciiTheme="minorHAnsi" w:hAnsiTheme="minorHAnsi"/>
        </w:rPr>
        <w:t>inson</w:t>
      </w:r>
      <w:r w:rsidR="0090449B">
        <w:rPr>
          <w:rFonts w:asciiTheme="minorHAnsi" w:hAnsiTheme="minorHAnsi"/>
        </w:rPr>
        <w:t xml:space="preserve"> </w:t>
      </w:r>
      <w:r w:rsidR="00213B73">
        <w:rPr>
          <w:rFonts w:asciiTheme="minorHAnsi" w:hAnsiTheme="minorHAnsi"/>
        </w:rPr>
        <w:t>–</w:t>
      </w:r>
      <w:r w:rsidR="0090449B">
        <w:rPr>
          <w:rFonts w:asciiTheme="minorHAnsi" w:hAnsiTheme="minorHAnsi"/>
        </w:rPr>
        <w:t xml:space="preserve"> </w:t>
      </w:r>
      <w:r w:rsidR="00213B73">
        <w:rPr>
          <w:rFonts w:asciiTheme="minorHAnsi" w:hAnsiTheme="minorHAnsi"/>
        </w:rPr>
        <w:t>Vice</w:t>
      </w:r>
      <w:r w:rsidR="00F443C4">
        <w:rPr>
          <w:rFonts w:asciiTheme="minorHAnsi" w:hAnsiTheme="minorHAnsi"/>
        </w:rPr>
        <w:t>-</w:t>
      </w:r>
      <w:r w:rsidR="00223396">
        <w:t xml:space="preserve">Chairperson:  Called the meeting to order on </w:t>
      </w:r>
      <w:r w:rsidR="00213B73">
        <w:t>November 12</w:t>
      </w:r>
      <w:r w:rsidR="00223396">
        <w:t>, 2019</w:t>
      </w:r>
      <w:r w:rsidR="00B45500">
        <w:t>,</w:t>
      </w:r>
      <w:r w:rsidR="00223396">
        <w:t xml:space="preserve"> at 10:</w:t>
      </w:r>
      <w:r w:rsidR="008D7EE9">
        <w:t>1</w:t>
      </w:r>
      <w:r w:rsidR="00223396">
        <w:t>0</w:t>
      </w:r>
      <w:r w:rsidR="007A56F5">
        <w:t xml:space="preserve"> </w:t>
      </w:r>
      <w:r w:rsidR="00223396">
        <w:t xml:space="preserve">am </w:t>
      </w:r>
      <w:r w:rsidR="00F47CC7">
        <w:t xml:space="preserve">with </w:t>
      </w:r>
      <w:r w:rsidR="00BE168B">
        <w:t>Member introductions</w:t>
      </w:r>
    </w:p>
    <w:p w14:paraId="24FEEC35" w14:textId="77777777" w:rsidR="00BE168B" w:rsidRDefault="00BE168B" w:rsidP="00D176AE"/>
    <w:p w14:paraId="46EC92EB" w14:textId="5EF4C423" w:rsidR="007E276C" w:rsidRDefault="00855956" w:rsidP="007E276C">
      <w:pPr>
        <w:jc w:val="both"/>
        <w:rPr>
          <w:rFonts w:asciiTheme="minorHAnsi" w:hAnsiTheme="minorHAnsi"/>
        </w:rPr>
      </w:pPr>
      <w:r>
        <w:rPr>
          <w:rFonts w:asciiTheme="minorHAnsi" w:hAnsiTheme="minorHAnsi"/>
        </w:rPr>
        <w:t>M</w:t>
      </w:r>
      <w:r w:rsidR="00E9087B">
        <w:rPr>
          <w:rFonts w:asciiTheme="minorHAnsi" w:hAnsiTheme="minorHAnsi"/>
        </w:rPr>
        <w:t>r. Stinson began the meeting by</w:t>
      </w:r>
      <w:r w:rsidR="00BD4020">
        <w:rPr>
          <w:rFonts w:asciiTheme="minorHAnsi" w:hAnsiTheme="minorHAnsi"/>
        </w:rPr>
        <w:t xml:space="preserve"> thanking MARTA for the </w:t>
      </w:r>
      <w:r w:rsidR="00552D3E">
        <w:rPr>
          <w:rFonts w:asciiTheme="minorHAnsi" w:hAnsiTheme="minorHAnsi"/>
        </w:rPr>
        <w:t xml:space="preserve">Mobility Townhall Meeting which was attended by many </w:t>
      </w:r>
      <w:r w:rsidR="00936BB2">
        <w:rPr>
          <w:rFonts w:asciiTheme="minorHAnsi" w:hAnsiTheme="minorHAnsi"/>
        </w:rPr>
        <w:t xml:space="preserve">members of the Mobility Public as well as many MARTA </w:t>
      </w:r>
      <w:r w:rsidR="00605834">
        <w:rPr>
          <w:rFonts w:asciiTheme="minorHAnsi" w:hAnsiTheme="minorHAnsi"/>
        </w:rPr>
        <w:t xml:space="preserve">Executives and Board </w:t>
      </w:r>
      <w:r w:rsidR="00605834">
        <w:rPr>
          <w:rFonts w:asciiTheme="minorHAnsi" w:hAnsiTheme="minorHAnsi"/>
        </w:rPr>
        <w:lastRenderedPageBreak/>
        <w:t xml:space="preserve">members at that meeting.  He stated that there were excellent comments </w:t>
      </w:r>
      <w:r w:rsidR="005631EF">
        <w:rPr>
          <w:rFonts w:asciiTheme="minorHAnsi" w:hAnsiTheme="minorHAnsi"/>
        </w:rPr>
        <w:t xml:space="preserve">and he thanked the public for coming and </w:t>
      </w:r>
      <w:r w:rsidR="00980606">
        <w:rPr>
          <w:rFonts w:asciiTheme="minorHAnsi" w:hAnsiTheme="minorHAnsi"/>
        </w:rPr>
        <w:t>letting MARTA know your concerns. Mr. Stin</w:t>
      </w:r>
      <w:r w:rsidR="007378B8">
        <w:rPr>
          <w:rFonts w:asciiTheme="minorHAnsi" w:hAnsiTheme="minorHAnsi"/>
        </w:rPr>
        <w:t xml:space="preserve">son also stated that he and the </w:t>
      </w:r>
      <w:r w:rsidR="00605834">
        <w:rPr>
          <w:rFonts w:asciiTheme="minorHAnsi" w:hAnsiTheme="minorHAnsi"/>
        </w:rPr>
        <w:t xml:space="preserve">MAC members are looking forward to </w:t>
      </w:r>
      <w:r w:rsidR="00A02CC4">
        <w:rPr>
          <w:rFonts w:asciiTheme="minorHAnsi" w:hAnsiTheme="minorHAnsi"/>
        </w:rPr>
        <w:t>working with the public and MARTA to address the concerns.</w:t>
      </w:r>
    </w:p>
    <w:p w14:paraId="59207CCC" w14:textId="4E607ADF" w:rsidR="00A02CC4" w:rsidRDefault="00A02CC4" w:rsidP="007E276C">
      <w:pPr>
        <w:jc w:val="both"/>
        <w:rPr>
          <w:rFonts w:asciiTheme="minorHAnsi" w:hAnsiTheme="minorHAnsi"/>
        </w:rPr>
      </w:pPr>
    </w:p>
    <w:p w14:paraId="665691E7" w14:textId="17ED5DF1" w:rsidR="00A02CC4" w:rsidRDefault="002B60D8" w:rsidP="007E276C">
      <w:pPr>
        <w:jc w:val="both"/>
        <w:rPr>
          <w:rFonts w:asciiTheme="minorHAnsi" w:hAnsiTheme="minorHAnsi"/>
        </w:rPr>
      </w:pPr>
      <w:r>
        <w:rPr>
          <w:rFonts w:asciiTheme="minorHAnsi" w:hAnsiTheme="minorHAnsi"/>
        </w:rPr>
        <w:t xml:space="preserve">Ms. </w:t>
      </w:r>
      <w:r w:rsidR="003451FD">
        <w:rPr>
          <w:rFonts w:asciiTheme="minorHAnsi" w:hAnsiTheme="minorHAnsi"/>
        </w:rPr>
        <w:t xml:space="preserve">Paula </w:t>
      </w:r>
      <w:r w:rsidR="00056ED9">
        <w:rPr>
          <w:rFonts w:asciiTheme="minorHAnsi" w:hAnsiTheme="minorHAnsi"/>
        </w:rPr>
        <w:t>Nash, Executive</w:t>
      </w:r>
      <w:r w:rsidR="00F75452">
        <w:rPr>
          <w:rFonts w:asciiTheme="minorHAnsi" w:hAnsiTheme="minorHAnsi"/>
        </w:rPr>
        <w:t xml:space="preserve"> Director</w:t>
      </w:r>
      <w:r w:rsidR="00471106">
        <w:rPr>
          <w:rFonts w:asciiTheme="minorHAnsi" w:hAnsiTheme="minorHAnsi"/>
        </w:rPr>
        <w:t xml:space="preserve"> of </w:t>
      </w:r>
      <w:r w:rsidR="00492247">
        <w:rPr>
          <w:rFonts w:asciiTheme="minorHAnsi" w:hAnsiTheme="minorHAnsi"/>
        </w:rPr>
        <w:t>D</w:t>
      </w:r>
      <w:r w:rsidR="00ED5C36">
        <w:rPr>
          <w:rFonts w:asciiTheme="minorHAnsi" w:hAnsiTheme="minorHAnsi"/>
        </w:rPr>
        <w:t>iver</w:t>
      </w:r>
      <w:r w:rsidR="0075490C">
        <w:rPr>
          <w:rFonts w:asciiTheme="minorHAnsi" w:hAnsiTheme="minorHAnsi"/>
        </w:rPr>
        <w:t>sity</w:t>
      </w:r>
      <w:r w:rsidR="00492247">
        <w:rPr>
          <w:rFonts w:asciiTheme="minorHAnsi" w:hAnsiTheme="minorHAnsi"/>
        </w:rPr>
        <w:t xml:space="preserve"> &amp; I</w:t>
      </w:r>
      <w:r w:rsidR="0075490C">
        <w:rPr>
          <w:rFonts w:asciiTheme="minorHAnsi" w:hAnsiTheme="minorHAnsi"/>
        </w:rPr>
        <w:t>nclusion</w:t>
      </w:r>
      <w:r w:rsidR="00471106">
        <w:rPr>
          <w:rFonts w:asciiTheme="minorHAnsi" w:hAnsiTheme="minorHAnsi"/>
        </w:rPr>
        <w:t>,</w:t>
      </w:r>
      <w:r w:rsidR="00492247">
        <w:rPr>
          <w:rFonts w:asciiTheme="minorHAnsi" w:hAnsiTheme="minorHAnsi"/>
        </w:rPr>
        <w:t xml:space="preserve"> introduced</w:t>
      </w:r>
      <w:r w:rsidR="003451FD">
        <w:rPr>
          <w:rFonts w:asciiTheme="minorHAnsi" w:hAnsiTheme="minorHAnsi"/>
        </w:rPr>
        <w:t xml:space="preserve"> </w:t>
      </w:r>
      <w:r w:rsidR="00492247">
        <w:rPr>
          <w:rFonts w:asciiTheme="minorHAnsi" w:hAnsiTheme="minorHAnsi"/>
        </w:rPr>
        <w:t xml:space="preserve">Mr. </w:t>
      </w:r>
      <w:r w:rsidR="003451FD">
        <w:rPr>
          <w:rFonts w:asciiTheme="minorHAnsi" w:hAnsiTheme="minorHAnsi"/>
        </w:rPr>
        <w:t xml:space="preserve">Collie </w:t>
      </w:r>
      <w:r w:rsidR="00D950BF">
        <w:rPr>
          <w:rFonts w:asciiTheme="minorHAnsi" w:hAnsiTheme="minorHAnsi"/>
        </w:rPr>
        <w:t xml:space="preserve">Greenwood, </w:t>
      </w:r>
      <w:r w:rsidR="00EB1E27">
        <w:rPr>
          <w:rFonts w:asciiTheme="minorHAnsi" w:hAnsiTheme="minorHAnsi"/>
        </w:rPr>
        <w:t>A</w:t>
      </w:r>
      <w:r w:rsidR="0047725B">
        <w:rPr>
          <w:rFonts w:asciiTheme="minorHAnsi" w:hAnsiTheme="minorHAnsi"/>
        </w:rPr>
        <w:t>s</w:t>
      </w:r>
      <w:r w:rsidR="00971102">
        <w:rPr>
          <w:rFonts w:asciiTheme="minorHAnsi" w:hAnsiTheme="minorHAnsi"/>
        </w:rPr>
        <w:t>sistant Chief</w:t>
      </w:r>
      <w:r w:rsidR="00B93C28">
        <w:rPr>
          <w:rFonts w:asciiTheme="minorHAnsi" w:hAnsiTheme="minorHAnsi"/>
        </w:rPr>
        <w:t xml:space="preserve"> of Bus Operations, </w:t>
      </w:r>
      <w:r w:rsidR="00D950BF">
        <w:rPr>
          <w:rFonts w:asciiTheme="minorHAnsi" w:hAnsiTheme="minorHAnsi"/>
        </w:rPr>
        <w:t>who</w:t>
      </w:r>
      <w:r w:rsidR="003451FD">
        <w:rPr>
          <w:rFonts w:asciiTheme="minorHAnsi" w:hAnsiTheme="minorHAnsi"/>
        </w:rPr>
        <w:t xml:space="preserve"> </w:t>
      </w:r>
      <w:r w:rsidR="00B93C28">
        <w:rPr>
          <w:rFonts w:asciiTheme="minorHAnsi" w:hAnsiTheme="minorHAnsi"/>
        </w:rPr>
        <w:t xml:space="preserve">made </w:t>
      </w:r>
      <w:r w:rsidR="003E1354">
        <w:rPr>
          <w:rFonts w:asciiTheme="minorHAnsi" w:hAnsiTheme="minorHAnsi"/>
        </w:rPr>
        <w:t>the following comments regarding</w:t>
      </w:r>
      <w:r w:rsidR="000D44CB">
        <w:rPr>
          <w:rFonts w:asciiTheme="minorHAnsi" w:hAnsiTheme="minorHAnsi"/>
        </w:rPr>
        <w:t xml:space="preserve"> the MARTA Townhall</w:t>
      </w:r>
      <w:r w:rsidR="003E1354">
        <w:rPr>
          <w:rFonts w:asciiTheme="minorHAnsi" w:hAnsiTheme="minorHAnsi"/>
        </w:rPr>
        <w:t xml:space="preserve"> Meeting </w:t>
      </w:r>
      <w:r w:rsidR="00B93C28">
        <w:rPr>
          <w:rFonts w:asciiTheme="minorHAnsi" w:hAnsiTheme="minorHAnsi"/>
        </w:rPr>
        <w:t xml:space="preserve">on </w:t>
      </w:r>
      <w:r w:rsidR="003E1354">
        <w:rPr>
          <w:rFonts w:asciiTheme="minorHAnsi" w:hAnsiTheme="minorHAnsi"/>
        </w:rPr>
        <w:t>October 29, 20</w:t>
      </w:r>
      <w:r w:rsidR="0039235D">
        <w:rPr>
          <w:rFonts w:asciiTheme="minorHAnsi" w:hAnsiTheme="minorHAnsi"/>
        </w:rPr>
        <w:t>19</w:t>
      </w:r>
      <w:r w:rsidR="008D1B6D">
        <w:rPr>
          <w:rFonts w:asciiTheme="minorHAnsi" w:hAnsiTheme="minorHAnsi"/>
        </w:rPr>
        <w:t xml:space="preserve">.  </w:t>
      </w:r>
      <w:r w:rsidR="00983D7F">
        <w:rPr>
          <w:rFonts w:asciiTheme="minorHAnsi" w:hAnsiTheme="minorHAnsi"/>
        </w:rPr>
        <w:t>Mr. Greenwood commented that</w:t>
      </w:r>
      <w:r w:rsidR="002D7203">
        <w:rPr>
          <w:rFonts w:asciiTheme="minorHAnsi" w:hAnsiTheme="minorHAnsi"/>
        </w:rPr>
        <w:t xml:space="preserve"> public partic</w:t>
      </w:r>
      <w:r w:rsidR="00A85F4F">
        <w:rPr>
          <w:rFonts w:asciiTheme="minorHAnsi" w:hAnsiTheme="minorHAnsi"/>
        </w:rPr>
        <w:t xml:space="preserve">ipation </w:t>
      </w:r>
      <w:r w:rsidR="007B7419">
        <w:rPr>
          <w:rFonts w:asciiTheme="minorHAnsi" w:hAnsiTheme="minorHAnsi"/>
        </w:rPr>
        <w:t>in the Townhall was encour</w:t>
      </w:r>
      <w:r w:rsidR="00FA654C">
        <w:rPr>
          <w:rFonts w:asciiTheme="minorHAnsi" w:hAnsiTheme="minorHAnsi"/>
        </w:rPr>
        <w:t>aging</w:t>
      </w:r>
      <w:r w:rsidR="00352BE9">
        <w:rPr>
          <w:rFonts w:asciiTheme="minorHAnsi" w:hAnsiTheme="minorHAnsi"/>
        </w:rPr>
        <w:t xml:space="preserve">.  He also stated that </w:t>
      </w:r>
      <w:r w:rsidR="00056ED9">
        <w:rPr>
          <w:rFonts w:asciiTheme="minorHAnsi" w:hAnsiTheme="minorHAnsi"/>
        </w:rPr>
        <w:t>the MAC</w:t>
      </w:r>
      <w:r w:rsidR="00983D7F">
        <w:rPr>
          <w:rFonts w:asciiTheme="minorHAnsi" w:hAnsiTheme="minorHAnsi"/>
        </w:rPr>
        <w:t xml:space="preserve"> will be </w:t>
      </w:r>
      <w:r w:rsidR="000F6ACB">
        <w:rPr>
          <w:rFonts w:asciiTheme="minorHAnsi" w:hAnsiTheme="minorHAnsi"/>
        </w:rPr>
        <w:t xml:space="preserve">the conduit and </w:t>
      </w:r>
      <w:r w:rsidR="00983D7F">
        <w:rPr>
          <w:rFonts w:asciiTheme="minorHAnsi" w:hAnsiTheme="minorHAnsi"/>
        </w:rPr>
        <w:t xml:space="preserve">central </w:t>
      </w:r>
      <w:r w:rsidR="004A1544">
        <w:rPr>
          <w:rFonts w:asciiTheme="minorHAnsi" w:hAnsiTheme="minorHAnsi"/>
        </w:rPr>
        <w:t xml:space="preserve">point of contact </w:t>
      </w:r>
      <w:r w:rsidR="00983D7F">
        <w:rPr>
          <w:rFonts w:asciiTheme="minorHAnsi" w:hAnsiTheme="minorHAnsi"/>
        </w:rPr>
        <w:t xml:space="preserve">to </w:t>
      </w:r>
      <w:r w:rsidR="00320CF6">
        <w:rPr>
          <w:rFonts w:asciiTheme="minorHAnsi" w:hAnsiTheme="minorHAnsi"/>
        </w:rPr>
        <w:t xml:space="preserve">MARTA’s ability to identify and address the issues </w:t>
      </w:r>
      <w:r w:rsidR="00BD15E2">
        <w:rPr>
          <w:rFonts w:asciiTheme="minorHAnsi" w:hAnsiTheme="minorHAnsi"/>
        </w:rPr>
        <w:t xml:space="preserve">discussed during the Townhall. </w:t>
      </w:r>
      <w:r w:rsidR="0089619C">
        <w:rPr>
          <w:rFonts w:asciiTheme="minorHAnsi" w:hAnsiTheme="minorHAnsi"/>
        </w:rPr>
        <w:t xml:space="preserve">He stated that </w:t>
      </w:r>
      <w:r w:rsidR="007248FB">
        <w:rPr>
          <w:rFonts w:asciiTheme="minorHAnsi" w:hAnsiTheme="minorHAnsi"/>
        </w:rPr>
        <w:t xml:space="preserve">MARTA </w:t>
      </w:r>
      <w:r w:rsidR="00710DEC">
        <w:rPr>
          <w:rFonts w:asciiTheme="minorHAnsi" w:hAnsiTheme="minorHAnsi"/>
        </w:rPr>
        <w:t xml:space="preserve">intends to </w:t>
      </w:r>
      <w:r w:rsidR="0089619C">
        <w:rPr>
          <w:rFonts w:asciiTheme="minorHAnsi" w:hAnsiTheme="minorHAnsi"/>
        </w:rPr>
        <w:t xml:space="preserve">establish </w:t>
      </w:r>
      <w:r w:rsidR="00691384">
        <w:rPr>
          <w:rFonts w:asciiTheme="minorHAnsi" w:hAnsiTheme="minorHAnsi"/>
        </w:rPr>
        <w:t>MAC as an active force</w:t>
      </w:r>
      <w:r w:rsidR="00DE5BEE">
        <w:rPr>
          <w:rFonts w:asciiTheme="minorHAnsi" w:hAnsiTheme="minorHAnsi"/>
        </w:rPr>
        <w:t xml:space="preserve"> </w:t>
      </w:r>
      <w:r w:rsidR="006A5EDE">
        <w:rPr>
          <w:rFonts w:asciiTheme="minorHAnsi" w:hAnsiTheme="minorHAnsi"/>
        </w:rPr>
        <w:t>between MARTA and the Community</w:t>
      </w:r>
      <w:r w:rsidR="00E75CF6">
        <w:rPr>
          <w:rFonts w:asciiTheme="minorHAnsi" w:hAnsiTheme="minorHAnsi"/>
        </w:rPr>
        <w:t xml:space="preserve"> to vetting the comments</w:t>
      </w:r>
      <w:r w:rsidR="00C5613B">
        <w:rPr>
          <w:rFonts w:asciiTheme="minorHAnsi" w:hAnsiTheme="minorHAnsi"/>
        </w:rPr>
        <w:t xml:space="preserve">.  </w:t>
      </w:r>
      <w:r w:rsidR="006A39E0">
        <w:rPr>
          <w:rFonts w:asciiTheme="minorHAnsi" w:hAnsiTheme="minorHAnsi"/>
        </w:rPr>
        <w:t xml:space="preserve">MARTA’s </w:t>
      </w:r>
      <w:r w:rsidR="00A15EE7">
        <w:rPr>
          <w:rFonts w:asciiTheme="minorHAnsi" w:hAnsiTheme="minorHAnsi"/>
        </w:rPr>
        <w:t>approach</w:t>
      </w:r>
      <w:r w:rsidR="00647D23">
        <w:rPr>
          <w:rFonts w:asciiTheme="minorHAnsi" w:hAnsiTheme="minorHAnsi"/>
        </w:rPr>
        <w:t xml:space="preserve"> to </w:t>
      </w:r>
      <w:r w:rsidR="00145B6D">
        <w:rPr>
          <w:rFonts w:asciiTheme="minorHAnsi" w:hAnsiTheme="minorHAnsi"/>
        </w:rPr>
        <w:t xml:space="preserve">improving </w:t>
      </w:r>
      <w:r w:rsidR="00647D23">
        <w:rPr>
          <w:rFonts w:asciiTheme="minorHAnsi" w:hAnsiTheme="minorHAnsi"/>
        </w:rPr>
        <w:t>service didn’t begin that night but is an ongoing</w:t>
      </w:r>
      <w:r w:rsidR="006A5A3C">
        <w:rPr>
          <w:rFonts w:asciiTheme="minorHAnsi" w:hAnsiTheme="minorHAnsi"/>
        </w:rPr>
        <w:t xml:space="preserve"> effort</w:t>
      </w:r>
      <w:r w:rsidR="00BA0A03">
        <w:rPr>
          <w:rFonts w:asciiTheme="minorHAnsi" w:hAnsiTheme="minorHAnsi"/>
        </w:rPr>
        <w:t>.</w:t>
      </w:r>
      <w:r w:rsidR="0008187C">
        <w:rPr>
          <w:rFonts w:asciiTheme="minorHAnsi" w:hAnsiTheme="minorHAnsi"/>
        </w:rPr>
        <w:t xml:space="preserve"> </w:t>
      </w:r>
      <w:r w:rsidR="00565E1A">
        <w:rPr>
          <w:rFonts w:asciiTheme="minorHAnsi" w:hAnsiTheme="minorHAnsi"/>
        </w:rPr>
        <w:t xml:space="preserve"> Mr. Gr</w:t>
      </w:r>
      <w:r w:rsidR="008D0062">
        <w:rPr>
          <w:rFonts w:asciiTheme="minorHAnsi" w:hAnsiTheme="minorHAnsi"/>
        </w:rPr>
        <w:t xml:space="preserve">eenwood </w:t>
      </w:r>
      <w:r w:rsidR="002D1E63">
        <w:rPr>
          <w:rFonts w:asciiTheme="minorHAnsi" w:hAnsiTheme="minorHAnsi"/>
        </w:rPr>
        <w:t>recognized MARTA</w:t>
      </w:r>
      <w:r w:rsidR="0014633F">
        <w:rPr>
          <w:rFonts w:asciiTheme="minorHAnsi" w:hAnsiTheme="minorHAnsi"/>
        </w:rPr>
        <w:t xml:space="preserve"> Board Chair, Ms. </w:t>
      </w:r>
      <w:r w:rsidR="006350D5">
        <w:rPr>
          <w:rFonts w:asciiTheme="minorHAnsi" w:hAnsiTheme="minorHAnsi"/>
        </w:rPr>
        <w:t>Freda Hardage</w:t>
      </w:r>
      <w:r w:rsidR="00506E80">
        <w:rPr>
          <w:rFonts w:asciiTheme="minorHAnsi" w:hAnsiTheme="minorHAnsi"/>
        </w:rPr>
        <w:t xml:space="preserve"> and Board Member </w:t>
      </w:r>
      <w:r w:rsidR="00940595" w:rsidRPr="00940595">
        <w:rPr>
          <w:rFonts w:asciiTheme="minorHAnsi" w:hAnsiTheme="minorHAnsi"/>
        </w:rPr>
        <w:t>Roderick Frierson</w:t>
      </w:r>
      <w:r w:rsidR="002D1E63">
        <w:rPr>
          <w:rFonts w:asciiTheme="minorHAnsi" w:hAnsiTheme="minorHAnsi"/>
        </w:rPr>
        <w:t>,</w:t>
      </w:r>
      <w:r w:rsidR="00704185">
        <w:rPr>
          <w:rFonts w:asciiTheme="minorHAnsi" w:hAnsiTheme="minorHAnsi"/>
        </w:rPr>
        <w:t xml:space="preserve"> </w:t>
      </w:r>
      <w:r w:rsidR="005D560F">
        <w:rPr>
          <w:rFonts w:asciiTheme="minorHAnsi" w:hAnsiTheme="minorHAnsi"/>
        </w:rPr>
        <w:t xml:space="preserve">who </w:t>
      </w:r>
      <w:r w:rsidR="00704185">
        <w:rPr>
          <w:rFonts w:asciiTheme="minorHAnsi" w:hAnsiTheme="minorHAnsi"/>
        </w:rPr>
        <w:t>were present at t</w:t>
      </w:r>
      <w:r w:rsidR="00B13C8D">
        <w:rPr>
          <w:rFonts w:asciiTheme="minorHAnsi" w:hAnsiTheme="minorHAnsi"/>
        </w:rPr>
        <w:t>oday’s</w:t>
      </w:r>
      <w:r w:rsidR="00704185">
        <w:rPr>
          <w:rFonts w:asciiTheme="minorHAnsi" w:hAnsiTheme="minorHAnsi"/>
        </w:rPr>
        <w:t xml:space="preserve"> meeting and </w:t>
      </w:r>
      <w:r w:rsidR="00293F6C">
        <w:rPr>
          <w:rFonts w:asciiTheme="minorHAnsi" w:hAnsiTheme="minorHAnsi"/>
        </w:rPr>
        <w:t xml:space="preserve">is a testament </w:t>
      </w:r>
      <w:r w:rsidR="00704185">
        <w:rPr>
          <w:rFonts w:asciiTheme="minorHAnsi" w:hAnsiTheme="minorHAnsi"/>
        </w:rPr>
        <w:t xml:space="preserve">to show our commitment </w:t>
      </w:r>
      <w:r w:rsidR="0028398C">
        <w:rPr>
          <w:rFonts w:asciiTheme="minorHAnsi" w:hAnsiTheme="minorHAnsi"/>
        </w:rPr>
        <w:t xml:space="preserve">to </w:t>
      </w:r>
      <w:r w:rsidR="00925371">
        <w:rPr>
          <w:rFonts w:asciiTheme="minorHAnsi" w:hAnsiTheme="minorHAnsi"/>
        </w:rPr>
        <w:t>the increased</w:t>
      </w:r>
      <w:r w:rsidR="00530820">
        <w:rPr>
          <w:rFonts w:asciiTheme="minorHAnsi" w:hAnsiTheme="minorHAnsi"/>
        </w:rPr>
        <w:t xml:space="preserve"> level of </w:t>
      </w:r>
      <w:r w:rsidR="00F5182E">
        <w:rPr>
          <w:rFonts w:asciiTheme="minorHAnsi" w:hAnsiTheme="minorHAnsi"/>
        </w:rPr>
        <w:t>accountability</w:t>
      </w:r>
      <w:r w:rsidR="00530820">
        <w:rPr>
          <w:rFonts w:asciiTheme="minorHAnsi" w:hAnsiTheme="minorHAnsi"/>
        </w:rPr>
        <w:t xml:space="preserve"> and oversight we intend to assign to the </w:t>
      </w:r>
      <w:r w:rsidR="0034172B">
        <w:rPr>
          <w:rFonts w:asciiTheme="minorHAnsi" w:hAnsiTheme="minorHAnsi"/>
        </w:rPr>
        <w:t>MAC.</w:t>
      </w:r>
    </w:p>
    <w:p w14:paraId="432CF593" w14:textId="6898A945" w:rsidR="000B016E" w:rsidRDefault="000B016E" w:rsidP="007E276C">
      <w:pPr>
        <w:jc w:val="both"/>
        <w:rPr>
          <w:rFonts w:asciiTheme="minorHAnsi" w:hAnsiTheme="minorHAnsi"/>
        </w:rPr>
      </w:pPr>
    </w:p>
    <w:p w14:paraId="16D7AE7C" w14:textId="2615E1DD" w:rsidR="008C07CA" w:rsidRDefault="004A58FD" w:rsidP="007E276C">
      <w:pPr>
        <w:jc w:val="both"/>
        <w:rPr>
          <w:rFonts w:asciiTheme="minorHAnsi" w:hAnsiTheme="minorHAnsi"/>
        </w:rPr>
      </w:pPr>
      <w:r>
        <w:rPr>
          <w:rFonts w:asciiTheme="minorHAnsi" w:hAnsiTheme="minorHAnsi"/>
        </w:rPr>
        <w:t>Tom Young,</w:t>
      </w:r>
      <w:r w:rsidR="00E96E90">
        <w:rPr>
          <w:rFonts w:asciiTheme="minorHAnsi" w:hAnsiTheme="minorHAnsi"/>
        </w:rPr>
        <w:t xml:space="preserve"> Acting AGM </w:t>
      </w:r>
      <w:r w:rsidR="00183318">
        <w:rPr>
          <w:rFonts w:asciiTheme="minorHAnsi" w:hAnsiTheme="minorHAnsi"/>
        </w:rPr>
        <w:t xml:space="preserve">for </w:t>
      </w:r>
      <w:r w:rsidR="003210C2">
        <w:rPr>
          <w:rFonts w:asciiTheme="minorHAnsi" w:hAnsiTheme="minorHAnsi"/>
        </w:rPr>
        <w:t>Bus</w:t>
      </w:r>
      <w:r w:rsidR="005C6BBB">
        <w:rPr>
          <w:rFonts w:asciiTheme="minorHAnsi" w:hAnsiTheme="minorHAnsi"/>
        </w:rPr>
        <w:t xml:space="preserve"> gave the </w:t>
      </w:r>
      <w:r w:rsidR="00C53392">
        <w:rPr>
          <w:rFonts w:asciiTheme="minorHAnsi" w:hAnsiTheme="minorHAnsi"/>
        </w:rPr>
        <w:t>following comments</w:t>
      </w:r>
      <w:r w:rsidR="005C6BBB">
        <w:rPr>
          <w:rFonts w:asciiTheme="minorHAnsi" w:hAnsiTheme="minorHAnsi"/>
        </w:rPr>
        <w:t xml:space="preserve">: </w:t>
      </w:r>
      <w:r w:rsidR="003210C2">
        <w:rPr>
          <w:rFonts w:asciiTheme="minorHAnsi" w:hAnsiTheme="minorHAnsi"/>
        </w:rPr>
        <w:t xml:space="preserve"> the</w:t>
      </w:r>
      <w:r>
        <w:rPr>
          <w:rFonts w:asciiTheme="minorHAnsi" w:hAnsiTheme="minorHAnsi"/>
        </w:rPr>
        <w:t xml:space="preserve"> Townhall </w:t>
      </w:r>
      <w:r w:rsidR="00FF6543">
        <w:rPr>
          <w:rFonts w:asciiTheme="minorHAnsi" w:hAnsiTheme="minorHAnsi"/>
        </w:rPr>
        <w:t xml:space="preserve">Meeting </w:t>
      </w:r>
      <w:r>
        <w:rPr>
          <w:rFonts w:asciiTheme="minorHAnsi" w:hAnsiTheme="minorHAnsi"/>
        </w:rPr>
        <w:t xml:space="preserve">was a great </w:t>
      </w:r>
      <w:r w:rsidR="00FF6543">
        <w:rPr>
          <w:rFonts w:asciiTheme="minorHAnsi" w:hAnsiTheme="minorHAnsi"/>
        </w:rPr>
        <w:t>event we did direct mailers</w:t>
      </w:r>
      <w:r w:rsidR="00760825">
        <w:rPr>
          <w:rFonts w:asciiTheme="minorHAnsi" w:hAnsiTheme="minorHAnsi"/>
        </w:rPr>
        <w:t xml:space="preserve"> and flyers</w:t>
      </w:r>
      <w:r w:rsidR="00713201">
        <w:rPr>
          <w:rFonts w:asciiTheme="minorHAnsi" w:hAnsiTheme="minorHAnsi"/>
        </w:rPr>
        <w:t xml:space="preserve"> </w:t>
      </w:r>
      <w:r w:rsidR="00A56DB8">
        <w:rPr>
          <w:rFonts w:asciiTheme="minorHAnsi" w:hAnsiTheme="minorHAnsi"/>
        </w:rPr>
        <w:t xml:space="preserve">to all customers </w:t>
      </w:r>
      <w:r w:rsidR="00463555">
        <w:rPr>
          <w:rFonts w:asciiTheme="minorHAnsi" w:hAnsiTheme="minorHAnsi"/>
        </w:rPr>
        <w:t>7 days before the event</w:t>
      </w:r>
      <w:r w:rsidR="00970061">
        <w:rPr>
          <w:rFonts w:asciiTheme="minorHAnsi" w:hAnsiTheme="minorHAnsi"/>
        </w:rPr>
        <w:t xml:space="preserve"> so that reservations can be made</w:t>
      </w:r>
      <w:r w:rsidR="00155427">
        <w:rPr>
          <w:rFonts w:asciiTheme="minorHAnsi" w:hAnsiTheme="minorHAnsi"/>
        </w:rPr>
        <w:t xml:space="preserve"> right away</w:t>
      </w:r>
      <w:r w:rsidR="00760825">
        <w:rPr>
          <w:rFonts w:asciiTheme="minorHAnsi" w:hAnsiTheme="minorHAnsi"/>
        </w:rPr>
        <w:t xml:space="preserve">. </w:t>
      </w:r>
      <w:r w:rsidR="00A75DBF">
        <w:rPr>
          <w:rFonts w:asciiTheme="minorHAnsi" w:hAnsiTheme="minorHAnsi"/>
        </w:rPr>
        <w:t xml:space="preserve"> </w:t>
      </w:r>
      <w:r w:rsidR="00F261BE">
        <w:rPr>
          <w:rFonts w:asciiTheme="minorHAnsi" w:hAnsiTheme="minorHAnsi"/>
        </w:rPr>
        <w:t>W</w:t>
      </w:r>
      <w:r w:rsidR="00A75DBF">
        <w:rPr>
          <w:rFonts w:asciiTheme="minorHAnsi" w:hAnsiTheme="minorHAnsi"/>
        </w:rPr>
        <w:t>ithin 2 days we had over 300 people registered for the</w:t>
      </w:r>
      <w:r w:rsidR="00894324">
        <w:rPr>
          <w:rFonts w:asciiTheme="minorHAnsi" w:hAnsiTheme="minorHAnsi"/>
        </w:rPr>
        <w:t xml:space="preserve"> event</w:t>
      </w:r>
      <w:r w:rsidR="00F261BE">
        <w:rPr>
          <w:rFonts w:asciiTheme="minorHAnsi" w:hAnsiTheme="minorHAnsi"/>
        </w:rPr>
        <w:t xml:space="preserve">; which put the </w:t>
      </w:r>
      <w:r w:rsidR="00C20823">
        <w:rPr>
          <w:rFonts w:asciiTheme="minorHAnsi" w:hAnsiTheme="minorHAnsi"/>
        </w:rPr>
        <w:t>Atrium at capacity</w:t>
      </w:r>
      <w:r w:rsidR="00DC7D61">
        <w:rPr>
          <w:rFonts w:asciiTheme="minorHAnsi" w:hAnsiTheme="minorHAnsi"/>
        </w:rPr>
        <w:t>; so other</w:t>
      </w:r>
      <w:r w:rsidR="00031E3C">
        <w:rPr>
          <w:rFonts w:asciiTheme="minorHAnsi" w:hAnsiTheme="minorHAnsi"/>
        </w:rPr>
        <w:t xml:space="preserve"> </w:t>
      </w:r>
      <w:r w:rsidR="004A69D0">
        <w:rPr>
          <w:rFonts w:asciiTheme="minorHAnsi" w:hAnsiTheme="minorHAnsi"/>
        </w:rPr>
        <w:t>programs</w:t>
      </w:r>
      <w:r w:rsidR="00031E3C">
        <w:rPr>
          <w:rFonts w:asciiTheme="minorHAnsi" w:hAnsiTheme="minorHAnsi"/>
        </w:rPr>
        <w:t xml:space="preserve"> were put into place such as </w:t>
      </w:r>
      <w:r w:rsidR="00894324">
        <w:rPr>
          <w:rFonts w:asciiTheme="minorHAnsi" w:hAnsiTheme="minorHAnsi"/>
        </w:rPr>
        <w:t>live streaming and received many comments not only from people from the event</w:t>
      </w:r>
      <w:r w:rsidR="003C6ECC">
        <w:rPr>
          <w:rFonts w:asciiTheme="minorHAnsi" w:hAnsiTheme="minorHAnsi"/>
        </w:rPr>
        <w:t xml:space="preserve"> but others who were una</w:t>
      </w:r>
      <w:r w:rsidR="0039085C">
        <w:rPr>
          <w:rFonts w:asciiTheme="minorHAnsi" w:hAnsiTheme="minorHAnsi"/>
        </w:rPr>
        <w:t>ble to attend made comments via email</w:t>
      </w:r>
      <w:r w:rsidR="003C6ECC">
        <w:rPr>
          <w:rFonts w:asciiTheme="minorHAnsi" w:hAnsiTheme="minorHAnsi"/>
        </w:rPr>
        <w:t xml:space="preserve">.  </w:t>
      </w:r>
      <w:r w:rsidR="00C20823">
        <w:rPr>
          <w:rFonts w:asciiTheme="minorHAnsi" w:hAnsiTheme="minorHAnsi"/>
        </w:rPr>
        <w:t xml:space="preserve">MARTA </w:t>
      </w:r>
      <w:r w:rsidR="00AE18EA">
        <w:rPr>
          <w:rFonts w:asciiTheme="minorHAnsi" w:hAnsiTheme="minorHAnsi"/>
        </w:rPr>
        <w:t>ha</w:t>
      </w:r>
      <w:r w:rsidR="00C20823">
        <w:rPr>
          <w:rFonts w:asciiTheme="minorHAnsi" w:hAnsiTheme="minorHAnsi"/>
        </w:rPr>
        <w:t>s</w:t>
      </w:r>
      <w:r w:rsidR="00AE18EA">
        <w:rPr>
          <w:rFonts w:asciiTheme="minorHAnsi" w:hAnsiTheme="minorHAnsi"/>
        </w:rPr>
        <w:t xml:space="preserve"> a transcript from the </w:t>
      </w:r>
      <w:r w:rsidR="008C07CA">
        <w:rPr>
          <w:rFonts w:asciiTheme="minorHAnsi" w:hAnsiTheme="minorHAnsi"/>
        </w:rPr>
        <w:t>event,</w:t>
      </w:r>
      <w:r w:rsidR="00AE18EA">
        <w:rPr>
          <w:rFonts w:asciiTheme="minorHAnsi" w:hAnsiTheme="minorHAnsi"/>
        </w:rPr>
        <w:t xml:space="preserve"> and </w:t>
      </w:r>
      <w:r w:rsidR="00397DA6">
        <w:rPr>
          <w:rFonts w:asciiTheme="minorHAnsi" w:hAnsiTheme="minorHAnsi"/>
        </w:rPr>
        <w:t xml:space="preserve">we will break </w:t>
      </w:r>
      <w:r w:rsidR="008C07CA">
        <w:rPr>
          <w:rFonts w:asciiTheme="minorHAnsi" w:hAnsiTheme="minorHAnsi"/>
        </w:rPr>
        <w:t xml:space="preserve">them </w:t>
      </w:r>
      <w:r w:rsidR="00397DA6">
        <w:rPr>
          <w:rFonts w:asciiTheme="minorHAnsi" w:hAnsiTheme="minorHAnsi"/>
        </w:rPr>
        <w:t xml:space="preserve">down by </w:t>
      </w:r>
      <w:r w:rsidR="00ED4DBC">
        <w:rPr>
          <w:rFonts w:asciiTheme="minorHAnsi" w:hAnsiTheme="minorHAnsi"/>
        </w:rPr>
        <w:t xml:space="preserve">person and the comments that were </w:t>
      </w:r>
      <w:r w:rsidR="006D69C5">
        <w:rPr>
          <w:rFonts w:asciiTheme="minorHAnsi" w:hAnsiTheme="minorHAnsi"/>
        </w:rPr>
        <w:t>made and</w:t>
      </w:r>
      <w:r w:rsidR="00FF7F68">
        <w:rPr>
          <w:rFonts w:asciiTheme="minorHAnsi" w:hAnsiTheme="minorHAnsi"/>
        </w:rPr>
        <w:t xml:space="preserve"> set up an internal triage</w:t>
      </w:r>
      <w:r w:rsidR="00976830">
        <w:rPr>
          <w:rFonts w:asciiTheme="minorHAnsi" w:hAnsiTheme="minorHAnsi"/>
        </w:rPr>
        <w:t xml:space="preserve"> to break down</w:t>
      </w:r>
      <w:r w:rsidR="00A54AC0">
        <w:rPr>
          <w:rFonts w:asciiTheme="minorHAnsi" w:hAnsiTheme="minorHAnsi"/>
        </w:rPr>
        <w:t xml:space="preserve"> comments and</w:t>
      </w:r>
      <w:r w:rsidR="00B2247C">
        <w:rPr>
          <w:rFonts w:asciiTheme="minorHAnsi" w:hAnsiTheme="minorHAnsi"/>
        </w:rPr>
        <w:t xml:space="preserve"> come up with solutions</w:t>
      </w:r>
      <w:r w:rsidR="00643232">
        <w:rPr>
          <w:rFonts w:asciiTheme="minorHAnsi" w:hAnsiTheme="minorHAnsi"/>
        </w:rPr>
        <w:t xml:space="preserve"> not just for </w:t>
      </w:r>
      <w:r w:rsidR="00AB22C8">
        <w:rPr>
          <w:rFonts w:asciiTheme="minorHAnsi" w:hAnsiTheme="minorHAnsi"/>
        </w:rPr>
        <w:t>Mobility,</w:t>
      </w:r>
      <w:r w:rsidR="00643232">
        <w:rPr>
          <w:rFonts w:asciiTheme="minorHAnsi" w:hAnsiTheme="minorHAnsi"/>
        </w:rPr>
        <w:t xml:space="preserve"> but all </w:t>
      </w:r>
      <w:r w:rsidR="00087B4E">
        <w:rPr>
          <w:rFonts w:asciiTheme="minorHAnsi" w:hAnsiTheme="minorHAnsi"/>
        </w:rPr>
        <w:t xml:space="preserve">services MARTA provides. </w:t>
      </w:r>
      <w:r w:rsidR="005F1FF1">
        <w:rPr>
          <w:rFonts w:asciiTheme="minorHAnsi" w:hAnsiTheme="minorHAnsi"/>
        </w:rPr>
        <w:t xml:space="preserve"> </w:t>
      </w:r>
      <w:r w:rsidR="00CA24E1">
        <w:rPr>
          <w:rFonts w:asciiTheme="minorHAnsi" w:hAnsiTheme="minorHAnsi"/>
        </w:rPr>
        <w:t>Mr. Young stated that the resolution of the comments will be an active conversation between staff and the customer</w:t>
      </w:r>
      <w:r w:rsidR="006D3821">
        <w:rPr>
          <w:rFonts w:asciiTheme="minorHAnsi" w:hAnsiTheme="minorHAnsi"/>
        </w:rPr>
        <w:t xml:space="preserve"> with the MAC being an active part</w:t>
      </w:r>
      <w:r w:rsidR="009B2085">
        <w:rPr>
          <w:rFonts w:asciiTheme="minorHAnsi" w:hAnsiTheme="minorHAnsi"/>
        </w:rPr>
        <w:t xml:space="preserve"> of the education process</w:t>
      </w:r>
      <w:r w:rsidR="005329C4">
        <w:rPr>
          <w:rFonts w:asciiTheme="minorHAnsi" w:hAnsiTheme="minorHAnsi"/>
        </w:rPr>
        <w:t>.</w:t>
      </w:r>
      <w:r w:rsidR="00F5734C">
        <w:rPr>
          <w:rFonts w:asciiTheme="minorHAnsi" w:hAnsiTheme="minorHAnsi"/>
        </w:rPr>
        <w:t xml:space="preserve"> </w:t>
      </w:r>
      <w:r w:rsidR="00C61B40">
        <w:rPr>
          <w:rFonts w:asciiTheme="minorHAnsi" w:hAnsiTheme="minorHAnsi"/>
        </w:rPr>
        <w:t xml:space="preserve">As </w:t>
      </w:r>
      <w:r w:rsidR="00574937">
        <w:rPr>
          <w:rFonts w:asciiTheme="minorHAnsi" w:hAnsiTheme="minorHAnsi"/>
        </w:rPr>
        <w:t>MARTA</w:t>
      </w:r>
      <w:r w:rsidR="00C61B40">
        <w:rPr>
          <w:rFonts w:asciiTheme="minorHAnsi" w:hAnsiTheme="minorHAnsi"/>
        </w:rPr>
        <w:t xml:space="preserve"> is planning to make this </w:t>
      </w:r>
      <w:r w:rsidR="006D69C5">
        <w:rPr>
          <w:rFonts w:asciiTheme="minorHAnsi" w:hAnsiTheme="minorHAnsi"/>
        </w:rPr>
        <w:t>an annual event; we</w:t>
      </w:r>
      <w:r w:rsidR="00574937">
        <w:rPr>
          <w:rFonts w:asciiTheme="minorHAnsi" w:hAnsiTheme="minorHAnsi"/>
        </w:rPr>
        <w:t xml:space="preserve"> will report back at the next event to</w:t>
      </w:r>
      <w:r w:rsidR="00D84093">
        <w:rPr>
          <w:rFonts w:asciiTheme="minorHAnsi" w:hAnsiTheme="minorHAnsi"/>
        </w:rPr>
        <w:t xml:space="preserve"> show these are the issues</w:t>
      </w:r>
      <w:r w:rsidR="002F050F">
        <w:rPr>
          <w:rFonts w:asciiTheme="minorHAnsi" w:hAnsiTheme="minorHAnsi"/>
        </w:rPr>
        <w:t xml:space="preserve"> we reviewed and here are th</w:t>
      </w:r>
      <w:r w:rsidR="00D2300B">
        <w:rPr>
          <w:rFonts w:asciiTheme="minorHAnsi" w:hAnsiTheme="minorHAnsi"/>
        </w:rPr>
        <w:t>e steps</w:t>
      </w:r>
      <w:r w:rsidR="00662D1B">
        <w:rPr>
          <w:rFonts w:asciiTheme="minorHAnsi" w:hAnsiTheme="minorHAnsi"/>
        </w:rPr>
        <w:t xml:space="preserve"> we</w:t>
      </w:r>
      <w:r w:rsidR="00DF6D6D">
        <w:rPr>
          <w:rFonts w:asciiTheme="minorHAnsi" w:hAnsiTheme="minorHAnsi"/>
        </w:rPr>
        <w:t>’ve taken</w:t>
      </w:r>
      <w:r w:rsidR="00662D1B">
        <w:rPr>
          <w:rFonts w:asciiTheme="minorHAnsi" w:hAnsiTheme="minorHAnsi"/>
        </w:rPr>
        <w:t>.  Mr. Young also stated</w:t>
      </w:r>
      <w:r w:rsidR="00674280">
        <w:rPr>
          <w:rFonts w:asciiTheme="minorHAnsi" w:hAnsiTheme="minorHAnsi"/>
        </w:rPr>
        <w:t xml:space="preserve"> that as the ridership continues to grow;</w:t>
      </w:r>
      <w:r w:rsidR="00662D1B">
        <w:rPr>
          <w:rFonts w:asciiTheme="minorHAnsi" w:hAnsiTheme="minorHAnsi"/>
        </w:rPr>
        <w:t xml:space="preserve"> </w:t>
      </w:r>
      <w:r w:rsidR="00582441">
        <w:rPr>
          <w:rFonts w:asciiTheme="minorHAnsi" w:hAnsiTheme="minorHAnsi"/>
        </w:rPr>
        <w:t>we will review</w:t>
      </w:r>
      <w:r w:rsidR="00310870">
        <w:rPr>
          <w:rFonts w:asciiTheme="minorHAnsi" w:hAnsiTheme="minorHAnsi"/>
        </w:rPr>
        <w:t xml:space="preserve"> our process</w:t>
      </w:r>
      <w:r w:rsidR="000C55CF">
        <w:rPr>
          <w:rFonts w:asciiTheme="minorHAnsi" w:hAnsiTheme="minorHAnsi"/>
        </w:rPr>
        <w:t xml:space="preserve"> and </w:t>
      </w:r>
      <w:r w:rsidR="00C25AA6">
        <w:rPr>
          <w:rFonts w:asciiTheme="minorHAnsi" w:hAnsiTheme="minorHAnsi"/>
        </w:rPr>
        <w:t>procedures</w:t>
      </w:r>
      <w:r w:rsidR="006F1769">
        <w:rPr>
          <w:rFonts w:asciiTheme="minorHAnsi" w:hAnsiTheme="minorHAnsi"/>
        </w:rPr>
        <w:t xml:space="preserve"> to</w:t>
      </w:r>
      <w:r w:rsidR="006F0949">
        <w:rPr>
          <w:rFonts w:asciiTheme="minorHAnsi" w:hAnsiTheme="minorHAnsi"/>
        </w:rPr>
        <w:t xml:space="preserve"> </w:t>
      </w:r>
      <w:r w:rsidR="000C55CF">
        <w:rPr>
          <w:rFonts w:asciiTheme="minorHAnsi" w:hAnsiTheme="minorHAnsi"/>
        </w:rPr>
        <w:t>make</w:t>
      </w:r>
      <w:r w:rsidR="00AB22C8">
        <w:rPr>
          <w:rFonts w:asciiTheme="minorHAnsi" w:hAnsiTheme="minorHAnsi"/>
        </w:rPr>
        <w:t xml:space="preserve"> </w:t>
      </w:r>
      <w:r w:rsidR="008E523A">
        <w:rPr>
          <w:rFonts w:asciiTheme="minorHAnsi" w:hAnsiTheme="minorHAnsi"/>
        </w:rPr>
        <w:t>positive changes</w:t>
      </w:r>
      <w:r w:rsidR="006F1769">
        <w:rPr>
          <w:rFonts w:asciiTheme="minorHAnsi" w:hAnsiTheme="minorHAnsi"/>
        </w:rPr>
        <w:t xml:space="preserve"> as needed</w:t>
      </w:r>
      <w:r w:rsidR="008E523A">
        <w:rPr>
          <w:rFonts w:asciiTheme="minorHAnsi" w:hAnsiTheme="minorHAnsi"/>
        </w:rPr>
        <w:t>.  Currently</w:t>
      </w:r>
      <w:r w:rsidR="005B41EB">
        <w:rPr>
          <w:rFonts w:asciiTheme="minorHAnsi" w:hAnsiTheme="minorHAnsi"/>
        </w:rPr>
        <w:t>,</w:t>
      </w:r>
      <w:r w:rsidR="008E523A">
        <w:rPr>
          <w:rFonts w:asciiTheme="minorHAnsi" w:hAnsiTheme="minorHAnsi"/>
        </w:rPr>
        <w:t xml:space="preserve"> </w:t>
      </w:r>
      <w:r w:rsidR="00F92C9F">
        <w:rPr>
          <w:rFonts w:asciiTheme="minorHAnsi" w:hAnsiTheme="minorHAnsi"/>
        </w:rPr>
        <w:t xml:space="preserve">we </w:t>
      </w:r>
      <w:r w:rsidR="008E523A">
        <w:rPr>
          <w:rFonts w:asciiTheme="minorHAnsi" w:hAnsiTheme="minorHAnsi"/>
        </w:rPr>
        <w:t xml:space="preserve">are </w:t>
      </w:r>
      <w:r w:rsidR="00E22F35">
        <w:rPr>
          <w:rFonts w:asciiTheme="minorHAnsi" w:hAnsiTheme="minorHAnsi"/>
        </w:rPr>
        <w:t>c</w:t>
      </w:r>
      <w:r w:rsidR="00F92C9F">
        <w:rPr>
          <w:rFonts w:asciiTheme="minorHAnsi" w:hAnsiTheme="minorHAnsi"/>
        </w:rPr>
        <w:t>hang</w:t>
      </w:r>
      <w:r w:rsidR="000E5757">
        <w:rPr>
          <w:rFonts w:asciiTheme="minorHAnsi" w:hAnsiTheme="minorHAnsi"/>
        </w:rPr>
        <w:t>ing</w:t>
      </w:r>
      <w:r w:rsidR="00F92C9F">
        <w:rPr>
          <w:rFonts w:asciiTheme="minorHAnsi" w:hAnsiTheme="minorHAnsi"/>
        </w:rPr>
        <w:t xml:space="preserve"> the way the service is administered and add</w:t>
      </w:r>
      <w:r w:rsidR="000E5757">
        <w:rPr>
          <w:rFonts w:asciiTheme="minorHAnsi" w:hAnsiTheme="minorHAnsi"/>
        </w:rPr>
        <w:t>ing</w:t>
      </w:r>
      <w:r w:rsidR="00F92C9F">
        <w:rPr>
          <w:rFonts w:asciiTheme="minorHAnsi" w:hAnsiTheme="minorHAnsi"/>
        </w:rPr>
        <w:t xml:space="preserve"> other </w:t>
      </w:r>
      <w:r w:rsidR="002E6B1C">
        <w:rPr>
          <w:rFonts w:asciiTheme="minorHAnsi" w:hAnsiTheme="minorHAnsi"/>
        </w:rPr>
        <w:t xml:space="preserve">paratransit </w:t>
      </w:r>
      <w:r w:rsidR="00F92C9F">
        <w:rPr>
          <w:rFonts w:asciiTheme="minorHAnsi" w:hAnsiTheme="minorHAnsi"/>
        </w:rPr>
        <w:t>service providers so that we will have better coverage of our service areas</w:t>
      </w:r>
      <w:r w:rsidR="000E5757">
        <w:rPr>
          <w:rFonts w:asciiTheme="minorHAnsi" w:hAnsiTheme="minorHAnsi"/>
        </w:rPr>
        <w:t>.</w:t>
      </w:r>
      <w:r w:rsidR="001754DB">
        <w:rPr>
          <w:rFonts w:asciiTheme="minorHAnsi" w:hAnsiTheme="minorHAnsi"/>
        </w:rPr>
        <w:t xml:space="preserve"> A </w:t>
      </w:r>
      <w:r w:rsidR="00AE162C">
        <w:rPr>
          <w:rFonts w:asciiTheme="minorHAnsi" w:hAnsiTheme="minorHAnsi"/>
        </w:rPr>
        <w:t>meeting attendee asked i</w:t>
      </w:r>
      <w:r w:rsidR="001754DB">
        <w:rPr>
          <w:rFonts w:asciiTheme="minorHAnsi" w:hAnsiTheme="minorHAnsi"/>
        </w:rPr>
        <w:t>f the transcript of the Townhall will be posted on the web</w:t>
      </w:r>
      <w:r w:rsidR="00BA14E8">
        <w:rPr>
          <w:rFonts w:asciiTheme="minorHAnsi" w:hAnsiTheme="minorHAnsi"/>
        </w:rPr>
        <w:t xml:space="preserve">site, Mr. Young confirmed that </w:t>
      </w:r>
      <w:r w:rsidR="00AE162C">
        <w:rPr>
          <w:rFonts w:asciiTheme="minorHAnsi" w:hAnsiTheme="minorHAnsi"/>
        </w:rPr>
        <w:t>it would be.</w:t>
      </w:r>
      <w:r w:rsidR="006F025F">
        <w:rPr>
          <w:rFonts w:asciiTheme="minorHAnsi" w:hAnsiTheme="minorHAnsi"/>
        </w:rPr>
        <w:t xml:space="preserve"> Mr. Stinson asked if the communication of the resolutions</w:t>
      </w:r>
      <w:r w:rsidR="008A2CCF">
        <w:rPr>
          <w:rFonts w:asciiTheme="minorHAnsi" w:hAnsiTheme="minorHAnsi"/>
        </w:rPr>
        <w:t xml:space="preserve"> </w:t>
      </w:r>
      <w:r w:rsidR="000C7CB1">
        <w:rPr>
          <w:rFonts w:asciiTheme="minorHAnsi" w:hAnsiTheme="minorHAnsi"/>
        </w:rPr>
        <w:t>to customers</w:t>
      </w:r>
      <w:r w:rsidR="009A7C90">
        <w:rPr>
          <w:rFonts w:asciiTheme="minorHAnsi" w:hAnsiTheme="minorHAnsi"/>
        </w:rPr>
        <w:t xml:space="preserve"> will be through</w:t>
      </w:r>
      <w:r w:rsidR="00A02648">
        <w:rPr>
          <w:rFonts w:asciiTheme="minorHAnsi" w:hAnsiTheme="minorHAnsi"/>
        </w:rPr>
        <w:t xml:space="preserve"> </w:t>
      </w:r>
      <w:r w:rsidR="00B145DE">
        <w:rPr>
          <w:rFonts w:asciiTheme="minorHAnsi" w:hAnsiTheme="minorHAnsi"/>
        </w:rPr>
        <w:t>MAC and how w</w:t>
      </w:r>
      <w:r w:rsidR="005D44D0">
        <w:rPr>
          <w:rFonts w:asciiTheme="minorHAnsi" w:hAnsiTheme="minorHAnsi"/>
        </w:rPr>
        <w:t xml:space="preserve">ill </w:t>
      </w:r>
      <w:r w:rsidR="0066341C">
        <w:rPr>
          <w:rFonts w:asciiTheme="minorHAnsi" w:hAnsiTheme="minorHAnsi"/>
        </w:rPr>
        <w:t xml:space="preserve">MAC be involved.  </w:t>
      </w:r>
      <w:r w:rsidR="00B5690B">
        <w:rPr>
          <w:rFonts w:asciiTheme="minorHAnsi" w:hAnsiTheme="minorHAnsi"/>
        </w:rPr>
        <w:t>Ms. Nash</w:t>
      </w:r>
      <w:r w:rsidR="00405305">
        <w:rPr>
          <w:rFonts w:asciiTheme="minorHAnsi" w:hAnsiTheme="minorHAnsi"/>
        </w:rPr>
        <w:t xml:space="preserve"> responded to the question </w:t>
      </w:r>
      <w:r w:rsidR="00404F78">
        <w:rPr>
          <w:rFonts w:asciiTheme="minorHAnsi" w:hAnsiTheme="minorHAnsi"/>
        </w:rPr>
        <w:t>and stated that the MAC</w:t>
      </w:r>
      <w:r w:rsidR="00CC0F69">
        <w:rPr>
          <w:rFonts w:asciiTheme="minorHAnsi" w:hAnsiTheme="minorHAnsi"/>
        </w:rPr>
        <w:t xml:space="preserve"> and MARTA will meet to </w:t>
      </w:r>
      <w:r w:rsidR="00DA4B2F">
        <w:rPr>
          <w:rFonts w:asciiTheme="minorHAnsi" w:hAnsiTheme="minorHAnsi"/>
        </w:rPr>
        <w:t>develop how best the MAC can assist in the resolutions of the comments and communication to the</w:t>
      </w:r>
      <w:r w:rsidR="00D549EC">
        <w:rPr>
          <w:rFonts w:asciiTheme="minorHAnsi" w:hAnsiTheme="minorHAnsi"/>
        </w:rPr>
        <w:t xml:space="preserve"> customers.</w:t>
      </w:r>
    </w:p>
    <w:p w14:paraId="002A29A4" w14:textId="25A23231" w:rsidR="00053925" w:rsidRDefault="00053925" w:rsidP="007E276C">
      <w:pPr>
        <w:jc w:val="both"/>
        <w:rPr>
          <w:rFonts w:asciiTheme="minorHAnsi" w:hAnsiTheme="minorHAnsi"/>
        </w:rPr>
      </w:pPr>
    </w:p>
    <w:p w14:paraId="5A6C4649" w14:textId="37117037" w:rsidR="00053925" w:rsidRDefault="00053925" w:rsidP="007E276C">
      <w:pPr>
        <w:jc w:val="both"/>
        <w:rPr>
          <w:rFonts w:asciiTheme="minorHAnsi" w:hAnsiTheme="minorHAnsi"/>
        </w:rPr>
      </w:pPr>
      <w:r>
        <w:rPr>
          <w:rFonts w:asciiTheme="minorHAnsi" w:hAnsiTheme="minorHAnsi"/>
        </w:rPr>
        <w:t xml:space="preserve">Mr. Stinson asked the subcommittee chairs to give </w:t>
      </w:r>
      <w:r w:rsidR="00340C38">
        <w:rPr>
          <w:rFonts w:asciiTheme="minorHAnsi" w:hAnsiTheme="minorHAnsi"/>
        </w:rPr>
        <w:t>their</w:t>
      </w:r>
      <w:r>
        <w:rPr>
          <w:rFonts w:asciiTheme="minorHAnsi" w:hAnsiTheme="minorHAnsi"/>
        </w:rPr>
        <w:t xml:space="preserve"> report</w:t>
      </w:r>
      <w:r w:rsidR="00340C38">
        <w:rPr>
          <w:rFonts w:asciiTheme="minorHAnsi" w:hAnsiTheme="minorHAnsi"/>
        </w:rPr>
        <w:t>s</w:t>
      </w:r>
      <w:r>
        <w:rPr>
          <w:rFonts w:asciiTheme="minorHAnsi" w:hAnsiTheme="minorHAnsi"/>
        </w:rPr>
        <w:t>:</w:t>
      </w:r>
    </w:p>
    <w:p w14:paraId="46B11B62" w14:textId="77777777" w:rsidR="00053925" w:rsidRDefault="00053925" w:rsidP="007E276C">
      <w:pPr>
        <w:jc w:val="both"/>
        <w:rPr>
          <w:rFonts w:asciiTheme="minorHAnsi" w:hAnsiTheme="minorHAnsi"/>
        </w:rPr>
      </w:pPr>
    </w:p>
    <w:p w14:paraId="69523D10" w14:textId="53CCFB0D" w:rsidR="00D176AE" w:rsidRPr="00D50957" w:rsidRDefault="00A208E5" w:rsidP="00D176AE">
      <w:pPr>
        <w:rPr>
          <w:rFonts w:asciiTheme="minorHAnsi" w:hAnsiTheme="minorHAnsi"/>
          <w:b/>
          <w:u w:val="single"/>
        </w:rPr>
      </w:pPr>
      <w:r w:rsidRPr="00D50957">
        <w:rPr>
          <w:rFonts w:asciiTheme="minorHAnsi" w:hAnsiTheme="minorHAnsi"/>
          <w:b/>
          <w:u w:val="single"/>
        </w:rPr>
        <w:t>SUBCOMMITTEE REPORTS</w:t>
      </w:r>
    </w:p>
    <w:p w14:paraId="21FD9A08" w14:textId="531E509A" w:rsidR="007839DA" w:rsidRDefault="007839DA" w:rsidP="00C117E4">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bCs/>
        </w:rPr>
      </w:pPr>
      <w:r w:rsidRPr="005758D2">
        <w:rPr>
          <w:rFonts w:ascii="Times New Roman" w:eastAsia="Times New Roman" w:hAnsi="Times New Roman" w:cs="Times New Roman"/>
          <w:b/>
        </w:rPr>
        <w:t>Customer Focus Committee</w:t>
      </w:r>
      <w:r>
        <w:rPr>
          <w:rFonts w:ascii="Times New Roman" w:eastAsia="Times New Roman" w:hAnsi="Times New Roman" w:cs="Times New Roman"/>
          <w:b/>
        </w:rPr>
        <w:t xml:space="preserve">: </w:t>
      </w:r>
      <w:r>
        <w:rPr>
          <w:rFonts w:ascii="Times New Roman" w:eastAsia="Times New Roman" w:hAnsi="Times New Roman" w:cs="Times New Roman"/>
          <w:bCs/>
        </w:rPr>
        <w:t>The Customer Focus Committee did not meet.</w:t>
      </w:r>
    </w:p>
    <w:p w14:paraId="5C7A4D5B" w14:textId="6C093665" w:rsidR="007839DA" w:rsidRPr="00310FC6" w:rsidRDefault="007839DA" w:rsidP="00C117E4">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b/>
        </w:rPr>
      </w:pPr>
      <w:r w:rsidRPr="005758D2">
        <w:rPr>
          <w:rFonts w:ascii="Times New Roman" w:eastAsia="Times New Roman" w:hAnsi="Times New Roman" w:cs="Times New Roman"/>
          <w:b/>
        </w:rPr>
        <w:t>No-Show and Appeals Committee</w:t>
      </w:r>
      <w:r w:rsidR="00310FC6">
        <w:rPr>
          <w:rFonts w:ascii="Times New Roman" w:eastAsia="Times New Roman" w:hAnsi="Times New Roman" w:cs="Times New Roman"/>
          <w:b/>
        </w:rPr>
        <w:t xml:space="preserve"> - </w:t>
      </w:r>
      <w:r>
        <w:rPr>
          <w:rFonts w:ascii="Times New Roman" w:eastAsia="Times New Roman" w:hAnsi="Times New Roman" w:cs="Times New Roman"/>
        </w:rPr>
        <w:t>Brent Reynolds</w:t>
      </w:r>
      <w:r w:rsidRPr="00320386">
        <w:rPr>
          <w:rFonts w:ascii="Times New Roman" w:eastAsia="Times New Roman" w:hAnsi="Times New Roman" w:cs="Times New Roman"/>
        </w:rPr>
        <w:t xml:space="preserve">:  The </w:t>
      </w:r>
      <w:r>
        <w:rPr>
          <w:rFonts w:ascii="Times New Roman" w:eastAsia="Times New Roman" w:hAnsi="Times New Roman" w:cs="Times New Roman"/>
        </w:rPr>
        <w:t>N</w:t>
      </w:r>
      <w:r w:rsidRPr="00320386">
        <w:rPr>
          <w:rFonts w:ascii="Times New Roman" w:eastAsia="Times New Roman" w:hAnsi="Times New Roman" w:cs="Times New Roman"/>
        </w:rPr>
        <w:t>o</w:t>
      </w:r>
      <w:r w:rsidRPr="00320386">
        <w:rPr>
          <w:rFonts w:ascii="Times New Roman" w:eastAsia="Times New Roman" w:hAnsi="Times New Roman" w:cs="Times New Roman"/>
        </w:rPr>
        <w:noBreakHyphen/>
      </w:r>
      <w:r>
        <w:rPr>
          <w:rFonts w:ascii="Times New Roman" w:eastAsia="Times New Roman" w:hAnsi="Times New Roman" w:cs="Times New Roman"/>
        </w:rPr>
        <w:t>S</w:t>
      </w:r>
      <w:r w:rsidRPr="00320386">
        <w:rPr>
          <w:rFonts w:ascii="Times New Roman" w:eastAsia="Times New Roman" w:hAnsi="Times New Roman" w:cs="Times New Roman"/>
        </w:rPr>
        <w:t xml:space="preserve">how </w:t>
      </w:r>
      <w:r>
        <w:rPr>
          <w:rFonts w:ascii="Times New Roman" w:eastAsia="Times New Roman" w:hAnsi="Times New Roman" w:cs="Times New Roman"/>
        </w:rPr>
        <w:t>A</w:t>
      </w:r>
      <w:r w:rsidRPr="00320386">
        <w:rPr>
          <w:rFonts w:ascii="Times New Roman" w:eastAsia="Times New Roman" w:hAnsi="Times New Roman" w:cs="Times New Roman"/>
        </w:rPr>
        <w:t xml:space="preserve">ppeals </w:t>
      </w:r>
      <w:r>
        <w:rPr>
          <w:rFonts w:ascii="Times New Roman" w:eastAsia="Times New Roman" w:hAnsi="Times New Roman" w:cs="Times New Roman"/>
        </w:rPr>
        <w:t>Subcommittee did not meet.  There were no appeals.</w:t>
      </w:r>
    </w:p>
    <w:p w14:paraId="1C16BABD" w14:textId="1599258D" w:rsidR="00320386" w:rsidRPr="00310FC6" w:rsidRDefault="00320386" w:rsidP="00C117E4">
      <w:pPr>
        <w:pStyle w:val="Colloquy1"/>
        <w:tabs>
          <w:tab w:val="clear" w:pos="7200"/>
          <w:tab w:val="clear" w:pos="7920"/>
          <w:tab w:val="clear" w:pos="8640"/>
          <w:tab w:val="left" w:pos="1"/>
          <w:tab w:val="left" w:pos="721"/>
          <w:tab w:val="left" w:pos="1441"/>
        </w:tabs>
        <w:ind w:firstLine="0"/>
        <w:rPr>
          <w:rFonts w:ascii="Times New Roman" w:eastAsia="Times New Roman" w:hAnsi="Times New Roman" w:cs="Times New Roman"/>
          <w:b/>
        </w:rPr>
      </w:pPr>
      <w:r w:rsidRPr="005758D2">
        <w:rPr>
          <w:rFonts w:ascii="Times New Roman" w:eastAsia="Times New Roman" w:hAnsi="Times New Roman" w:cs="Times New Roman"/>
          <w:b/>
        </w:rPr>
        <w:t>Accessibility Committee</w:t>
      </w:r>
      <w:r w:rsidR="00576CAE">
        <w:rPr>
          <w:rFonts w:ascii="Times New Roman" w:eastAsia="Times New Roman" w:hAnsi="Times New Roman" w:cs="Times New Roman"/>
          <w:b/>
        </w:rPr>
        <w:t xml:space="preserve"> - </w:t>
      </w:r>
      <w:r w:rsidR="00065356">
        <w:rPr>
          <w:rFonts w:ascii="Times New Roman" w:eastAsia="Times New Roman" w:hAnsi="Times New Roman" w:cs="Times New Roman"/>
        </w:rPr>
        <w:t>Leonard Stinson</w:t>
      </w:r>
      <w:r>
        <w:rPr>
          <w:rFonts w:ascii="Times New Roman" w:eastAsia="Times New Roman" w:hAnsi="Times New Roman" w:cs="Times New Roman"/>
        </w:rPr>
        <w:t xml:space="preserve">: </w:t>
      </w:r>
      <w:r w:rsidRPr="00320386">
        <w:rPr>
          <w:rFonts w:ascii="Times New Roman" w:eastAsia="Times New Roman" w:hAnsi="Times New Roman" w:cs="Times New Roman"/>
        </w:rPr>
        <w:t xml:space="preserve">The accessibility committee, </w:t>
      </w:r>
      <w:r>
        <w:rPr>
          <w:rFonts w:ascii="Times New Roman" w:eastAsia="Times New Roman" w:hAnsi="Times New Roman" w:cs="Times New Roman"/>
        </w:rPr>
        <w:t>did not meet</w:t>
      </w:r>
      <w:r w:rsidR="00526F8D">
        <w:rPr>
          <w:rFonts w:ascii="Times New Roman" w:eastAsia="Times New Roman" w:hAnsi="Times New Roman" w:cs="Times New Roman"/>
        </w:rPr>
        <w:t>.</w:t>
      </w:r>
    </w:p>
    <w:p w14:paraId="1D6FEA94" w14:textId="77777777" w:rsidR="00576CAE" w:rsidRDefault="00576CAE" w:rsidP="00FC2B9C">
      <w:pPr>
        <w:pStyle w:val="Colloquy1"/>
        <w:tabs>
          <w:tab w:val="clear" w:pos="7200"/>
          <w:tab w:val="clear" w:pos="7920"/>
          <w:tab w:val="clear" w:pos="8640"/>
          <w:tab w:val="left" w:pos="1"/>
          <w:tab w:val="left" w:pos="721"/>
          <w:tab w:val="left" w:pos="1441"/>
        </w:tabs>
        <w:ind w:firstLine="0"/>
        <w:rPr>
          <w:rFonts w:ascii="Times New Roman" w:eastAsia="Times New Roman" w:hAnsi="Times New Roman" w:cs="Times New Roman"/>
          <w:b/>
        </w:rPr>
      </w:pPr>
    </w:p>
    <w:p w14:paraId="1949A169" w14:textId="352AA204" w:rsidR="006A1123" w:rsidRDefault="00320386" w:rsidP="00FC2B9C">
      <w:pPr>
        <w:pStyle w:val="Colloquy1"/>
        <w:tabs>
          <w:tab w:val="clear" w:pos="7200"/>
          <w:tab w:val="clear" w:pos="7920"/>
          <w:tab w:val="clear" w:pos="8640"/>
          <w:tab w:val="left" w:pos="1"/>
          <w:tab w:val="left" w:pos="721"/>
          <w:tab w:val="left" w:pos="1441"/>
        </w:tabs>
        <w:ind w:firstLine="0"/>
        <w:rPr>
          <w:rFonts w:ascii="Times New Roman" w:eastAsia="Times New Roman" w:hAnsi="Times New Roman" w:cs="Times New Roman"/>
          <w:bCs/>
        </w:rPr>
      </w:pPr>
      <w:r w:rsidRPr="005758D2">
        <w:rPr>
          <w:rFonts w:ascii="Times New Roman" w:eastAsia="Times New Roman" w:hAnsi="Times New Roman" w:cs="Times New Roman"/>
          <w:b/>
        </w:rPr>
        <w:t>MARTA Diversity and Inclusion - Executive Director Updates</w:t>
      </w:r>
      <w:r w:rsidR="000F376F">
        <w:rPr>
          <w:rFonts w:ascii="Times New Roman" w:eastAsia="Times New Roman" w:hAnsi="Times New Roman" w:cs="Times New Roman"/>
          <w:b/>
        </w:rPr>
        <w:t xml:space="preserve"> </w:t>
      </w:r>
      <w:r w:rsidR="006B0818">
        <w:rPr>
          <w:rFonts w:ascii="Times New Roman" w:eastAsia="Times New Roman" w:hAnsi="Times New Roman" w:cs="Times New Roman"/>
          <w:b/>
        </w:rPr>
        <w:t xml:space="preserve">– </w:t>
      </w:r>
      <w:r w:rsidR="002345F0">
        <w:rPr>
          <w:rFonts w:ascii="Times New Roman" w:eastAsia="Times New Roman" w:hAnsi="Times New Roman" w:cs="Times New Roman"/>
          <w:bCs/>
        </w:rPr>
        <w:t>As there were s</w:t>
      </w:r>
      <w:r w:rsidR="00436B96">
        <w:rPr>
          <w:rFonts w:ascii="Times New Roman" w:eastAsia="Times New Roman" w:hAnsi="Times New Roman" w:cs="Times New Roman"/>
          <w:bCs/>
        </w:rPr>
        <w:t xml:space="preserve">everal new </w:t>
      </w:r>
      <w:r w:rsidR="002345F0">
        <w:rPr>
          <w:rFonts w:ascii="Times New Roman" w:eastAsia="Times New Roman" w:hAnsi="Times New Roman" w:cs="Times New Roman"/>
          <w:bCs/>
        </w:rPr>
        <w:lastRenderedPageBreak/>
        <w:t>people attending this meeting; Ms. Nash gave an overview and purpose of the MAC</w:t>
      </w:r>
      <w:r w:rsidR="006857A1">
        <w:rPr>
          <w:rFonts w:ascii="Times New Roman" w:eastAsia="Times New Roman" w:hAnsi="Times New Roman" w:cs="Times New Roman"/>
          <w:bCs/>
        </w:rPr>
        <w:t xml:space="preserve">.  MAC </w:t>
      </w:r>
      <w:r w:rsidR="00450E64">
        <w:rPr>
          <w:rFonts w:ascii="Times New Roman" w:eastAsia="Times New Roman" w:hAnsi="Times New Roman" w:cs="Times New Roman"/>
          <w:bCs/>
        </w:rPr>
        <w:t>se</w:t>
      </w:r>
      <w:r w:rsidR="00E26C75">
        <w:rPr>
          <w:rFonts w:ascii="Times New Roman" w:eastAsia="Times New Roman" w:hAnsi="Times New Roman" w:cs="Times New Roman"/>
          <w:bCs/>
        </w:rPr>
        <w:t>rve</w:t>
      </w:r>
      <w:r w:rsidR="00450E64">
        <w:rPr>
          <w:rFonts w:ascii="Times New Roman" w:eastAsia="Times New Roman" w:hAnsi="Times New Roman" w:cs="Times New Roman"/>
          <w:bCs/>
        </w:rPr>
        <w:t>s as an advisory committee to MARTA and advi</w:t>
      </w:r>
      <w:r w:rsidR="00570085">
        <w:rPr>
          <w:rFonts w:ascii="Times New Roman" w:eastAsia="Times New Roman" w:hAnsi="Times New Roman" w:cs="Times New Roman"/>
          <w:bCs/>
        </w:rPr>
        <w:t xml:space="preserve">ses MARTA on a </w:t>
      </w:r>
      <w:r w:rsidR="00E26C75">
        <w:rPr>
          <w:rFonts w:ascii="Times New Roman" w:eastAsia="Times New Roman" w:hAnsi="Times New Roman" w:cs="Times New Roman"/>
          <w:bCs/>
        </w:rPr>
        <w:t>multitude</w:t>
      </w:r>
      <w:r w:rsidR="00570085">
        <w:rPr>
          <w:rFonts w:ascii="Times New Roman" w:eastAsia="Times New Roman" w:hAnsi="Times New Roman" w:cs="Times New Roman"/>
          <w:bCs/>
        </w:rPr>
        <w:t xml:space="preserve"> of areas; such as accessibility, customer focus</w:t>
      </w:r>
      <w:r w:rsidR="00F21C20">
        <w:rPr>
          <w:rFonts w:ascii="Times New Roman" w:eastAsia="Times New Roman" w:hAnsi="Times New Roman" w:cs="Times New Roman"/>
          <w:bCs/>
        </w:rPr>
        <w:t>,</w:t>
      </w:r>
      <w:r w:rsidR="00570085">
        <w:rPr>
          <w:rFonts w:ascii="Times New Roman" w:eastAsia="Times New Roman" w:hAnsi="Times New Roman" w:cs="Times New Roman"/>
          <w:bCs/>
        </w:rPr>
        <w:t xml:space="preserve"> and </w:t>
      </w:r>
      <w:r w:rsidR="00E26C75">
        <w:rPr>
          <w:rFonts w:ascii="Times New Roman" w:eastAsia="Times New Roman" w:hAnsi="Times New Roman" w:cs="Times New Roman"/>
          <w:bCs/>
        </w:rPr>
        <w:t>Mobility No Show appeals.</w:t>
      </w:r>
      <w:r w:rsidR="00884FF1">
        <w:rPr>
          <w:rFonts w:ascii="Times New Roman" w:eastAsia="Times New Roman" w:hAnsi="Times New Roman" w:cs="Times New Roman"/>
          <w:bCs/>
        </w:rPr>
        <w:t xml:space="preserve"> </w:t>
      </w:r>
      <w:r w:rsidR="001E017F">
        <w:rPr>
          <w:rFonts w:ascii="Times New Roman" w:eastAsia="Times New Roman" w:hAnsi="Times New Roman" w:cs="Times New Roman"/>
          <w:bCs/>
        </w:rPr>
        <w:t xml:space="preserve">The Committee is made up of individuals from </w:t>
      </w:r>
      <w:r w:rsidR="00135966">
        <w:rPr>
          <w:rFonts w:ascii="Times New Roman" w:eastAsia="Times New Roman" w:hAnsi="Times New Roman" w:cs="Times New Roman"/>
          <w:bCs/>
        </w:rPr>
        <w:t xml:space="preserve">the </w:t>
      </w:r>
      <w:r w:rsidR="001E017F">
        <w:rPr>
          <w:rFonts w:ascii="Times New Roman" w:eastAsia="Times New Roman" w:hAnsi="Times New Roman" w:cs="Times New Roman"/>
          <w:bCs/>
        </w:rPr>
        <w:t>disability</w:t>
      </w:r>
      <w:r w:rsidR="00475BD7">
        <w:rPr>
          <w:rFonts w:ascii="Times New Roman" w:eastAsia="Times New Roman" w:hAnsi="Times New Roman" w:cs="Times New Roman"/>
          <w:bCs/>
        </w:rPr>
        <w:t xml:space="preserve"> and senior community as well as; </w:t>
      </w:r>
      <w:r w:rsidR="00A650EC">
        <w:rPr>
          <w:rFonts w:ascii="Times New Roman" w:eastAsia="Times New Roman" w:hAnsi="Times New Roman" w:cs="Times New Roman"/>
          <w:bCs/>
        </w:rPr>
        <w:t>representatives from organizations that ser</w:t>
      </w:r>
      <w:r w:rsidR="00961C2D">
        <w:rPr>
          <w:rFonts w:ascii="Times New Roman" w:eastAsia="Times New Roman" w:hAnsi="Times New Roman" w:cs="Times New Roman"/>
          <w:bCs/>
        </w:rPr>
        <w:t>ve those communities</w:t>
      </w:r>
      <w:r w:rsidR="00135966">
        <w:rPr>
          <w:rFonts w:ascii="Times New Roman" w:eastAsia="Times New Roman" w:hAnsi="Times New Roman" w:cs="Times New Roman"/>
          <w:bCs/>
        </w:rPr>
        <w:t>.</w:t>
      </w:r>
      <w:r w:rsidR="00E5282A">
        <w:rPr>
          <w:rFonts w:ascii="Times New Roman" w:eastAsia="Times New Roman" w:hAnsi="Times New Roman" w:cs="Times New Roman"/>
          <w:bCs/>
        </w:rPr>
        <w:t xml:space="preserve"> There are 13 members on the Committee.  </w:t>
      </w:r>
      <w:r w:rsidR="0019774F">
        <w:rPr>
          <w:rFonts w:ascii="Times New Roman" w:eastAsia="Times New Roman" w:hAnsi="Times New Roman" w:cs="Times New Roman"/>
          <w:bCs/>
        </w:rPr>
        <w:t xml:space="preserve">MARTA wants to work </w:t>
      </w:r>
      <w:r w:rsidR="00EC4FAA">
        <w:rPr>
          <w:rFonts w:ascii="Times New Roman" w:eastAsia="Times New Roman" w:hAnsi="Times New Roman" w:cs="Times New Roman"/>
          <w:bCs/>
        </w:rPr>
        <w:t>hand-in-hand with individuals from the</w:t>
      </w:r>
      <w:r w:rsidR="00482B8E">
        <w:rPr>
          <w:rFonts w:ascii="Times New Roman" w:eastAsia="Times New Roman" w:hAnsi="Times New Roman" w:cs="Times New Roman"/>
          <w:bCs/>
        </w:rPr>
        <w:t xml:space="preserve"> senior and disability communit</w:t>
      </w:r>
      <w:r w:rsidR="009664A5">
        <w:rPr>
          <w:rFonts w:ascii="Times New Roman" w:eastAsia="Times New Roman" w:hAnsi="Times New Roman" w:cs="Times New Roman"/>
          <w:bCs/>
        </w:rPr>
        <w:t>ies</w:t>
      </w:r>
      <w:r w:rsidR="00997B01">
        <w:rPr>
          <w:rFonts w:ascii="Times New Roman" w:eastAsia="Times New Roman" w:hAnsi="Times New Roman" w:cs="Times New Roman"/>
          <w:bCs/>
        </w:rPr>
        <w:t xml:space="preserve"> </w:t>
      </w:r>
      <w:r w:rsidR="00EA5499">
        <w:rPr>
          <w:rFonts w:ascii="Times New Roman" w:eastAsia="Times New Roman" w:hAnsi="Times New Roman" w:cs="Times New Roman"/>
          <w:bCs/>
        </w:rPr>
        <w:t xml:space="preserve">and </w:t>
      </w:r>
      <w:r w:rsidR="003C18A1">
        <w:rPr>
          <w:rFonts w:ascii="Times New Roman" w:eastAsia="Times New Roman" w:hAnsi="Times New Roman" w:cs="Times New Roman"/>
          <w:bCs/>
        </w:rPr>
        <w:t xml:space="preserve">we </w:t>
      </w:r>
      <w:r w:rsidR="00EA5499">
        <w:rPr>
          <w:rFonts w:ascii="Times New Roman" w:eastAsia="Times New Roman" w:hAnsi="Times New Roman" w:cs="Times New Roman"/>
          <w:bCs/>
        </w:rPr>
        <w:t>welcome your input</w:t>
      </w:r>
      <w:r w:rsidR="003C18A1">
        <w:rPr>
          <w:rFonts w:ascii="Times New Roman" w:eastAsia="Times New Roman" w:hAnsi="Times New Roman" w:cs="Times New Roman"/>
          <w:bCs/>
        </w:rPr>
        <w:t xml:space="preserve"> on how to best serve this </w:t>
      </w:r>
      <w:r w:rsidR="00AC3056">
        <w:rPr>
          <w:rFonts w:ascii="Times New Roman" w:eastAsia="Times New Roman" w:hAnsi="Times New Roman" w:cs="Times New Roman"/>
          <w:bCs/>
        </w:rPr>
        <w:t>population</w:t>
      </w:r>
      <w:r w:rsidR="00EA5499">
        <w:rPr>
          <w:rFonts w:ascii="Times New Roman" w:eastAsia="Times New Roman" w:hAnsi="Times New Roman" w:cs="Times New Roman"/>
          <w:bCs/>
        </w:rPr>
        <w:t xml:space="preserve">.  We want </w:t>
      </w:r>
      <w:r w:rsidR="00997B01">
        <w:rPr>
          <w:rFonts w:ascii="Times New Roman" w:eastAsia="Times New Roman" w:hAnsi="Times New Roman" w:cs="Times New Roman"/>
          <w:bCs/>
        </w:rPr>
        <w:t>to provide the best possible service</w:t>
      </w:r>
      <w:r w:rsidR="00EA5499">
        <w:rPr>
          <w:rFonts w:ascii="Times New Roman" w:eastAsia="Times New Roman" w:hAnsi="Times New Roman" w:cs="Times New Roman"/>
          <w:bCs/>
        </w:rPr>
        <w:t xml:space="preserve"> </w:t>
      </w:r>
      <w:r w:rsidR="0018262E">
        <w:rPr>
          <w:rFonts w:ascii="Times New Roman" w:eastAsia="Times New Roman" w:hAnsi="Times New Roman" w:cs="Times New Roman"/>
          <w:bCs/>
        </w:rPr>
        <w:t>and that comes from the top</w:t>
      </w:r>
      <w:r w:rsidR="00EC633F">
        <w:rPr>
          <w:rFonts w:ascii="Times New Roman" w:eastAsia="Times New Roman" w:hAnsi="Times New Roman" w:cs="Times New Roman"/>
          <w:bCs/>
        </w:rPr>
        <w:t xml:space="preserve">.  Ms. Nash reintroduced the Board members and expressed </w:t>
      </w:r>
      <w:r w:rsidR="00FC2B9C">
        <w:rPr>
          <w:rFonts w:ascii="Times New Roman" w:eastAsia="Times New Roman" w:hAnsi="Times New Roman" w:cs="Times New Roman"/>
          <w:bCs/>
        </w:rPr>
        <w:t xml:space="preserve">appreciation for their support.  </w:t>
      </w:r>
    </w:p>
    <w:p w14:paraId="0009AB74" w14:textId="0E03415C" w:rsidR="00B00238" w:rsidRDefault="00B00238" w:rsidP="00B00238"/>
    <w:p w14:paraId="46D5E1FF" w14:textId="77777777" w:rsidR="00B00238" w:rsidRPr="00FE5182" w:rsidRDefault="00B00238" w:rsidP="00B00238">
      <w:pPr>
        <w:jc w:val="both"/>
        <w:rPr>
          <w:bCs/>
        </w:rPr>
      </w:pPr>
      <w:r w:rsidRPr="00FE5182">
        <w:rPr>
          <w:bCs/>
        </w:rPr>
        <w:t xml:space="preserve">Mr. Stinson added that the MAC is here to serve the customers as representatives of the customers.  He reiterated the importance of hearing from the customers so that MARTA can hear what is important to the customers.  The MAC meetings are the second Tuesday every other month. MAC members are not on the Committee to serve their personal needs but to communicate the needs of the customers to MARTA.  He encouraged attendees to come to the meetings and to bring others to the meetings.  If the meetings are not on a convenient day or time the Committee would like to hear that. </w:t>
      </w:r>
    </w:p>
    <w:p w14:paraId="2DEF0D16" w14:textId="77777777" w:rsidR="00B00238" w:rsidRPr="00B00238" w:rsidRDefault="00B00238" w:rsidP="00B00238"/>
    <w:p w14:paraId="58E9DBE2" w14:textId="0CF8B265" w:rsidR="00FC2B9C" w:rsidRPr="002651F2" w:rsidRDefault="00576CAE" w:rsidP="00FC2B9C">
      <w:pPr>
        <w:rPr>
          <w:bCs/>
        </w:rPr>
      </w:pPr>
      <w:r>
        <w:t>M</w:t>
      </w:r>
      <w:r w:rsidR="00EB3EBB">
        <w:t>s. Nash introduced another Board Member who</w:t>
      </w:r>
      <w:r w:rsidR="003710CB">
        <w:t xml:space="preserve"> </w:t>
      </w:r>
      <w:r w:rsidR="00B00238">
        <w:t>entered the meeting</w:t>
      </w:r>
      <w:r w:rsidR="003710CB">
        <w:t xml:space="preserve">; Ms. </w:t>
      </w:r>
      <w:r w:rsidR="002651F2" w:rsidRPr="002651F2">
        <w:rPr>
          <w:bCs/>
        </w:rPr>
        <w:t>Roberta Abdul-Salaam</w:t>
      </w:r>
      <w:r w:rsidR="009142C8">
        <w:rPr>
          <w:bCs/>
        </w:rPr>
        <w:t xml:space="preserve">, who was very instrumental in </w:t>
      </w:r>
      <w:r w:rsidR="00A15804">
        <w:rPr>
          <w:bCs/>
        </w:rPr>
        <w:t>getting the Townhall meeting coordinated, scheduled and put together</w:t>
      </w:r>
      <w:r w:rsidR="0088431C">
        <w:rPr>
          <w:bCs/>
        </w:rPr>
        <w:t>.  She was also the facilitator at that meeting</w:t>
      </w:r>
      <w:r w:rsidR="004B1DFE">
        <w:rPr>
          <w:bCs/>
        </w:rPr>
        <w:t xml:space="preserve"> and did an excellent job.</w:t>
      </w:r>
    </w:p>
    <w:p w14:paraId="3BB48C46" w14:textId="77777777" w:rsidR="00065356" w:rsidRDefault="00065356" w:rsidP="00852431">
      <w:pPr>
        <w:jc w:val="both"/>
      </w:pPr>
    </w:p>
    <w:p w14:paraId="1E0F8905" w14:textId="77777777" w:rsidR="00DF0A23" w:rsidRPr="00496892" w:rsidRDefault="00DF0A23" w:rsidP="00852431">
      <w:pPr>
        <w:jc w:val="both"/>
        <w:rPr>
          <w:sz w:val="16"/>
          <w:szCs w:val="16"/>
        </w:rPr>
      </w:pPr>
    </w:p>
    <w:p w14:paraId="73DDB434" w14:textId="34988433" w:rsidR="00D176AE" w:rsidRPr="00D50957" w:rsidRDefault="003F12F2" w:rsidP="00D176AE">
      <w:pPr>
        <w:rPr>
          <w:b/>
          <w:u w:val="single"/>
        </w:rPr>
      </w:pPr>
      <w:r w:rsidRPr="00D50957">
        <w:rPr>
          <w:b/>
          <w:u w:val="single"/>
        </w:rPr>
        <w:t>MARTA UPDATES</w:t>
      </w:r>
    </w:p>
    <w:p w14:paraId="3D74E262" w14:textId="77777777" w:rsidR="00BA5726" w:rsidRPr="00496892" w:rsidRDefault="00BA5726" w:rsidP="00D176AE">
      <w:pPr>
        <w:rPr>
          <w:sz w:val="16"/>
          <w:szCs w:val="16"/>
        </w:rPr>
      </w:pPr>
    </w:p>
    <w:p w14:paraId="26DDB214" w14:textId="77777777" w:rsidR="00727B14" w:rsidRPr="005758D2" w:rsidRDefault="00727B14" w:rsidP="00727B14">
      <w:pPr>
        <w:rPr>
          <w:rFonts w:asciiTheme="minorHAnsi" w:hAnsiTheme="minorHAnsi"/>
          <w:b/>
        </w:rPr>
      </w:pPr>
      <w:r w:rsidRPr="005758D2">
        <w:rPr>
          <w:b/>
        </w:rPr>
        <w:t xml:space="preserve">ADA </w:t>
      </w:r>
      <w:r>
        <w:rPr>
          <w:b/>
        </w:rPr>
        <w:t>R</w:t>
      </w:r>
      <w:r w:rsidRPr="005758D2">
        <w:rPr>
          <w:b/>
        </w:rPr>
        <w:t xml:space="preserve">elated </w:t>
      </w:r>
      <w:r>
        <w:rPr>
          <w:b/>
        </w:rPr>
        <w:t>C</w:t>
      </w:r>
      <w:r w:rsidRPr="005758D2">
        <w:rPr>
          <w:b/>
        </w:rPr>
        <w:t xml:space="preserve">ustomer </w:t>
      </w:r>
      <w:r>
        <w:rPr>
          <w:b/>
        </w:rPr>
        <w:t>I</w:t>
      </w:r>
      <w:r w:rsidRPr="005758D2">
        <w:rPr>
          <w:b/>
        </w:rPr>
        <w:t>nquiries</w:t>
      </w:r>
    </w:p>
    <w:p w14:paraId="22056C54" w14:textId="3953403A" w:rsidR="00727B14" w:rsidRDefault="00727B14" w:rsidP="00727B14">
      <w:pPr>
        <w:pStyle w:val="Colloquy1"/>
        <w:tabs>
          <w:tab w:val="clear" w:pos="7200"/>
          <w:tab w:val="clear" w:pos="7920"/>
          <w:tab w:val="clear" w:pos="8640"/>
          <w:tab w:val="left" w:pos="1"/>
          <w:tab w:val="left" w:pos="721"/>
          <w:tab w:val="left" w:pos="1441"/>
        </w:tabs>
        <w:ind w:firstLine="0"/>
        <w:jc w:val="both"/>
        <w:rPr>
          <w:rFonts w:ascii="Times New Roman" w:eastAsia="Times New Roman" w:hAnsi="Times New Roman" w:cs="Times New Roman"/>
        </w:rPr>
      </w:pPr>
      <w:r w:rsidRPr="003D362C">
        <w:rPr>
          <w:rFonts w:ascii="Times New Roman" w:eastAsia="Times New Roman" w:hAnsi="Times New Roman" w:cs="Times New Roman"/>
        </w:rPr>
        <w:t xml:space="preserve">LaHoya Blount.  </w:t>
      </w:r>
      <w:r>
        <w:rPr>
          <w:rFonts w:ascii="Times New Roman" w:eastAsia="Times New Roman" w:hAnsi="Times New Roman" w:cs="Times New Roman"/>
        </w:rPr>
        <w:t>P</w:t>
      </w:r>
      <w:r w:rsidRPr="003D362C">
        <w:rPr>
          <w:rFonts w:ascii="Times New Roman" w:eastAsia="Times New Roman" w:hAnsi="Times New Roman" w:cs="Times New Roman"/>
        </w:rPr>
        <w:t>rovide</w:t>
      </w:r>
      <w:r>
        <w:rPr>
          <w:rFonts w:ascii="Times New Roman" w:eastAsia="Times New Roman" w:hAnsi="Times New Roman" w:cs="Times New Roman"/>
        </w:rPr>
        <w:t>d</w:t>
      </w:r>
      <w:r w:rsidRPr="003D362C">
        <w:rPr>
          <w:rFonts w:ascii="Times New Roman" w:eastAsia="Times New Roman" w:hAnsi="Times New Roman" w:cs="Times New Roman"/>
        </w:rPr>
        <w:t xml:space="preserve"> the ADA customer complaints </w:t>
      </w:r>
      <w:r w:rsidR="00B22822">
        <w:rPr>
          <w:rFonts w:ascii="Times New Roman" w:eastAsia="Times New Roman" w:hAnsi="Times New Roman" w:cs="Times New Roman"/>
        </w:rPr>
        <w:t>about</w:t>
      </w:r>
      <w:r w:rsidRPr="003D362C">
        <w:rPr>
          <w:rFonts w:ascii="Times New Roman" w:eastAsia="Times New Roman" w:hAnsi="Times New Roman" w:cs="Times New Roman"/>
        </w:rPr>
        <w:t xml:space="preserve"> </w:t>
      </w:r>
      <w:r>
        <w:rPr>
          <w:rFonts w:ascii="Times New Roman" w:eastAsia="Times New Roman" w:hAnsi="Times New Roman" w:cs="Times New Roman"/>
        </w:rPr>
        <w:t>August 2019</w:t>
      </w:r>
      <w:r w:rsidRPr="003D362C">
        <w:rPr>
          <w:rFonts w:ascii="Times New Roman" w:eastAsia="Times New Roman" w:hAnsi="Times New Roman" w:cs="Times New Roman"/>
        </w:rPr>
        <w:t xml:space="preserve">.  </w:t>
      </w:r>
      <w:r>
        <w:rPr>
          <w:rFonts w:ascii="Times New Roman" w:eastAsia="Times New Roman" w:hAnsi="Times New Roman" w:cs="Times New Roman"/>
        </w:rPr>
        <w:t xml:space="preserve">There were </w:t>
      </w:r>
      <w:r w:rsidR="000B12DA">
        <w:rPr>
          <w:rFonts w:ascii="Times New Roman" w:eastAsia="Times New Roman" w:hAnsi="Times New Roman" w:cs="Times New Roman"/>
        </w:rPr>
        <w:t>1</w:t>
      </w:r>
      <w:r w:rsidR="00DD0A1C">
        <w:rPr>
          <w:rFonts w:ascii="Times New Roman" w:eastAsia="Times New Roman" w:hAnsi="Times New Roman" w:cs="Times New Roman"/>
        </w:rPr>
        <w:t>,</w:t>
      </w:r>
      <w:r w:rsidR="00D328A3">
        <w:rPr>
          <w:rFonts w:ascii="Times New Roman" w:eastAsia="Times New Roman" w:hAnsi="Times New Roman" w:cs="Times New Roman"/>
        </w:rPr>
        <w:t>0</w:t>
      </w:r>
      <w:r w:rsidR="00DD0A1C">
        <w:rPr>
          <w:rFonts w:ascii="Times New Roman" w:eastAsia="Times New Roman" w:hAnsi="Times New Roman" w:cs="Times New Roman"/>
        </w:rPr>
        <w:t>66</w:t>
      </w:r>
      <w:r w:rsidR="000D4073">
        <w:rPr>
          <w:rFonts w:ascii="Times New Roman" w:eastAsia="Times New Roman" w:hAnsi="Times New Roman" w:cs="Times New Roman"/>
        </w:rPr>
        <w:t xml:space="preserve"> Authority wide complaints</w:t>
      </w:r>
      <w:r w:rsidR="00D328A3">
        <w:rPr>
          <w:rFonts w:ascii="Times New Roman" w:eastAsia="Times New Roman" w:hAnsi="Times New Roman" w:cs="Times New Roman"/>
        </w:rPr>
        <w:t>, 227</w:t>
      </w:r>
      <w:r w:rsidR="000D4073">
        <w:rPr>
          <w:rFonts w:ascii="Times New Roman" w:eastAsia="Times New Roman" w:hAnsi="Times New Roman" w:cs="Times New Roman"/>
        </w:rPr>
        <w:t xml:space="preserve"> were </w:t>
      </w:r>
      <w:r>
        <w:rPr>
          <w:rFonts w:ascii="Times New Roman" w:eastAsia="Times New Roman" w:hAnsi="Times New Roman" w:cs="Times New Roman"/>
        </w:rPr>
        <w:t>ADA Linked complaints; 119</w:t>
      </w:r>
      <w:r w:rsidRPr="00430C36">
        <w:rPr>
          <w:rFonts w:ascii="Times New Roman" w:eastAsia="Times New Roman" w:hAnsi="Times New Roman" w:cs="Times New Roman"/>
        </w:rPr>
        <w:t xml:space="preserve"> were valid complaints at </w:t>
      </w:r>
      <w:r>
        <w:rPr>
          <w:rFonts w:ascii="Times New Roman" w:eastAsia="Times New Roman" w:hAnsi="Times New Roman" w:cs="Times New Roman"/>
        </w:rPr>
        <w:t>52.4</w:t>
      </w:r>
      <w:r w:rsidRPr="00430C36">
        <w:rPr>
          <w:rFonts w:ascii="Times New Roman" w:eastAsia="Times New Roman" w:hAnsi="Times New Roman" w:cs="Times New Roman"/>
        </w:rPr>
        <w:t> percent.  Mobility received 1</w:t>
      </w:r>
      <w:r>
        <w:rPr>
          <w:rFonts w:ascii="Times New Roman" w:eastAsia="Times New Roman" w:hAnsi="Times New Roman" w:cs="Times New Roman"/>
        </w:rPr>
        <w:t>99</w:t>
      </w:r>
      <w:r w:rsidRPr="00430C36">
        <w:rPr>
          <w:rFonts w:ascii="Times New Roman" w:eastAsia="Times New Roman" w:hAnsi="Times New Roman" w:cs="Times New Roman"/>
        </w:rPr>
        <w:t xml:space="preserve">.  </w:t>
      </w:r>
      <w:r>
        <w:rPr>
          <w:rFonts w:ascii="Times New Roman" w:eastAsia="Times New Roman" w:hAnsi="Times New Roman" w:cs="Times New Roman"/>
        </w:rPr>
        <w:t xml:space="preserve">Bus </w:t>
      </w:r>
      <w:r w:rsidRPr="00430C36">
        <w:rPr>
          <w:rFonts w:ascii="Times New Roman" w:eastAsia="Times New Roman" w:hAnsi="Times New Roman" w:cs="Times New Roman"/>
        </w:rPr>
        <w:t xml:space="preserve">Operations received </w:t>
      </w:r>
      <w:r>
        <w:rPr>
          <w:rFonts w:ascii="Times New Roman" w:eastAsia="Times New Roman" w:hAnsi="Times New Roman" w:cs="Times New Roman"/>
        </w:rPr>
        <w:t>7</w:t>
      </w:r>
      <w:r w:rsidRPr="00430C36">
        <w:rPr>
          <w:rFonts w:ascii="Times New Roman" w:eastAsia="Times New Roman" w:hAnsi="Times New Roman" w:cs="Times New Roman"/>
        </w:rPr>
        <w:t xml:space="preserve">.  Mobility </w:t>
      </w:r>
      <w:r w:rsidR="000A0B2E">
        <w:rPr>
          <w:rFonts w:ascii="Times New Roman" w:eastAsia="Times New Roman" w:hAnsi="Times New Roman" w:cs="Times New Roman"/>
        </w:rPr>
        <w:t>M</w:t>
      </w:r>
      <w:r w:rsidRPr="00430C36">
        <w:rPr>
          <w:rFonts w:ascii="Times New Roman" w:eastAsia="Times New Roman" w:hAnsi="Times New Roman" w:cs="Times New Roman"/>
        </w:rPr>
        <w:t xml:space="preserve">aintenance received </w:t>
      </w:r>
      <w:r>
        <w:rPr>
          <w:rFonts w:ascii="Times New Roman" w:eastAsia="Times New Roman" w:hAnsi="Times New Roman" w:cs="Times New Roman"/>
        </w:rPr>
        <w:t>5</w:t>
      </w:r>
      <w:r w:rsidRPr="00430C36">
        <w:rPr>
          <w:rFonts w:ascii="Times New Roman" w:eastAsia="Times New Roman" w:hAnsi="Times New Roman" w:cs="Times New Roman"/>
        </w:rPr>
        <w:t xml:space="preserve">.  Mobility reservations, 6.  Vertical transportation received 3.  </w:t>
      </w:r>
      <w:r w:rsidR="000A0B2E">
        <w:rPr>
          <w:rFonts w:ascii="Times New Roman" w:eastAsia="Times New Roman" w:hAnsi="Times New Roman" w:cs="Times New Roman"/>
        </w:rPr>
        <w:t xml:space="preserve">Customer Service </w:t>
      </w:r>
      <w:r w:rsidRPr="00430C36">
        <w:rPr>
          <w:rFonts w:ascii="Times New Roman" w:eastAsia="Times New Roman" w:hAnsi="Times New Roman" w:cs="Times New Roman"/>
        </w:rPr>
        <w:t xml:space="preserve">received </w:t>
      </w:r>
      <w:r>
        <w:rPr>
          <w:rFonts w:ascii="Times New Roman" w:eastAsia="Times New Roman" w:hAnsi="Times New Roman" w:cs="Times New Roman"/>
        </w:rPr>
        <w:t>1</w:t>
      </w:r>
      <w:r w:rsidRPr="00430C36">
        <w:rPr>
          <w:rFonts w:ascii="Times New Roman" w:eastAsia="Times New Roman" w:hAnsi="Times New Roman" w:cs="Times New Roman"/>
        </w:rPr>
        <w:t xml:space="preserve">.  </w:t>
      </w:r>
      <w:r w:rsidR="000A0B2E">
        <w:rPr>
          <w:rFonts w:ascii="Times New Roman" w:eastAsia="Times New Roman" w:hAnsi="Times New Roman" w:cs="Times New Roman"/>
        </w:rPr>
        <w:t xml:space="preserve">Bus Maintenance 1. </w:t>
      </w:r>
      <w:r w:rsidRPr="00430C36">
        <w:rPr>
          <w:rFonts w:ascii="Times New Roman" w:eastAsia="Times New Roman" w:hAnsi="Times New Roman" w:cs="Times New Roman"/>
        </w:rPr>
        <w:t>Top complaint categories</w:t>
      </w:r>
      <w:r>
        <w:rPr>
          <w:rFonts w:ascii="Times New Roman" w:eastAsia="Times New Roman" w:hAnsi="Times New Roman" w:cs="Times New Roman"/>
        </w:rPr>
        <w:t>:</w:t>
      </w:r>
      <w:r w:rsidRPr="00430C36">
        <w:rPr>
          <w:rFonts w:ascii="Times New Roman" w:eastAsia="Times New Roman" w:hAnsi="Times New Roman" w:cs="Times New Roman"/>
        </w:rPr>
        <w:t xml:space="preserve">  Late drop</w:t>
      </w:r>
      <w:r w:rsidR="00B22822">
        <w:rPr>
          <w:rFonts w:ascii="Times New Roman" w:eastAsia="Times New Roman" w:hAnsi="Times New Roman" w:cs="Times New Roman"/>
        </w:rPr>
        <w:t>-</w:t>
      </w:r>
      <w:r>
        <w:rPr>
          <w:rFonts w:ascii="Times New Roman" w:eastAsia="Times New Roman" w:hAnsi="Times New Roman" w:cs="Times New Roman"/>
        </w:rPr>
        <w:t>off</w:t>
      </w:r>
      <w:r w:rsidRPr="00430C36">
        <w:rPr>
          <w:rFonts w:ascii="Times New Roman" w:eastAsia="Times New Roman" w:hAnsi="Times New Roman" w:cs="Times New Roman"/>
        </w:rPr>
        <w:t xml:space="preserve">, </w:t>
      </w:r>
      <w:r>
        <w:rPr>
          <w:rFonts w:ascii="Times New Roman" w:eastAsia="Times New Roman" w:hAnsi="Times New Roman" w:cs="Times New Roman"/>
        </w:rPr>
        <w:t>41</w:t>
      </w:r>
      <w:r w:rsidRPr="00430C36">
        <w:rPr>
          <w:rFonts w:ascii="Times New Roman" w:eastAsia="Times New Roman" w:hAnsi="Times New Roman" w:cs="Times New Roman"/>
        </w:rPr>
        <w:t xml:space="preserve">.  Late pick up </w:t>
      </w:r>
      <w:r>
        <w:rPr>
          <w:rFonts w:ascii="Times New Roman" w:eastAsia="Times New Roman" w:hAnsi="Times New Roman" w:cs="Times New Roman"/>
        </w:rPr>
        <w:t>30</w:t>
      </w:r>
      <w:r w:rsidRPr="00430C36">
        <w:rPr>
          <w:rFonts w:ascii="Times New Roman" w:eastAsia="Times New Roman" w:hAnsi="Times New Roman" w:cs="Times New Roman"/>
        </w:rPr>
        <w:t xml:space="preserve"> plus minutes, we received </w:t>
      </w:r>
      <w:r>
        <w:rPr>
          <w:rFonts w:ascii="Times New Roman" w:eastAsia="Times New Roman" w:hAnsi="Times New Roman" w:cs="Times New Roman"/>
        </w:rPr>
        <w:t>45</w:t>
      </w:r>
      <w:r w:rsidRPr="00430C36">
        <w:rPr>
          <w:rFonts w:ascii="Times New Roman" w:eastAsia="Times New Roman" w:hAnsi="Times New Roman" w:cs="Times New Roman"/>
        </w:rPr>
        <w:t xml:space="preserve">.  No shows, </w:t>
      </w:r>
      <w:r>
        <w:rPr>
          <w:rFonts w:ascii="Times New Roman" w:eastAsia="Times New Roman" w:hAnsi="Times New Roman" w:cs="Times New Roman"/>
        </w:rPr>
        <w:t>20</w:t>
      </w:r>
      <w:r w:rsidRPr="00430C36">
        <w:rPr>
          <w:rFonts w:ascii="Times New Roman" w:eastAsia="Times New Roman" w:hAnsi="Times New Roman" w:cs="Times New Roman"/>
        </w:rPr>
        <w:t xml:space="preserve">.  Tone of voice, </w:t>
      </w:r>
      <w:r>
        <w:rPr>
          <w:rFonts w:ascii="Times New Roman" w:eastAsia="Times New Roman" w:hAnsi="Times New Roman" w:cs="Times New Roman"/>
        </w:rPr>
        <w:t>9</w:t>
      </w:r>
      <w:r w:rsidRPr="00430C36">
        <w:rPr>
          <w:rFonts w:ascii="Times New Roman" w:eastAsia="Times New Roman" w:hAnsi="Times New Roman" w:cs="Times New Roman"/>
        </w:rPr>
        <w:t xml:space="preserve">.  Excessive time on </w:t>
      </w:r>
      <w:r w:rsidR="00B22822">
        <w:rPr>
          <w:rFonts w:ascii="Times New Roman" w:eastAsia="Times New Roman" w:hAnsi="Times New Roman" w:cs="Times New Roman"/>
        </w:rPr>
        <w:t xml:space="preserve">the </w:t>
      </w:r>
      <w:r w:rsidRPr="00430C36">
        <w:rPr>
          <w:rFonts w:ascii="Times New Roman" w:eastAsia="Times New Roman" w:hAnsi="Times New Roman" w:cs="Times New Roman"/>
        </w:rPr>
        <w:t xml:space="preserve">van, we received </w:t>
      </w:r>
      <w:r w:rsidR="000A0B2E">
        <w:rPr>
          <w:rFonts w:ascii="Times New Roman" w:eastAsia="Times New Roman" w:hAnsi="Times New Roman" w:cs="Times New Roman"/>
        </w:rPr>
        <w:t>26.</w:t>
      </w:r>
      <w:r w:rsidR="000A0B2E" w:rsidRPr="00430C36">
        <w:rPr>
          <w:rFonts w:ascii="Times New Roman" w:eastAsia="Times New Roman" w:hAnsi="Times New Roman" w:cs="Times New Roman"/>
        </w:rPr>
        <w:t xml:space="preserve"> Top</w:t>
      </w:r>
      <w:r w:rsidR="000A0B2E">
        <w:rPr>
          <w:rFonts w:ascii="Times New Roman" w:eastAsia="Times New Roman" w:hAnsi="Times New Roman" w:cs="Times New Roman"/>
        </w:rPr>
        <w:t xml:space="preserve"> non-Mobility complaints; elevators/escalators; will not let board 2.</w:t>
      </w:r>
      <w:r w:rsidR="000A0B2E" w:rsidRPr="00430C36">
        <w:rPr>
          <w:rFonts w:ascii="Times New Roman" w:eastAsia="Times New Roman" w:hAnsi="Times New Roman" w:cs="Times New Roman"/>
        </w:rPr>
        <w:t xml:space="preserve"> Incorrect reservations received </w:t>
      </w:r>
      <w:r w:rsidR="000A0B2E">
        <w:rPr>
          <w:rFonts w:ascii="Times New Roman" w:eastAsia="Times New Roman" w:hAnsi="Times New Roman" w:cs="Times New Roman"/>
        </w:rPr>
        <w:t xml:space="preserve">2. </w:t>
      </w:r>
      <w:r w:rsidR="000A0B2E" w:rsidRPr="00430C36">
        <w:rPr>
          <w:rFonts w:ascii="Times New Roman" w:eastAsia="Times New Roman" w:hAnsi="Times New Roman" w:cs="Times New Roman"/>
        </w:rPr>
        <w:t>We received 7</w:t>
      </w:r>
      <w:r w:rsidR="000A0B2E">
        <w:rPr>
          <w:rFonts w:ascii="Times New Roman" w:eastAsia="Times New Roman" w:hAnsi="Times New Roman" w:cs="Times New Roman"/>
        </w:rPr>
        <w:t>5</w:t>
      </w:r>
      <w:r w:rsidR="000A0B2E" w:rsidRPr="00430C36">
        <w:rPr>
          <w:rFonts w:ascii="Times New Roman" w:eastAsia="Times New Roman" w:hAnsi="Times New Roman" w:cs="Times New Roman"/>
        </w:rPr>
        <w:t xml:space="preserve"> authority</w:t>
      </w:r>
      <w:r w:rsidR="000A0B2E">
        <w:rPr>
          <w:rFonts w:ascii="Times New Roman" w:eastAsia="Times New Roman" w:hAnsi="Times New Roman" w:cs="Times New Roman"/>
        </w:rPr>
        <w:t>-wide</w:t>
      </w:r>
      <w:r w:rsidR="000A0B2E" w:rsidRPr="00430C36">
        <w:rPr>
          <w:rFonts w:ascii="Times New Roman" w:eastAsia="Times New Roman" w:hAnsi="Times New Roman" w:cs="Times New Roman"/>
        </w:rPr>
        <w:t xml:space="preserve"> accommodations.  Of those, </w:t>
      </w:r>
      <w:r w:rsidR="000A0B2E">
        <w:rPr>
          <w:rFonts w:ascii="Times New Roman" w:eastAsia="Times New Roman" w:hAnsi="Times New Roman" w:cs="Times New Roman"/>
        </w:rPr>
        <w:t>37</w:t>
      </w:r>
      <w:r w:rsidR="000A0B2E" w:rsidRPr="00430C36">
        <w:rPr>
          <w:rFonts w:ascii="Times New Roman" w:eastAsia="Times New Roman" w:hAnsi="Times New Roman" w:cs="Times New Roman"/>
        </w:rPr>
        <w:t xml:space="preserve"> were mobility</w:t>
      </w:r>
      <w:r w:rsidR="000A0B2E">
        <w:rPr>
          <w:rFonts w:ascii="Times New Roman" w:eastAsia="Times New Roman" w:hAnsi="Times New Roman" w:cs="Times New Roman"/>
        </w:rPr>
        <w:t xml:space="preserve"> 49.3%</w:t>
      </w:r>
    </w:p>
    <w:p w14:paraId="6A7B3901" w14:textId="1446D01B" w:rsidR="000A0B2E" w:rsidRDefault="000A0B2E" w:rsidP="000A0B2E"/>
    <w:p w14:paraId="7BAA4F22" w14:textId="401A8816" w:rsidR="000A0B2E" w:rsidRPr="000A0B2E" w:rsidRDefault="000A0B2E" w:rsidP="00C6686B">
      <w:pPr>
        <w:jc w:val="both"/>
      </w:pPr>
      <w:r>
        <w:t xml:space="preserve">Questions/Comments: a couple of attendees said they felt the numbers are not correct and should be higher and they do not get complaint numbers. Ms. Blount agreed to meet with those attendees </w:t>
      </w:r>
      <w:r w:rsidR="00565F27">
        <w:t xml:space="preserve">to </w:t>
      </w:r>
      <w:r>
        <w:t xml:space="preserve">get more information and investigate the concern.  </w:t>
      </w:r>
      <w:r w:rsidR="008165C0">
        <w:t xml:space="preserve">Mr. Stinson suggested that when submitting a complaint </w:t>
      </w:r>
      <w:r w:rsidR="00E91BD8">
        <w:t>request</w:t>
      </w:r>
      <w:r w:rsidR="008165C0">
        <w:t xml:space="preserve"> the complaint number and put it in writing.  The email address for customer service is </w:t>
      </w:r>
      <w:hyperlink r:id="rId12" w:history="1">
        <w:r w:rsidR="008165C0" w:rsidRPr="00D30D48">
          <w:rPr>
            <w:rStyle w:val="Hyperlink"/>
          </w:rPr>
          <w:t>custserv@itsmarta.com</w:t>
        </w:r>
      </w:hyperlink>
      <w:r w:rsidR="008165C0">
        <w:t xml:space="preserve">. Mr. Stinson asked if someone could explain the process when a complaint is submitted.  Ms. Blount explained that when a complaint is submitted it is entered into the system, it is distributed to the appropriate department, then investigated by that department and the results of the investigation </w:t>
      </w:r>
      <w:r w:rsidR="007704AD">
        <w:t>are</w:t>
      </w:r>
      <w:r w:rsidR="008165C0">
        <w:t xml:space="preserve"> sent back to Customer Service and entered into the system.  Customer Service contacts the customer and provide</w:t>
      </w:r>
      <w:r w:rsidR="00DF6697">
        <w:t>s</w:t>
      </w:r>
      <w:r w:rsidR="008165C0">
        <w:t xml:space="preserve"> them with the resolution or update. </w:t>
      </w:r>
      <w:r w:rsidR="0084630C">
        <w:t xml:space="preserve">Board </w:t>
      </w:r>
      <w:r w:rsidR="00BE797E">
        <w:t>Secretary,</w:t>
      </w:r>
      <w:r w:rsidR="0084630C">
        <w:t xml:space="preserve"> Ms. </w:t>
      </w:r>
      <w:r w:rsidR="006D27B7" w:rsidRPr="002651F2">
        <w:rPr>
          <w:bCs/>
        </w:rPr>
        <w:t>Roberta Abdul-Salaam</w:t>
      </w:r>
      <w:r w:rsidR="00B2016C">
        <w:rPr>
          <w:bCs/>
        </w:rPr>
        <w:t xml:space="preserve"> reminded </w:t>
      </w:r>
      <w:r w:rsidR="00061B77">
        <w:rPr>
          <w:bCs/>
        </w:rPr>
        <w:t>everyone that the Townhall was not the end</w:t>
      </w:r>
      <w:r w:rsidR="0071585A">
        <w:rPr>
          <w:bCs/>
        </w:rPr>
        <w:t xml:space="preserve">.  </w:t>
      </w:r>
      <w:r w:rsidR="00683973">
        <w:rPr>
          <w:bCs/>
        </w:rPr>
        <w:t>It</w:t>
      </w:r>
      <w:r w:rsidR="00390503">
        <w:rPr>
          <w:bCs/>
        </w:rPr>
        <w:t xml:space="preserve"> will be </w:t>
      </w:r>
      <w:r w:rsidR="00EB6029">
        <w:rPr>
          <w:bCs/>
        </w:rPr>
        <w:t xml:space="preserve">a </w:t>
      </w:r>
      <w:r w:rsidR="00390503">
        <w:rPr>
          <w:bCs/>
        </w:rPr>
        <w:t>collaborative</w:t>
      </w:r>
      <w:r w:rsidR="00DA1F71">
        <w:rPr>
          <w:bCs/>
        </w:rPr>
        <w:t xml:space="preserve"> and continu</w:t>
      </w:r>
      <w:r w:rsidR="00B413EB">
        <w:rPr>
          <w:bCs/>
        </w:rPr>
        <w:t>ous</w:t>
      </w:r>
      <w:r w:rsidR="00390503">
        <w:rPr>
          <w:bCs/>
        </w:rPr>
        <w:t xml:space="preserve"> process</w:t>
      </w:r>
      <w:r w:rsidR="00107D56">
        <w:rPr>
          <w:bCs/>
        </w:rPr>
        <w:t xml:space="preserve"> and </w:t>
      </w:r>
      <w:r w:rsidR="0012671F">
        <w:rPr>
          <w:bCs/>
        </w:rPr>
        <w:t xml:space="preserve">a </w:t>
      </w:r>
      <w:r w:rsidR="00107D56">
        <w:rPr>
          <w:bCs/>
        </w:rPr>
        <w:t>written report of finds/recommendations</w:t>
      </w:r>
      <w:r w:rsidR="005209CE">
        <w:rPr>
          <w:bCs/>
        </w:rPr>
        <w:t xml:space="preserve"> will be completed</w:t>
      </w:r>
      <w:r w:rsidR="00DA1F71">
        <w:rPr>
          <w:bCs/>
        </w:rPr>
        <w:t xml:space="preserve">.  </w:t>
      </w:r>
      <w:r w:rsidR="00EA03E8">
        <w:rPr>
          <w:bCs/>
        </w:rPr>
        <w:t xml:space="preserve">The complaints and suggestions will be written up and submitted to the appropriate </w:t>
      </w:r>
      <w:r w:rsidR="00DE4327">
        <w:rPr>
          <w:bCs/>
        </w:rPr>
        <w:t>department</w:t>
      </w:r>
      <w:r w:rsidR="00BE797E">
        <w:rPr>
          <w:bCs/>
        </w:rPr>
        <w:t>/staff members and Board Chair</w:t>
      </w:r>
      <w:r w:rsidR="005209CE">
        <w:rPr>
          <w:bCs/>
        </w:rPr>
        <w:t>.</w:t>
      </w:r>
    </w:p>
    <w:p w14:paraId="77B48C4F" w14:textId="4BC006CE" w:rsidR="00F22710" w:rsidRDefault="00F22710" w:rsidP="00F22710"/>
    <w:p w14:paraId="46540A02" w14:textId="77777777" w:rsidR="00555357" w:rsidRDefault="00555357" w:rsidP="000A0B2E">
      <w:pPr>
        <w:jc w:val="both"/>
        <w:rPr>
          <w:b/>
        </w:rPr>
      </w:pPr>
    </w:p>
    <w:p w14:paraId="79B48622" w14:textId="66F45454" w:rsidR="000A0B2E" w:rsidRPr="005758D2" w:rsidRDefault="000A0B2E" w:rsidP="000A0B2E">
      <w:pPr>
        <w:jc w:val="both"/>
        <w:rPr>
          <w:b/>
        </w:rPr>
      </w:pPr>
      <w:r w:rsidRPr="005758D2">
        <w:rPr>
          <w:b/>
        </w:rPr>
        <w:t>AVIS</w:t>
      </w:r>
      <w:r>
        <w:rPr>
          <w:b/>
        </w:rPr>
        <w:t xml:space="preserve"> – Audio Visual Information System</w:t>
      </w:r>
    </w:p>
    <w:p w14:paraId="5B9921CF" w14:textId="48509A8B" w:rsidR="00F22710" w:rsidRDefault="00F245C7" w:rsidP="00EB6B03">
      <w:pPr>
        <w:jc w:val="both"/>
      </w:pPr>
      <w:r>
        <w:t>Katrina Jones – Project Manager</w:t>
      </w:r>
      <w:r w:rsidR="00AB1DE2">
        <w:t xml:space="preserve">, </w:t>
      </w:r>
      <w:r w:rsidR="0086146B">
        <w:t>gave the following report:  She introduced the CIO</w:t>
      </w:r>
      <w:r w:rsidR="008340C9">
        <w:t xml:space="preserve"> of MARTA </w:t>
      </w:r>
      <w:r w:rsidR="0067678C" w:rsidRPr="002A5288">
        <w:t>K</w:t>
      </w:r>
      <w:r w:rsidR="002A5288" w:rsidRPr="002A5288">
        <w:t>irk</w:t>
      </w:r>
      <w:r w:rsidR="002D28EE" w:rsidRPr="002A5288">
        <w:t xml:space="preserve"> Talbert </w:t>
      </w:r>
      <w:r w:rsidR="002D28EE">
        <w:t>the Project Sponsor</w:t>
      </w:r>
      <w:r w:rsidR="00E55823">
        <w:t>.</w:t>
      </w:r>
      <w:r w:rsidR="00AD565C">
        <w:t xml:space="preserve"> She informed the Committee that the </w:t>
      </w:r>
      <w:r w:rsidR="00F55B17">
        <w:t xml:space="preserve">software will be installed </w:t>
      </w:r>
      <w:r w:rsidR="00196D49">
        <w:t xml:space="preserve">on </w:t>
      </w:r>
      <w:r w:rsidR="00F55B17">
        <w:t>November 19</w:t>
      </w:r>
      <w:r w:rsidR="00F55B17" w:rsidRPr="00F55B17">
        <w:rPr>
          <w:vertAlign w:val="superscript"/>
        </w:rPr>
        <w:t>th</w:t>
      </w:r>
      <w:r w:rsidR="00F55B17">
        <w:t xml:space="preserve"> and the </w:t>
      </w:r>
      <w:r w:rsidR="00AD565C">
        <w:t>project is at a point where the MAC members</w:t>
      </w:r>
      <w:r w:rsidR="00AF66CD">
        <w:t xml:space="preserve"> will be asked to come </w:t>
      </w:r>
      <w:r w:rsidR="00FC3AD5">
        <w:t>to the 5</w:t>
      </w:r>
      <w:r w:rsidR="00FC3AD5" w:rsidRPr="00FC3AD5">
        <w:rPr>
          <w:vertAlign w:val="superscript"/>
        </w:rPr>
        <w:t>th</w:t>
      </w:r>
      <w:r w:rsidR="00FC3AD5">
        <w:t xml:space="preserve"> floor of HQ </w:t>
      </w:r>
      <w:r w:rsidR="00BF174F">
        <w:t>sometime in December</w:t>
      </w:r>
      <w:r w:rsidR="00FC3AD5">
        <w:t xml:space="preserve"> to</w:t>
      </w:r>
      <w:r w:rsidR="00F55B17">
        <w:t xml:space="preserve"> give feedback on the content and layout of the s</w:t>
      </w:r>
      <w:r w:rsidR="005316C8">
        <w:t xml:space="preserve">ign. </w:t>
      </w:r>
      <w:r w:rsidR="00DC4AF9">
        <w:t xml:space="preserve">Once </w:t>
      </w:r>
      <w:r w:rsidR="008421A7">
        <w:t xml:space="preserve">the feedback is received, </w:t>
      </w:r>
      <w:r w:rsidR="00DE705B">
        <w:t xml:space="preserve">and the </w:t>
      </w:r>
      <w:r w:rsidR="008B1DCA">
        <w:t>re-</w:t>
      </w:r>
      <w:r w:rsidR="00484005">
        <w:t>configurations ha</w:t>
      </w:r>
      <w:r w:rsidR="008B1DCA">
        <w:t>ve</w:t>
      </w:r>
      <w:r w:rsidR="00484005">
        <w:t xml:space="preserve"> been changed; the </w:t>
      </w:r>
      <w:r w:rsidR="008421A7">
        <w:t xml:space="preserve">MAC will be asked to come </w:t>
      </w:r>
      <w:r w:rsidR="00381AC3">
        <w:t xml:space="preserve">to the </w:t>
      </w:r>
      <w:r w:rsidR="00F15807">
        <w:t>Bankhead Station</w:t>
      </w:r>
      <w:r w:rsidR="000F2EE9">
        <w:t>,</w:t>
      </w:r>
      <w:r w:rsidR="00535BF0">
        <w:t xml:space="preserve"> </w:t>
      </w:r>
      <w:r w:rsidR="00381AC3">
        <w:t>where the software and speakers will be</w:t>
      </w:r>
      <w:r w:rsidR="000F2EE9">
        <w:t xml:space="preserve"> installed, for final </w:t>
      </w:r>
      <w:r w:rsidR="00DD3713">
        <w:t>feedback</w:t>
      </w:r>
      <w:r w:rsidR="00EF3C9D">
        <w:t xml:space="preserve">.  </w:t>
      </w:r>
      <w:r w:rsidR="00D47669">
        <w:t>The Project is</w:t>
      </w:r>
      <w:r w:rsidR="00EF3C9D">
        <w:t xml:space="preserve"> 67% complete</w:t>
      </w:r>
      <w:r w:rsidR="00BB5EC1">
        <w:t>, 25 million dollars expended so far</w:t>
      </w:r>
      <w:r w:rsidR="00F76EC3">
        <w:t>.  Currently working on the North</w:t>
      </w:r>
      <w:r w:rsidR="00990C09">
        <w:t>/South</w:t>
      </w:r>
      <w:r w:rsidR="00F76EC3">
        <w:t xml:space="preserve"> Line Stations and</w:t>
      </w:r>
      <w:r w:rsidR="00AB3F7B">
        <w:t xml:space="preserve"> working heavily at Five Points, East/West Lines</w:t>
      </w:r>
      <w:r w:rsidR="00990C09">
        <w:t xml:space="preserve"> are almost totally complete. </w:t>
      </w:r>
    </w:p>
    <w:p w14:paraId="296DFF27" w14:textId="7BE254DB" w:rsidR="00D42D04" w:rsidRDefault="00D42D04" w:rsidP="00F22710"/>
    <w:p w14:paraId="34DE3FA8" w14:textId="6AAA4F39" w:rsidR="00D42D04" w:rsidRPr="00F22710" w:rsidRDefault="00D42D04" w:rsidP="00F627C5">
      <w:pPr>
        <w:jc w:val="both"/>
      </w:pPr>
      <w:r>
        <w:t>Questions/Comments: one of the attendees</w:t>
      </w:r>
      <w:r w:rsidR="00A538CD">
        <w:t xml:space="preserve"> commented on the </w:t>
      </w:r>
      <w:r w:rsidR="00371BF2">
        <w:t xml:space="preserve">poor audio of the </w:t>
      </w:r>
      <w:r w:rsidR="00F6359F">
        <w:t xml:space="preserve">current </w:t>
      </w:r>
      <w:r w:rsidR="00725E5F">
        <w:t xml:space="preserve">public address </w:t>
      </w:r>
      <w:r w:rsidR="00F6359F">
        <w:t xml:space="preserve">system and asked if that was going to be upgraded also.  Ms. Jones explained that the current project </w:t>
      </w:r>
      <w:r w:rsidR="00725E5F">
        <w:t xml:space="preserve">includes </w:t>
      </w:r>
      <w:r w:rsidR="00C31802">
        <w:t xml:space="preserve">the </w:t>
      </w:r>
      <w:r w:rsidR="00725E5F">
        <w:t xml:space="preserve">replacement of those speakers and </w:t>
      </w:r>
      <w:r w:rsidR="008B1DCA">
        <w:t>they are working to</w:t>
      </w:r>
      <w:r w:rsidR="00725E5F">
        <w:t xml:space="preserve"> install 5000 new speakers in all the Stations.</w:t>
      </w:r>
      <w:r w:rsidR="006D01E0">
        <w:t xml:space="preserve"> </w:t>
      </w:r>
      <w:r w:rsidR="00ED5561">
        <w:t>Th</w:t>
      </w:r>
      <w:r w:rsidR="00090908">
        <w:t xml:space="preserve">e speakers </w:t>
      </w:r>
      <w:r w:rsidR="00F751BD">
        <w:t>in the current</w:t>
      </w:r>
      <w:r w:rsidR="00464559">
        <w:t xml:space="preserve"> project were</w:t>
      </w:r>
      <w:r w:rsidR="00090908">
        <w:t xml:space="preserve"> upgraded which was a contract increase of </w:t>
      </w:r>
      <w:r w:rsidR="00242C1F">
        <w:t>$</w:t>
      </w:r>
      <w:r w:rsidR="00090908">
        <w:t>300,000 additional cost.</w:t>
      </w:r>
      <w:r w:rsidR="000A3D70">
        <w:t xml:space="preserve"> </w:t>
      </w:r>
      <w:r w:rsidR="004D51B6">
        <w:t>Mark Gasaway</w:t>
      </w:r>
      <w:r w:rsidR="000C68A2">
        <w:t xml:space="preserve"> </w:t>
      </w:r>
      <w:r w:rsidR="00A2673E">
        <w:t xml:space="preserve">spoke about options </w:t>
      </w:r>
      <w:r w:rsidR="00D419EE">
        <w:t xml:space="preserve">being developed </w:t>
      </w:r>
      <w:r w:rsidR="00A2673E">
        <w:t>for deaf/blind customers</w:t>
      </w:r>
      <w:r w:rsidR="00D419EE">
        <w:t xml:space="preserve">.  </w:t>
      </w:r>
      <w:r w:rsidR="002A5288">
        <w:t>Mr.</w:t>
      </w:r>
      <w:r w:rsidR="00D419EE">
        <w:t xml:space="preserve"> Talbert answered</w:t>
      </w:r>
      <w:r w:rsidR="00085788">
        <w:t>; since this issue is beyond the scope of this project</w:t>
      </w:r>
      <w:r w:rsidR="003F794C">
        <w:t>; other options should be explored at a later date</w:t>
      </w:r>
      <w:r w:rsidR="00092A38">
        <w:t xml:space="preserve"> to see what technology exists</w:t>
      </w:r>
      <w:r w:rsidR="00D219D2">
        <w:t xml:space="preserve"> for this population</w:t>
      </w:r>
      <w:r w:rsidR="003F794C">
        <w:t xml:space="preserve">.  </w:t>
      </w:r>
      <w:r w:rsidR="003C48E8">
        <w:t>An attendee suggested that Mobility have an app</w:t>
      </w:r>
      <w:r w:rsidR="00045823">
        <w:t xml:space="preserve"> </w:t>
      </w:r>
      <w:r w:rsidR="002A0854">
        <w:t xml:space="preserve">like the app for </w:t>
      </w:r>
      <w:r w:rsidR="005744DC">
        <w:t xml:space="preserve">the </w:t>
      </w:r>
      <w:r w:rsidR="002A0854">
        <w:t>fixed</w:t>
      </w:r>
      <w:r w:rsidR="00C31802">
        <w:t>-</w:t>
      </w:r>
      <w:r w:rsidR="002A0854">
        <w:t>route bus</w:t>
      </w:r>
      <w:r w:rsidR="0035416B">
        <w:t xml:space="preserve"> so Mobility users can find out </w:t>
      </w:r>
      <w:r w:rsidR="008B2388">
        <w:t>whe</w:t>
      </w:r>
      <w:r w:rsidR="00892EB4">
        <w:t>n their bus will arrive.</w:t>
      </w:r>
      <w:r w:rsidR="00D13F69">
        <w:t xml:space="preserve">  </w:t>
      </w:r>
      <w:r w:rsidR="00036476">
        <w:t>Mr. Talbert</w:t>
      </w:r>
      <w:r w:rsidR="00214F86">
        <w:t xml:space="preserve"> stated that there have been discussions about </w:t>
      </w:r>
      <w:r w:rsidR="00912503">
        <w:t>the mobile app for Mobility</w:t>
      </w:r>
      <w:r w:rsidR="00EB6B03">
        <w:t>.</w:t>
      </w:r>
    </w:p>
    <w:p w14:paraId="04C1908B" w14:textId="77777777" w:rsidR="00727B14" w:rsidRDefault="00727B14" w:rsidP="00D176AE">
      <w:pPr>
        <w:rPr>
          <w:b/>
        </w:rPr>
      </w:pPr>
    </w:p>
    <w:p w14:paraId="54099457" w14:textId="10D2C9E3" w:rsidR="003F12F2" w:rsidRPr="005758D2" w:rsidRDefault="00C13735" w:rsidP="00D176AE">
      <w:pPr>
        <w:rPr>
          <w:b/>
        </w:rPr>
      </w:pPr>
      <w:r w:rsidRPr="005758D2">
        <w:rPr>
          <w:b/>
        </w:rPr>
        <w:t>Elevator and Escalator Renovation Project</w:t>
      </w:r>
    </w:p>
    <w:p w14:paraId="53B2B301" w14:textId="77C131BC" w:rsidR="006A7754" w:rsidRPr="00E43369" w:rsidRDefault="00E43369" w:rsidP="00B35705">
      <w:pPr>
        <w:jc w:val="both"/>
      </w:pPr>
      <w:r>
        <w:t>Keith</w:t>
      </w:r>
      <w:r w:rsidR="00710C2A">
        <w:t xml:space="preserve"> Chambers, </w:t>
      </w:r>
      <w:r w:rsidR="00AA49A6">
        <w:t>D</w:t>
      </w:r>
      <w:r w:rsidR="00710C2A">
        <w:t xml:space="preserve">irector </w:t>
      </w:r>
      <w:r w:rsidR="00AA49A6">
        <w:t>V</w:t>
      </w:r>
      <w:r w:rsidR="00710C2A">
        <w:t xml:space="preserve">ertical transportation – </w:t>
      </w:r>
      <w:r w:rsidR="00100F22" w:rsidRPr="00E43369">
        <w:t>Nor</w:t>
      </w:r>
      <w:r w:rsidR="00710C2A">
        <w:t xml:space="preserve">th Avenue </w:t>
      </w:r>
      <w:r w:rsidR="003558DC">
        <w:t xml:space="preserve">#5 </w:t>
      </w:r>
      <w:r w:rsidR="00710C2A">
        <w:t>elevator is close to completion, there is a second elevator on the south end of the platform</w:t>
      </w:r>
      <w:r w:rsidR="00CE3ACC">
        <w:t>, th</w:t>
      </w:r>
      <w:r w:rsidR="005C7392">
        <w:t>is elevator</w:t>
      </w:r>
      <w:r w:rsidR="003049D8">
        <w:t xml:space="preserve"> will be finished </w:t>
      </w:r>
      <w:r w:rsidR="005C7392">
        <w:t xml:space="preserve">in </w:t>
      </w:r>
      <w:r w:rsidR="003049D8">
        <w:t>the next couple of weeks.</w:t>
      </w:r>
      <w:r w:rsidR="005C7392">
        <w:t xml:space="preserve"> </w:t>
      </w:r>
      <w:r w:rsidR="006A7754">
        <w:t xml:space="preserve">Lindberg #9 has </w:t>
      </w:r>
      <w:r w:rsidR="00A258F7">
        <w:t>started,</w:t>
      </w:r>
      <w:r w:rsidR="009877B2">
        <w:t xml:space="preserve"> and </w:t>
      </w:r>
      <w:r w:rsidR="00231432">
        <w:t xml:space="preserve">the </w:t>
      </w:r>
      <w:r w:rsidR="009877B2">
        <w:t>anticipated date</w:t>
      </w:r>
      <w:r w:rsidR="0041065F">
        <w:t xml:space="preserve"> of completion</w:t>
      </w:r>
      <w:r w:rsidR="009877B2">
        <w:t xml:space="preserve"> is Janu</w:t>
      </w:r>
      <w:r w:rsidR="00D350F0">
        <w:t>ary 2</w:t>
      </w:r>
      <w:r w:rsidR="00D350F0" w:rsidRPr="00D350F0">
        <w:rPr>
          <w:vertAlign w:val="superscript"/>
        </w:rPr>
        <w:t>nd</w:t>
      </w:r>
      <w:r w:rsidR="00D350F0">
        <w:t>, and GA State #</w:t>
      </w:r>
      <w:r w:rsidR="00EF36AE">
        <w:t xml:space="preserve">2 just started and </w:t>
      </w:r>
      <w:r w:rsidR="00F10AD6">
        <w:t xml:space="preserve">the </w:t>
      </w:r>
      <w:r w:rsidR="00EF36AE">
        <w:t xml:space="preserve">anticipated </w:t>
      </w:r>
      <w:r w:rsidR="00175571">
        <w:t xml:space="preserve">date </w:t>
      </w:r>
      <w:r w:rsidR="00EF36AE">
        <w:t>of completion is January 30</w:t>
      </w:r>
      <w:r w:rsidR="00EF36AE" w:rsidRPr="00EF36AE">
        <w:rPr>
          <w:vertAlign w:val="superscript"/>
        </w:rPr>
        <w:t>th</w:t>
      </w:r>
      <w:r w:rsidR="00EF36AE">
        <w:t>.  Mr. Chambers reiterated his</w:t>
      </w:r>
      <w:r w:rsidR="0052329B">
        <w:t xml:space="preserve"> previous </w:t>
      </w:r>
      <w:r w:rsidR="007920CD">
        <w:t>commitment to the MAC</w:t>
      </w:r>
      <w:r w:rsidR="0052329B">
        <w:t xml:space="preserve"> that after the completion of these elevator</w:t>
      </w:r>
      <w:r w:rsidR="00602E46">
        <w:t xml:space="preserve"> renovations; non</w:t>
      </w:r>
      <w:r w:rsidR="0041065F">
        <w:t>-</w:t>
      </w:r>
      <w:r w:rsidR="00602E46">
        <w:t xml:space="preserve">critical </w:t>
      </w:r>
      <w:r w:rsidR="005A22C8">
        <w:t>units</w:t>
      </w:r>
      <w:r w:rsidR="002762F8">
        <w:t xml:space="preserve"> </w:t>
      </w:r>
      <w:r w:rsidR="00897DCA">
        <w:t xml:space="preserve">will be worked on </w:t>
      </w:r>
      <w:r w:rsidR="002D4A45">
        <w:t>such as</w:t>
      </w:r>
      <w:r w:rsidR="007B6D31">
        <w:t xml:space="preserve"> </w:t>
      </w:r>
      <w:r w:rsidR="000D54F9">
        <w:t xml:space="preserve">Bus and Train Facilities </w:t>
      </w:r>
      <w:r w:rsidR="00107926">
        <w:t xml:space="preserve">until the </w:t>
      </w:r>
      <w:r w:rsidR="000E7894">
        <w:t>accessibility</w:t>
      </w:r>
      <w:r w:rsidR="00E73B37">
        <w:t xml:space="preserve"> issues are solved</w:t>
      </w:r>
      <w:r w:rsidR="00D10FD3">
        <w:t xml:space="preserve">.  </w:t>
      </w:r>
      <w:r w:rsidR="00EF1325">
        <w:t xml:space="preserve">Mr. Chambers informed the Committee that </w:t>
      </w:r>
      <w:r w:rsidR="00D10FD3">
        <w:t>Project Management</w:t>
      </w:r>
      <w:r w:rsidR="00261C26">
        <w:t xml:space="preserve">, </w:t>
      </w:r>
      <w:r w:rsidR="00EE0CD9">
        <w:t xml:space="preserve">Mobility, </w:t>
      </w:r>
      <w:r w:rsidR="00261C26">
        <w:t>Marketing, Diversity &amp; Inclusion</w:t>
      </w:r>
      <w:r w:rsidR="002A0141">
        <w:t xml:space="preserve">, </w:t>
      </w:r>
      <w:r w:rsidR="00EF1325">
        <w:t xml:space="preserve">Rail, </w:t>
      </w:r>
      <w:r w:rsidR="002A0141">
        <w:t>Outreach</w:t>
      </w:r>
      <w:r w:rsidR="00DD626E">
        <w:t>,</w:t>
      </w:r>
      <w:r w:rsidR="00566A01">
        <w:t xml:space="preserve"> and several other departments are working to solve the</w:t>
      </w:r>
      <w:r w:rsidR="009C5100">
        <w:t xml:space="preserve"> i</w:t>
      </w:r>
      <w:r w:rsidR="002F1A2B">
        <w:t xml:space="preserve">ssues </w:t>
      </w:r>
      <w:r w:rsidR="0039063D">
        <w:t>of</w:t>
      </w:r>
      <w:r w:rsidR="002F1A2B">
        <w:t xml:space="preserve"> </w:t>
      </w:r>
      <w:r w:rsidR="00756015">
        <w:t>inconveniences</w:t>
      </w:r>
      <w:r w:rsidR="001F5DD7">
        <w:t>/</w:t>
      </w:r>
      <w:r w:rsidR="0039063D">
        <w:t>accessibility</w:t>
      </w:r>
      <w:r w:rsidR="00A61B1E">
        <w:t xml:space="preserve"> taking elevators out of service</w:t>
      </w:r>
      <w:r w:rsidR="001F5DD7">
        <w:t>.</w:t>
      </w:r>
      <w:r w:rsidR="00BE046A">
        <w:t xml:space="preserve"> </w:t>
      </w:r>
      <w:r w:rsidR="00126958">
        <w:t xml:space="preserve">The goals </w:t>
      </w:r>
      <w:r w:rsidR="00DD626E">
        <w:t>are</w:t>
      </w:r>
      <w:r w:rsidR="00126958">
        <w:t xml:space="preserve"> to have a clear communication plan</w:t>
      </w:r>
      <w:r w:rsidR="00751DE6">
        <w:t xml:space="preserve"> and process in place before taking elevators/escalators out of service.</w:t>
      </w:r>
    </w:p>
    <w:p w14:paraId="2CCBED0E" w14:textId="77777777" w:rsidR="00BA5726" w:rsidRPr="00E43369" w:rsidRDefault="00BA5726"/>
    <w:p w14:paraId="4F53A130" w14:textId="4DA467CC" w:rsidR="00727B14" w:rsidRPr="00E43369" w:rsidRDefault="00E73B37" w:rsidP="00101827">
      <w:pPr>
        <w:jc w:val="both"/>
      </w:pPr>
      <w:r>
        <w:t xml:space="preserve">Questions/Comments:  An attendee </w:t>
      </w:r>
      <w:r w:rsidR="00862EC7">
        <w:t>explained</w:t>
      </w:r>
      <w:r w:rsidR="00271C4D">
        <w:t xml:space="preserve"> her experience when an elevator</w:t>
      </w:r>
      <w:r w:rsidR="00A0141D">
        <w:t xml:space="preserve"> at the Decatur</w:t>
      </w:r>
      <w:r w:rsidR="000E6181">
        <w:t xml:space="preserve"> Station</w:t>
      </w:r>
      <w:r w:rsidR="00271C4D">
        <w:t xml:space="preserve"> went out and the operator didn’t </w:t>
      </w:r>
      <w:r w:rsidR="007C01E1">
        <w:t xml:space="preserve">communicate </w:t>
      </w:r>
      <w:r w:rsidR="00447D9A">
        <w:t>the outage and she could not get any immediate help</w:t>
      </w:r>
      <w:r w:rsidR="00CB5C76">
        <w:t xml:space="preserve"> from</w:t>
      </w:r>
      <w:r w:rsidR="00917A8B">
        <w:t xml:space="preserve"> </w:t>
      </w:r>
      <w:r w:rsidR="001C5022">
        <w:t>anyone</w:t>
      </w:r>
      <w:r w:rsidR="007A36BA">
        <w:t>; it too</w:t>
      </w:r>
      <w:r w:rsidR="008A3DAA">
        <w:t xml:space="preserve">k </w:t>
      </w:r>
      <w:r w:rsidR="00101827">
        <w:t>a</w:t>
      </w:r>
      <w:r w:rsidR="00427A90">
        <w:t xml:space="preserve"> </w:t>
      </w:r>
      <w:r w:rsidR="008A3DAA">
        <w:t>half</w:t>
      </w:r>
      <w:r w:rsidR="00DD626E">
        <w:t>-</w:t>
      </w:r>
      <w:r w:rsidR="008A3DAA">
        <w:t>hour to forty-five minutes</w:t>
      </w:r>
      <w:r w:rsidR="007A36BA">
        <w:t xml:space="preserve"> for t</w:t>
      </w:r>
      <w:r w:rsidR="00F32083">
        <w:t>his to be resolved.</w:t>
      </w:r>
      <w:r w:rsidR="00764A01">
        <w:t xml:space="preserve"> </w:t>
      </w:r>
      <w:r w:rsidR="002A0141">
        <w:t xml:space="preserve">Mr. Chambers agreed that communication </w:t>
      </w:r>
      <w:r w:rsidR="00AA666F">
        <w:t>has been the issue and that is one of the</w:t>
      </w:r>
      <w:r w:rsidR="00C02A83">
        <w:t xml:space="preserve"> issues that Project Management</w:t>
      </w:r>
      <w:r w:rsidR="00912988">
        <w:t xml:space="preserve"> is working to improve.</w:t>
      </w:r>
    </w:p>
    <w:p w14:paraId="140A2FA5" w14:textId="77777777" w:rsidR="000F0554" w:rsidRDefault="000F0554" w:rsidP="008117A2">
      <w:pPr>
        <w:pStyle w:val="Colloquy1"/>
        <w:tabs>
          <w:tab w:val="clear" w:pos="7200"/>
          <w:tab w:val="clear" w:pos="7920"/>
          <w:tab w:val="clear" w:pos="8640"/>
          <w:tab w:val="left" w:pos="1"/>
          <w:tab w:val="left" w:pos="721"/>
          <w:tab w:val="left" w:pos="1441"/>
        </w:tabs>
        <w:ind w:firstLine="0"/>
        <w:jc w:val="both"/>
        <w:rPr>
          <w:rFonts w:ascii="Times New Roman" w:eastAsia="Times New Roman" w:hAnsi="Times New Roman" w:cs="Times New Roman"/>
        </w:rPr>
      </w:pPr>
    </w:p>
    <w:p w14:paraId="44E94467" w14:textId="0BF07475" w:rsidR="006C5F5F" w:rsidRPr="006C5F5F" w:rsidRDefault="006C5F5F" w:rsidP="00DA7255">
      <w:pPr>
        <w:spacing w:line="276" w:lineRule="auto"/>
        <w:jc w:val="both"/>
        <w:rPr>
          <w:b/>
        </w:rPr>
      </w:pPr>
      <w:r w:rsidRPr="006C5F5F">
        <w:rPr>
          <w:b/>
        </w:rPr>
        <w:t>Mobility update</w:t>
      </w:r>
    </w:p>
    <w:p w14:paraId="546D29E2" w14:textId="4DE102B5" w:rsidR="00963A4B" w:rsidRDefault="00305658" w:rsidP="00DE230D">
      <w:pPr>
        <w:jc w:val="both"/>
      </w:pPr>
      <w:r>
        <w:t>Scott Foreman, General Manager</w:t>
      </w:r>
      <w:r w:rsidR="005950E3">
        <w:t xml:space="preserve"> M</w:t>
      </w:r>
      <w:r w:rsidR="00B44F71">
        <w:t>V</w:t>
      </w:r>
      <w:r w:rsidR="00965453">
        <w:t xml:space="preserve"> </w:t>
      </w:r>
      <w:r w:rsidR="00AC7B46">
        <w:t>Transportation gave the following report:</w:t>
      </w:r>
    </w:p>
    <w:p w14:paraId="48858819" w14:textId="6757B48B" w:rsidR="00C80824" w:rsidRDefault="004775F4" w:rsidP="00DE230D">
      <w:pPr>
        <w:jc w:val="both"/>
      </w:pPr>
      <w:r>
        <w:t xml:space="preserve">Two updates </w:t>
      </w:r>
      <w:r w:rsidR="00000DB2">
        <w:t>–</w:t>
      </w:r>
      <w:r>
        <w:t xml:space="preserve"> New</w:t>
      </w:r>
      <w:r w:rsidR="00000DB2">
        <w:t xml:space="preserve"> bus</w:t>
      </w:r>
      <w:r w:rsidR="006C1DBA">
        <w:t>es</w:t>
      </w:r>
      <w:r w:rsidR="00C2477E">
        <w:t xml:space="preserve"> transition</w:t>
      </w:r>
      <w:r w:rsidR="001C0B61">
        <w:t>ing</w:t>
      </w:r>
      <w:r w:rsidR="00C2477E">
        <w:t xml:space="preserve"> into service, </w:t>
      </w:r>
      <w:r w:rsidR="001C0B61">
        <w:t xml:space="preserve">MV is </w:t>
      </w:r>
      <w:r w:rsidR="00C2477E">
        <w:t>down to 25 buses that need to be put into service and that will happen within the next 30 days</w:t>
      </w:r>
      <w:r w:rsidR="0031115B">
        <w:t xml:space="preserve">. The second item - </w:t>
      </w:r>
      <w:r w:rsidR="00C80824">
        <w:t>This is his</w:t>
      </w:r>
      <w:r w:rsidR="006E4E65">
        <w:t xml:space="preserve"> last MAC meeting he </w:t>
      </w:r>
      <w:r w:rsidR="0031115B">
        <w:t>introduced</w:t>
      </w:r>
      <w:r w:rsidR="0085084B">
        <w:t xml:space="preserve"> the new GM is </w:t>
      </w:r>
      <w:r w:rsidR="00347983">
        <w:t>Shomeka</w:t>
      </w:r>
      <w:r w:rsidR="0085084B">
        <w:t xml:space="preserve"> Brown</w:t>
      </w:r>
      <w:r w:rsidR="0031115B">
        <w:t>. Ms. Brown stated that she will take over the</w:t>
      </w:r>
      <w:r w:rsidR="00705F5F">
        <w:t xml:space="preserve"> GM </w:t>
      </w:r>
      <w:r w:rsidR="00705F5F">
        <w:lastRenderedPageBreak/>
        <w:t>duties starting December 1</w:t>
      </w:r>
      <w:r w:rsidR="00705F5F" w:rsidRPr="00705F5F">
        <w:rPr>
          <w:vertAlign w:val="superscript"/>
        </w:rPr>
        <w:t>st</w:t>
      </w:r>
      <w:r w:rsidR="00705F5F">
        <w:t xml:space="preserve">, </w:t>
      </w:r>
      <w:r w:rsidR="00DE230D">
        <w:t>she</w:t>
      </w:r>
      <w:r w:rsidR="008F6B5B">
        <w:t xml:space="preserve"> stated she has 11 years of experience</w:t>
      </w:r>
      <w:r w:rsidR="00291D9D">
        <w:t xml:space="preserve"> with MV Transportation</w:t>
      </w:r>
      <w:r w:rsidR="00185C8D">
        <w:t xml:space="preserve"> and is looking forward</w:t>
      </w:r>
      <w:r w:rsidR="005B171D">
        <w:t xml:space="preserve"> </w:t>
      </w:r>
      <w:r w:rsidR="00850AE0">
        <w:t xml:space="preserve">to </w:t>
      </w:r>
      <w:r w:rsidR="005B171D">
        <w:t>improving the customer experience.</w:t>
      </w:r>
    </w:p>
    <w:p w14:paraId="21E3C9BB" w14:textId="3ABECF1E" w:rsidR="006E266F" w:rsidRDefault="006E266F" w:rsidP="00DE230D">
      <w:pPr>
        <w:jc w:val="both"/>
      </w:pPr>
    </w:p>
    <w:p w14:paraId="451C96FA" w14:textId="6BB7AD84" w:rsidR="006E266F" w:rsidRDefault="006E266F" w:rsidP="00DE230D">
      <w:pPr>
        <w:jc w:val="both"/>
      </w:pPr>
      <w:r>
        <w:t>Questions/Comments: on attend</w:t>
      </w:r>
      <w:r w:rsidR="00077C33">
        <w:t>ee asked about</w:t>
      </w:r>
      <w:r w:rsidR="00981C06">
        <w:t xml:space="preserve"> using the subcontractors to be positioned</w:t>
      </w:r>
      <w:r w:rsidR="00C3288E">
        <w:t xml:space="preserve"> out at other locations</w:t>
      </w:r>
      <w:r w:rsidR="00C94227">
        <w:t xml:space="preserve"> in the service areas to </w:t>
      </w:r>
      <w:r w:rsidR="009449AF">
        <w:t>work more efficiently</w:t>
      </w:r>
      <w:r w:rsidR="002C1078">
        <w:t>.  Tom Young</w:t>
      </w:r>
      <w:r w:rsidR="00AA79E9">
        <w:t xml:space="preserve"> </w:t>
      </w:r>
      <w:r w:rsidR="006E55B9">
        <w:t>answered -</w:t>
      </w:r>
      <w:r w:rsidR="0024537D">
        <w:t xml:space="preserve"> </w:t>
      </w:r>
      <w:r w:rsidR="00AA79E9">
        <w:t xml:space="preserve">MARTA is working on a process to decentralize the </w:t>
      </w:r>
      <w:r w:rsidR="00D23B8F">
        <w:t>paratransit</w:t>
      </w:r>
      <w:r w:rsidR="00A95574">
        <w:t xml:space="preserve"> operations</w:t>
      </w:r>
      <w:r w:rsidR="00AA79E9">
        <w:t xml:space="preserve"> process much like bus operation</w:t>
      </w:r>
      <w:r w:rsidR="00C14D90">
        <w:t>s</w:t>
      </w:r>
      <w:r w:rsidR="00AA79E9">
        <w:t xml:space="preserve"> w</w:t>
      </w:r>
      <w:r w:rsidR="00557B42">
        <w:t>ere</w:t>
      </w:r>
      <w:r w:rsidR="00AA79E9">
        <w:t xml:space="preserve"> decentralized.  </w:t>
      </w:r>
      <w:r w:rsidR="00D23B8F">
        <w:t>As MV sits on the west side of the service area</w:t>
      </w:r>
      <w:r w:rsidR="00A733FD">
        <w:t xml:space="preserve">; we are working the Gresham Transportation to be </w:t>
      </w:r>
      <w:r w:rsidR="00733BA0">
        <w:t>based out of the southeast</w:t>
      </w:r>
      <w:r w:rsidR="00487018">
        <w:t xml:space="preserve"> side of the service area</w:t>
      </w:r>
      <w:r w:rsidR="006A68D7">
        <w:t>.  There will be a third provider coming aboard</w:t>
      </w:r>
      <w:r w:rsidR="003626E7">
        <w:t xml:space="preserve"> </w:t>
      </w:r>
      <w:r w:rsidR="006F22F3">
        <w:t xml:space="preserve">and </w:t>
      </w:r>
      <w:r w:rsidR="00DF1C9A">
        <w:t xml:space="preserve">asked to </w:t>
      </w:r>
      <w:r w:rsidR="006F22F3">
        <w:t xml:space="preserve">find a facility </w:t>
      </w:r>
      <w:r w:rsidR="00CE7553">
        <w:t>on</w:t>
      </w:r>
      <w:r w:rsidR="006F22F3">
        <w:t xml:space="preserve"> the northeast side of the service area</w:t>
      </w:r>
      <w:r w:rsidR="000346F3">
        <w:t xml:space="preserve">.  </w:t>
      </w:r>
    </w:p>
    <w:p w14:paraId="7F99817E" w14:textId="3D6FAB48" w:rsidR="00C117E4" w:rsidRDefault="00C117E4" w:rsidP="00DE230D">
      <w:pPr>
        <w:jc w:val="both"/>
      </w:pPr>
    </w:p>
    <w:p w14:paraId="000AAD45" w14:textId="09E10C4C" w:rsidR="0069120A" w:rsidRDefault="009D7849" w:rsidP="00DE230D">
      <w:pPr>
        <w:jc w:val="both"/>
      </w:pPr>
      <w:r>
        <w:t xml:space="preserve">An attendee </w:t>
      </w:r>
      <w:r w:rsidR="004A5F36">
        <w:t>spoke about all the different subcontractors have different rules</w:t>
      </w:r>
      <w:r w:rsidR="00360793">
        <w:t xml:space="preserve"> and procedures and he feels that they are should work as one with one process.  This attendee also commented </w:t>
      </w:r>
      <w:r w:rsidR="00E33084">
        <w:t>that</w:t>
      </w:r>
      <w:r w:rsidR="00936CAF">
        <w:t xml:space="preserve"> </w:t>
      </w:r>
      <w:r w:rsidR="002861BC">
        <w:t>operators</w:t>
      </w:r>
      <w:r w:rsidR="00C60CD2">
        <w:t xml:space="preserve"> </w:t>
      </w:r>
      <w:r w:rsidR="00343100">
        <w:t xml:space="preserve">who </w:t>
      </w:r>
      <w:r w:rsidR="00C60CD2">
        <w:t>are driving long hours without breaks</w:t>
      </w:r>
      <w:r w:rsidR="002861BC">
        <w:t xml:space="preserve"> </w:t>
      </w:r>
      <w:r w:rsidR="00343100">
        <w:t>are</w:t>
      </w:r>
      <w:r w:rsidR="002861BC">
        <w:t xml:space="preserve"> a safety issue</w:t>
      </w:r>
      <w:r w:rsidR="00F24FD3">
        <w:t xml:space="preserve">.  Ms. Brown stated that they are work on that </w:t>
      </w:r>
      <w:r w:rsidR="00043B0F">
        <w:t xml:space="preserve">issue; they are working on </w:t>
      </w:r>
      <w:r w:rsidR="00C14D90">
        <w:t xml:space="preserve">a </w:t>
      </w:r>
      <w:r w:rsidR="00043B0F">
        <w:t xml:space="preserve">new run/cut schedule to help </w:t>
      </w:r>
      <w:r w:rsidR="000E15D7">
        <w:t>alleviate</w:t>
      </w:r>
      <w:r w:rsidR="00043B0F">
        <w:t xml:space="preserve"> that issue</w:t>
      </w:r>
      <w:r w:rsidR="00B321E8">
        <w:t xml:space="preserve">. </w:t>
      </w:r>
      <w:r w:rsidR="003579EC">
        <w:t>another</w:t>
      </w:r>
      <w:r w:rsidR="00670D02">
        <w:t xml:space="preserve"> attendee</w:t>
      </w:r>
      <w:r w:rsidR="00F1495C">
        <w:t xml:space="preserve"> </w:t>
      </w:r>
      <w:r w:rsidR="00890B43">
        <w:t>asked if the addition of the other Transportation Providers</w:t>
      </w:r>
      <w:r w:rsidR="004F69F7">
        <w:t xml:space="preserve"> will change the issue with the drop times</w:t>
      </w:r>
      <w:r w:rsidR="00270936">
        <w:t>.</w:t>
      </w:r>
      <w:r w:rsidR="00F701CF">
        <w:t xml:space="preserve"> Ms. Brown stated that the decentralization </w:t>
      </w:r>
      <w:r w:rsidR="00EA4C21">
        <w:t xml:space="preserve">of the facilities would improve drop times. </w:t>
      </w:r>
      <w:r w:rsidR="00270936">
        <w:t xml:space="preserve">  </w:t>
      </w:r>
      <w:r w:rsidR="003C1038">
        <w:t>Brent Reynolds as</w:t>
      </w:r>
      <w:r w:rsidR="003579EC">
        <w:t>ked</w:t>
      </w:r>
      <w:r w:rsidR="003C1038">
        <w:t xml:space="preserve"> about contracting with Ly</w:t>
      </w:r>
      <w:r w:rsidR="005F4F5A">
        <w:t>ft or Uber</w:t>
      </w:r>
      <w:r w:rsidR="00FC364F">
        <w:t>.  Ms. Nash stated that</w:t>
      </w:r>
      <w:r w:rsidR="00FE461A">
        <w:t xml:space="preserve"> </w:t>
      </w:r>
      <w:r w:rsidR="00A86AC5">
        <w:t>is a decision MARTA has to decide</w:t>
      </w:r>
      <w:r w:rsidR="004E5F76">
        <w:t xml:space="preserve"> and it is be</w:t>
      </w:r>
      <w:r w:rsidR="00745DDA">
        <w:t>ing</w:t>
      </w:r>
      <w:r w:rsidR="004E5F76">
        <w:t xml:space="preserve"> considered.  </w:t>
      </w:r>
      <w:r w:rsidR="00140F25">
        <w:t xml:space="preserve">An attendee spoke about </w:t>
      </w:r>
      <w:r w:rsidR="00270B4C">
        <w:t xml:space="preserve">getting Lyft or Uber instead of </w:t>
      </w:r>
      <w:r w:rsidR="00C03DA4">
        <w:t>the subcontractors</w:t>
      </w:r>
      <w:r w:rsidR="000935AD">
        <w:t xml:space="preserve">, she also spoke </w:t>
      </w:r>
      <w:r w:rsidR="002D687C">
        <w:t xml:space="preserve">about </w:t>
      </w:r>
      <w:r w:rsidR="000935AD">
        <w:t xml:space="preserve">another passenger </w:t>
      </w:r>
      <w:r w:rsidR="002D53E9">
        <w:t>who had confidentiality issues</w:t>
      </w:r>
      <w:r w:rsidR="00174395">
        <w:t xml:space="preserve"> and spoke about issues with dispatch</w:t>
      </w:r>
      <w:r w:rsidR="005E057B">
        <w:t xml:space="preserve"> communicat</w:t>
      </w:r>
      <w:r w:rsidR="000A4F96">
        <w:t>ing</w:t>
      </w:r>
      <w:r w:rsidR="00640E4C">
        <w:t xml:space="preserve"> </w:t>
      </w:r>
      <w:r w:rsidR="005E057B">
        <w:t>confidential information over the radio</w:t>
      </w:r>
      <w:r w:rsidR="00412EFA">
        <w:t xml:space="preserve">.  </w:t>
      </w:r>
      <w:r w:rsidR="005F531C">
        <w:t>Bob</w:t>
      </w:r>
      <w:r w:rsidR="005B7ACB">
        <w:t xml:space="preserve"> Lossie spoke about technology that could give real</w:t>
      </w:r>
      <w:r w:rsidR="00E624E7">
        <w:t>-</w:t>
      </w:r>
      <w:r w:rsidR="005B7ACB">
        <w:t>time</w:t>
      </w:r>
      <w:r w:rsidR="00E335B6">
        <w:t xml:space="preserve"> vehicle information to patrons.</w:t>
      </w:r>
      <w:r w:rsidR="002D687C">
        <w:t xml:space="preserve">  Mr. Young </w:t>
      </w:r>
      <w:r w:rsidR="00D6551E">
        <w:t>answered the question by stating</w:t>
      </w:r>
      <w:r w:rsidR="002D687C">
        <w:t xml:space="preserve"> that </w:t>
      </w:r>
      <w:r w:rsidR="00D6551E">
        <w:t xml:space="preserve">MARTA has an </w:t>
      </w:r>
      <w:r w:rsidR="00A92DD4">
        <w:t xml:space="preserve">IVR System </w:t>
      </w:r>
      <w:r w:rsidR="00D6551E">
        <w:t xml:space="preserve">that </w:t>
      </w:r>
      <w:r w:rsidR="00E225B4">
        <w:t>will give the individual</w:t>
      </w:r>
      <w:r w:rsidR="00D6551E">
        <w:t xml:space="preserve"> information on</w:t>
      </w:r>
      <w:r w:rsidR="005F7A38">
        <w:t xml:space="preserve"> when</w:t>
      </w:r>
      <w:r w:rsidR="00DD3C62">
        <w:t xml:space="preserve"> their bus will arrive</w:t>
      </w:r>
      <w:r w:rsidR="00E225B4">
        <w:t xml:space="preserve"> </w:t>
      </w:r>
      <w:r w:rsidR="00A92DD4">
        <w:t xml:space="preserve">and </w:t>
      </w:r>
      <w:r w:rsidR="00CA1EC4">
        <w:t>an On-time Reservation System</w:t>
      </w:r>
      <w:r w:rsidR="00EA0DB4">
        <w:t>; Mr. Young stated that he will have one of his staff members come to the next meeting to give the Committee an update.</w:t>
      </w:r>
      <w:r w:rsidR="00211F76">
        <w:t xml:space="preserve"> </w:t>
      </w:r>
    </w:p>
    <w:p w14:paraId="6C3550FC" w14:textId="77777777" w:rsidR="00714AEA" w:rsidRDefault="00714AEA" w:rsidP="006C5F5F">
      <w:pPr>
        <w:jc w:val="both"/>
      </w:pPr>
    </w:p>
    <w:p w14:paraId="0616AE55" w14:textId="77777777" w:rsidR="00714AEA" w:rsidRDefault="00714AEA" w:rsidP="006C5F5F">
      <w:pPr>
        <w:jc w:val="both"/>
      </w:pPr>
    </w:p>
    <w:p w14:paraId="3743FED9" w14:textId="19A18080" w:rsidR="006C5F5F" w:rsidRPr="006C5F5F" w:rsidRDefault="00963A4B" w:rsidP="006C5F5F">
      <w:pPr>
        <w:jc w:val="both"/>
      </w:pPr>
      <w:r>
        <w:t>Leonard Stinson adjourned the meeting at 11:40</w:t>
      </w:r>
      <w:r w:rsidR="00F443C4">
        <w:t xml:space="preserve"> </w:t>
      </w:r>
      <w:r>
        <w:t>am.</w:t>
      </w:r>
      <w:r w:rsidR="007E7AAE" w:rsidRPr="003D362C">
        <w:tab/>
      </w:r>
      <w:r w:rsidR="000073E8">
        <w:t>The next M</w:t>
      </w:r>
      <w:r w:rsidR="0074623A">
        <w:t xml:space="preserve">AC meeting is </w:t>
      </w:r>
      <w:r w:rsidR="00981667">
        <w:t>January 14, 2020.</w:t>
      </w:r>
      <w:r w:rsidR="007E7AAE" w:rsidRPr="003D362C">
        <w:tab/>
        <w:t xml:space="preserve"> </w:t>
      </w:r>
    </w:p>
    <w:sectPr w:rsidR="006C5F5F" w:rsidRPr="006C5F5F" w:rsidSect="00C05C67">
      <w:type w:val="continuous"/>
      <w:pgSz w:w="12240" w:h="15840"/>
      <w:pgMar w:top="1008" w:right="1296" w:bottom="1008" w:left="129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A31DE" w14:textId="77777777" w:rsidR="00A77B48" w:rsidRDefault="00A77B48">
      <w:r>
        <w:separator/>
      </w:r>
    </w:p>
  </w:endnote>
  <w:endnote w:type="continuationSeparator" w:id="0">
    <w:p w14:paraId="1AE588A6" w14:textId="77777777" w:rsidR="00A77B48" w:rsidRDefault="00A77B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6BD0B" w14:textId="77777777" w:rsidR="00593AB6" w:rsidRDefault="00C02B43" w:rsidP="00D176AE">
    <w:pPr>
      <w:pStyle w:val="Footer"/>
      <w:framePr w:wrap="around" w:vAnchor="text" w:hAnchor="margin" w:xAlign="right" w:y="1"/>
      <w:rPr>
        <w:rStyle w:val="PageNumber"/>
      </w:rPr>
    </w:pPr>
    <w:r>
      <w:rPr>
        <w:rStyle w:val="PageNumber"/>
      </w:rPr>
      <w:fldChar w:fldCharType="begin"/>
    </w:r>
    <w:r w:rsidR="00593AB6">
      <w:rPr>
        <w:rStyle w:val="PageNumber"/>
      </w:rPr>
      <w:instrText xml:space="preserve">PAGE  </w:instrText>
    </w:r>
    <w:r>
      <w:rPr>
        <w:rStyle w:val="PageNumber"/>
      </w:rPr>
      <w:fldChar w:fldCharType="end"/>
    </w:r>
  </w:p>
  <w:p w14:paraId="0B0F3D38" w14:textId="77777777" w:rsidR="00593AB6" w:rsidRDefault="00593AB6" w:rsidP="00D176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3386140"/>
      <w:docPartObj>
        <w:docPartGallery w:val="Page Numbers (Bottom of Page)"/>
        <w:docPartUnique/>
      </w:docPartObj>
    </w:sdtPr>
    <w:sdtEndPr/>
    <w:sdtContent>
      <w:sdt>
        <w:sdtPr>
          <w:id w:val="-1705238520"/>
          <w:docPartObj>
            <w:docPartGallery w:val="Page Numbers (Top of Page)"/>
            <w:docPartUnique/>
          </w:docPartObj>
        </w:sdtPr>
        <w:sdtEndPr/>
        <w:sdtContent>
          <w:p w14:paraId="7496C4BB" w14:textId="6807A7FD" w:rsidR="00065356" w:rsidRDefault="008F1F01">
            <w:pPr>
              <w:pStyle w:val="Footer"/>
            </w:pPr>
            <w:r>
              <w:t>November 12, 2019 - MAC</w:t>
            </w:r>
            <w:r w:rsidR="006C5F5F">
              <w:t xml:space="preserve"> </w:t>
            </w:r>
            <w:r w:rsidR="00065356">
              <w:t>Meeting Summary</w:t>
            </w:r>
            <w:r w:rsidR="00065356">
              <w:tab/>
            </w:r>
            <w:r w:rsidR="006C5F5F">
              <w:tab/>
            </w:r>
            <w:r w:rsidR="00065356">
              <w:t xml:space="preserve">Page </w:t>
            </w:r>
            <w:r w:rsidR="00065356">
              <w:rPr>
                <w:b/>
                <w:bCs/>
              </w:rPr>
              <w:fldChar w:fldCharType="begin"/>
            </w:r>
            <w:r w:rsidR="00065356">
              <w:rPr>
                <w:b/>
                <w:bCs/>
              </w:rPr>
              <w:instrText xml:space="preserve"> PAGE </w:instrText>
            </w:r>
            <w:r w:rsidR="00065356">
              <w:rPr>
                <w:b/>
                <w:bCs/>
              </w:rPr>
              <w:fldChar w:fldCharType="separate"/>
            </w:r>
            <w:r w:rsidR="00126DDF">
              <w:rPr>
                <w:b/>
                <w:bCs/>
                <w:noProof/>
              </w:rPr>
              <w:t>2</w:t>
            </w:r>
            <w:r w:rsidR="00065356">
              <w:rPr>
                <w:b/>
                <w:bCs/>
              </w:rPr>
              <w:fldChar w:fldCharType="end"/>
            </w:r>
            <w:r w:rsidR="00065356">
              <w:t xml:space="preserve"> of </w:t>
            </w:r>
            <w:r w:rsidR="00065356">
              <w:rPr>
                <w:b/>
                <w:bCs/>
              </w:rPr>
              <w:fldChar w:fldCharType="begin"/>
            </w:r>
            <w:r w:rsidR="00065356">
              <w:rPr>
                <w:b/>
                <w:bCs/>
              </w:rPr>
              <w:instrText xml:space="preserve"> NUMPAGES  </w:instrText>
            </w:r>
            <w:r w:rsidR="00065356">
              <w:rPr>
                <w:b/>
                <w:bCs/>
              </w:rPr>
              <w:fldChar w:fldCharType="separate"/>
            </w:r>
            <w:r w:rsidR="00126DDF">
              <w:rPr>
                <w:b/>
                <w:bCs/>
                <w:noProof/>
              </w:rPr>
              <w:t>5</w:t>
            </w:r>
            <w:r w:rsidR="00065356">
              <w:rPr>
                <w:b/>
                <w:bCs/>
              </w:rPr>
              <w:fldChar w:fldCharType="end"/>
            </w:r>
          </w:p>
        </w:sdtContent>
      </w:sdt>
    </w:sdtContent>
  </w:sdt>
  <w:p w14:paraId="16D76EEF" w14:textId="77777777" w:rsidR="00593AB6" w:rsidRDefault="00593AB6" w:rsidP="00D176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A8F84" w14:textId="77777777" w:rsidR="00A77B48" w:rsidRDefault="00A77B48">
      <w:r>
        <w:separator/>
      </w:r>
    </w:p>
  </w:footnote>
  <w:footnote w:type="continuationSeparator" w:id="0">
    <w:p w14:paraId="50653331" w14:textId="77777777" w:rsidR="00A77B48" w:rsidRDefault="00A77B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34755"/>
    <w:multiLevelType w:val="hybridMultilevel"/>
    <w:tmpl w:val="A25AC43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2879F6"/>
    <w:multiLevelType w:val="hybridMultilevel"/>
    <w:tmpl w:val="5E24EB9A"/>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E455FF"/>
    <w:multiLevelType w:val="hybridMultilevel"/>
    <w:tmpl w:val="9FE6A0F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E4647A"/>
    <w:multiLevelType w:val="hybridMultilevel"/>
    <w:tmpl w:val="F458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12619"/>
    <w:multiLevelType w:val="hybridMultilevel"/>
    <w:tmpl w:val="9B0475BC"/>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350C0B"/>
    <w:multiLevelType w:val="hybridMultilevel"/>
    <w:tmpl w:val="7200D126"/>
    <w:lvl w:ilvl="0" w:tplc="00010409">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24A871B1"/>
    <w:multiLevelType w:val="hybridMultilevel"/>
    <w:tmpl w:val="E5604CF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68499A"/>
    <w:multiLevelType w:val="hybridMultilevel"/>
    <w:tmpl w:val="BC8CC7F0"/>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5A7EEA"/>
    <w:multiLevelType w:val="hybridMultilevel"/>
    <w:tmpl w:val="40C8B6E6"/>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9" w15:restartNumberingAfterBreak="0">
    <w:nsid w:val="33D52B38"/>
    <w:multiLevelType w:val="hybridMultilevel"/>
    <w:tmpl w:val="7C1467A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B9C0786"/>
    <w:multiLevelType w:val="hybridMultilevel"/>
    <w:tmpl w:val="A228667E"/>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C44A68"/>
    <w:multiLevelType w:val="hybridMultilevel"/>
    <w:tmpl w:val="9E70BAB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AC610E"/>
    <w:multiLevelType w:val="hybridMultilevel"/>
    <w:tmpl w:val="5EC07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2665B1"/>
    <w:multiLevelType w:val="hybridMultilevel"/>
    <w:tmpl w:val="1A3E3CC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B475701"/>
    <w:multiLevelType w:val="hybridMultilevel"/>
    <w:tmpl w:val="ED1E204A"/>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FAD068C"/>
    <w:multiLevelType w:val="hybridMultilevel"/>
    <w:tmpl w:val="95AE9C8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4A24239"/>
    <w:multiLevelType w:val="hybridMultilevel"/>
    <w:tmpl w:val="6E10E7E8"/>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6"/>
  </w:num>
  <w:num w:numId="3">
    <w:abstractNumId w:val="5"/>
  </w:num>
  <w:num w:numId="4">
    <w:abstractNumId w:val="7"/>
  </w:num>
  <w:num w:numId="5">
    <w:abstractNumId w:val="14"/>
  </w:num>
  <w:num w:numId="6">
    <w:abstractNumId w:val="0"/>
  </w:num>
  <w:num w:numId="7">
    <w:abstractNumId w:val="15"/>
  </w:num>
  <w:num w:numId="8">
    <w:abstractNumId w:val="11"/>
  </w:num>
  <w:num w:numId="9">
    <w:abstractNumId w:val="16"/>
  </w:num>
  <w:num w:numId="10">
    <w:abstractNumId w:val="9"/>
  </w:num>
  <w:num w:numId="11">
    <w:abstractNumId w:val="1"/>
  </w:num>
  <w:num w:numId="12">
    <w:abstractNumId w:val="2"/>
  </w:num>
  <w:num w:numId="13">
    <w:abstractNumId w:val="10"/>
  </w:num>
  <w:num w:numId="14">
    <w:abstractNumId w:val="13"/>
  </w:num>
  <w:num w:numId="15">
    <w:abstractNumId w:val="3"/>
  </w:num>
  <w:num w:numId="16">
    <w:abstractNumId w:val="12"/>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hideSpellingErrors/>
  <w:hideGrammaticalError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De0NLY0NjQ1NTVQ0lEKTi0uzszPAykwrAUANkzMbCwAAAA="/>
  </w:docVars>
  <w:rsids>
    <w:rsidRoot w:val="00844E70"/>
    <w:rsid w:val="00000DB2"/>
    <w:rsid w:val="000073E8"/>
    <w:rsid w:val="0001167B"/>
    <w:rsid w:val="000200BA"/>
    <w:rsid w:val="00031A3A"/>
    <w:rsid w:val="00031E3C"/>
    <w:rsid w:val="000346F3"/>
    <w:rsid w:val="00036476"/>
    <w:rsid w:val="00043B0F"/>
    <w:rsid w:val="00045823"/>
    <w:rsid w:val="000514D2"/>
    <w:rsid w:val="00053925"/>
    <w:rsid w:val="00056ED9"/>
    <w:rsid w:val="00061B77"/>
    <w:rsid w:val="00065356"/>
    <w:rsid w:val="00077C33"/>
    <w:rsid w:val="0008187C"/>
    <w:rsid w:val="00085788"/>
    <w:rsid w:val="00087B4E"/>
    <w:rsid w:val="00090908"/>
    <w:rsid w:val="00092660"/>
    <w:rsid w:val="00092A38"/>
    <w:rsid w:val="000935AD"/>
    <w:rsid w:val="0009450B"/>
    <w:rsid w:val="000A0B2E"/>
    <w:rsid w:val="000A3D70"/>
    <w:rsid w:val="000A4F96"/>
    <w:rsid w:val="000B016E"/>
    <w:rsid w:val="000B12DA"/>
    <w:rsid w:val="000B68EF"/>
    <w:rsid w:val="000B7B4F"/>
    <w:rsid w:val="000C55CF"/>
    <w:rsid w:val="000C68A2"/>
    <w:rsid w:val="000C7CB1"/>
    <w:rsid w:val="000D0332"/>
    <w:rsid w:val="000D09C0"/>
    <w:rsid w:val="000D4073"/>
    <w:rsid w:val="000D44CB"/>
    <w:rsid w:val="000D54F9"/>
    <w:rsid w:val="000D6109"/>
    <w:rsid w:val="000E15D7"/>
    <w:rsid w:val="000E1CF6"/>
    <w:rsid w:val="000E3682"/>
    <w:rsid w:val="000E5757"/>
    <w:rsid w:val="000E6181"/>
    <w:rsid w:val="000E7894"/>
    <w:rsid w:val="000F0554"/>
    <w:rsid w:val="000F2EE9"/>
    <w:rsid w:val="000F376F"/>
    <w:rsid w:val="000F6ACB"/>
    <w:rsid w:val="00100F22"/>
    <w:rsid w:val="00101827"/>
    <w:rsid w:val="0010538D"/>
    <w:rsid w:val="00107926"/>
    <w:rsid w:val="00107D56"/>
    <w:rsid w:val="00112F72"/>
    <w:rsid w:val="00123143"/>
    <w:rsid w:val="0012671F"/>
    <w:rsid w:val="00126958"/>
    <w:rsid w:val="00126DDF"/>
    <w:rsid w:val="00135966"/>
    <w:rsid w:val="00140F25"/>
    <w:rsid w:val="0014209D"/>
    <w:rsid w:val="00145B6D"/>
    <w:rsid w:val="00145F5E"/>
    <w:rsid w:val="0014633F"/>
    <w:rsid w:val="00155427"/>
    <w:rsid w:val="0015792A"/>
    <w:rsid w:val="00163F69"/>
    <w:rsid w:val="00166C42"/>
    <w:rsid w:val="001724B4"/>
    <w:rsid w:val="00174395"/>
    <w:rsid w:val="0017517C"/>
    <w:rsid w:val="0017536E"/>
    <w:rsid w:val="001754DB"/>
    <w:rsid w:val="00175571"/>
    <w:rsid w:val="0018262E"/>
    <w:rsid w:val="00183318"/>
    <w:rsid w:val="00183EC0"/>
    <w:rsid w:val="00185C8D"/>
    <w:rsid w:val="00186D7C"/>
    <w:rsid w:val="001925D7"/>
    <w:rsid w:val="00192BC1"/>
    <w:rsid w:val="00196D49"/>
    <w:rsid w:val="0019774F"/>
    <w:rsid w:val="001C0B61"/>
    <w:rsid w:val="001C5022"/>
    <w:rsid w:val="001D0110"/>
    <w:rsid w:val="001D2389"/>
    <w:rsid w:val="001D7B62"/>
    <w:rsid w:val="001E017F"/>
    <w:rsid w:val="001E02EF"/>
    <w:rsid w:val="001F5DD7"/>
    <w:rsid w:val="001F7EFA"/>
    <w:rsid w:val="0021057D"/>
    <w:rsid w:val="00211F76"/>
    <w:rsid w:val="00212843"/>
    <w:rsid w:val="00213B73"/>
    <w:rsid w:val="00213C0F"/>
    <w:rsid w:val="00214F86"/>
    <w:rsid w:val="00223396"/>
    <w:rsid w:val="00224352"/>
    <w:rsid w:val="00231432"/>
    <w:rsid w:val="002345F0"/>
    <w:rsid w:val="00241057"/>
    <w:rsid w:val="00242C1F"/>
    <w:rsid w:val="002449DF"/>
    <w:rsid w:val="0024537D"/>
    <w:rsid w:val="00251E20"/>
    <w:rsid w:val="00255FFC"/>
    <w:rsid w:val="00261C26"/>
    <w:rsid w:val="002631A8"/>
    <w:rsid w:val="00264324"/>
    <w:rsid w:val="002651F2"/>
    <w:rsid w:val="00270936"/>
    <w:rsid w:val="00270B4C"/>
    <w:rsid w:val="00271C4D"/>
    <w:rsid w:val="002762F8"/>
    <w:rsid w:val="0028265D"/>
    <w:rsid w:val="002830EC"/>
    <w:rsid w:val="0028398C"/>
    <w:rsid w:val="002861BC"/>
    <w:rsid w:val="00290C77"/>
    <w:rsid w:val="00291827"/>
    <w:rsid w:val="00291D9D"/>
    <w:rsid w:val="00293F6C"/>
    <w:rsid w:val="002A0141"/>
    <w:rsid w:val="002A0854"/>
    <w:rsid w:val="002A089F"/>
    <w:rsid w:val="002A5288"/>
    <w:rsid w:val="002B38F4"/>
    <w:rsid w:val="002B4EB7"/>
    <w:rsid w:val="002B60D8"/>
    <w:rsid w:val="002B64D8"/>
    <w:rsid w:val="002C1078"/>
    <w:rsid w:val="002D1E63"/>
    <w:rsid w:val="002D28EE"/>
    <w:rsid w:val="002D4A45"/>
    <w:rsid w:val="002D53E9"/>
    <w:rsid w:val="002D687C"/>
    <w:rsid w:val="002D7203"/>
    <w:rsid w:val="002D739A"/>
    <w:rsid w:val="002E2782"/>
    <w:rsid w:val="002E6B1C"/>
    <w:rsid w:val="002E7321"/>
    <w:rsid w:val="002F050F"/>
    <w:rsid w:val="002F1A2B"/>
    <w:rsid w:val="003048B1"/>
    <w:rsid w:val="003049D8"/>
    <w:rsid w:val="00305658"/>
    <w:rsid w:val="00310870"/>
    <w:rsid w:val="00310FC6"/>
    <w:rsid w:val="0031115B"/>
    <w:rsid w:val="0031783E"/>
    <w:rsid w:val="00320386"/>
    <w:rsid w:val="00320CF6"/>
    <w:rsid w:val="003210C2"/>
    <w:rsid w:val="00321D6F"/>
    <w:rsid w:val="0032220D"/>
    <w:rsid w:val="00322478"/>
    <w:rsid w:val="00323EA2"/>
    <w:rsid w:val="00340C38"/>
    <w:rsid w:val="0034172B"/>
    <w:rsid w:val="00343100"/>
    <w:rsid w:val="003451FD"/>
    <w:rsid w:val="00345501"/>
    <w:rsid w:val="00347983"/>
    <w:rsid w:val="00352BE9"/>
    <w:rsid w:val="0035416B"/>
    <w:rsid w:val="003558DC"/>
    <w:rsid w:val="003565DB"/>
    <w:rsid w:val="003579EC"/>
    <w:rsid w:val="00360793"/>
    <w:rsid w:val="003626E7"/>
    <w:rsid w:val="0036565A"/>
    <w:rsid w:val="00365C43"/>
    <w:rsid w:val="00366F65"/>
    <w:rsid w:val="0037047F"/>
    <w:rsid w:val="003710CB"/>
    <w:rsid w:val="00371BF2"/>
    <w:rsid w:val="00371CA6"/>
    <w:rsid w:val="00381487"/>
    <w:rsid w:val="00381AC3"/>
    <w:rsid w:val="00386964"/>
    <w:rsid w:val="00390503"/>
    <w:rsid w:val="0039063D"/>
    <w:rsid w:val="0039085C"/>
    <w:rsid w:val="0039235D"/>
    <w:rsid w:val="0039322A"/>
    <w:rsid w:val="0039358C"/>
    <w:rsid w:val="00397DA6"/>
    <w:rsid w:val="003A6BB6"/>
    <w:rsid w:val="003B3484"/>
    <w:rsid w:val="003C0CD3"/>
    <w:rsid w:val="003C0D26"/>
    <w:rsid w:val="003C1038"/>
    <w:rsid w:val="003C18A1"/>
    <w:rsid w:val="003C364A"/>
    <w:rsid w:val="003C48E8"/>
    <w:rsid w:val="003C6B13"/>
    <w:rsid w:val="003C6ECC"/>
    <w:rsid w:val="003D362C"/>
    <w:rsid w:val="003E0C9D"/>
    <w:rsid w:val="003E1354"/>
    <w:rsid w:val="003F12F2"/>
    <w:rsid w:val="003F302B"/>
    <w:rsid w:val="003F4C79"/>
    <w:rsid w:val="003F794C"/>
    <w:rsid w:val="00400543"/>
    <w:rsid w:val="004036D1"/>
    <w:rsid w:val="00404F78"/>
    <w:rsid w:val="00405305"/>
    <w:rsid w:val="0041065F"/>
    <w:rsid w:val="0041227B"/>
    <w:rsid w:val="00412EFA"/>
    <w:rsid w:val="004141D8"/>
    <w:rsid w:val="00427A90"/>
    <w:rsid w:val="00430C36"/>
    <w:rsid w:val="00436B96"/>
    <w:rsid w:val="00447D9A"/>
    <w:rsid w:val="00450E64"/>
    <w:rsid w:val="004541E0"/>
    <w:rsid w:val="00456CE3"/>
    <w:rsid w:val="0045773A"/>
    <w:rsid w:val="00463555"/>
    <w:rsid w:val="00464559"/>
    <w:rsid w:val="0046772E"/>
    <w:rsid w:val="004679A0"/>
    <w:rsid w:val="00470D47"/>
    <w:rsid w:val="00471106"/>
    <w:rsid w:val="00472862"/>
    <w:rsid w:val="00472E14"/>
    <w:rsid w:val="00472FE5"/>
    <w:rsid w:val="00475BD7"/>
    <w:rsid w:val="0047725B"/>
    <w:rsid w:val="004775F4"/>
    <w:rsid w:val="00482B8E"/>
    <w:rsid w:val="00484005"/>
    <w:rsid w:val="0048681E"/>
    <w:rsid w:val="00487018"/>
    <w:rsid w:val="00492247"/>
    <w:rsid w:val="00494F17"/>
    <w:rsid w:val="00496892"/>
    <w:rsid w:val="004979C5"/>
    <w:rsid w:val="004A03B1"/>
    <w:rsid w:val="004A1544"/>
    <w:rsid w:val="004A58FD"/>
    <w:rsid w:val="004A5F36"/>
    <w:rsid w:val="004A69D0"/>
    <w:rsid w:val="004B1DFE"/>
    <w:rsid w:val="004B3CC5"/>
    <w:rsid w:val="004B729C"/>
    <w:rsid w:val="004D505B"/>
    <w:rsid w:val="004D51B6"/>
    <w:rsid w:val="004D58B3"/>
    <w:rsid w:val="004E273F"/>
    <w:rsid w:val="004E52A1"/>
    <w:rsid w:val="004E5F76"/>
    <w:rsid w:val="004F4FC5"/>
    <w:rsid w:val="004F566E"/>
    <w:rsid w:val="004F69F7"/>
    <w:rsid w:val="00501A7E"/>
    <w:rsid w:val="00504DED"/>
    <w:rsid w:val="00506E80"/>
    <w:rsid w:val="005209CE"/>
    <w:rsid w:val="00520ACD"/>
    <w:rsid w:val="005223C7"/>
    <w:rsid w:val="005231DD"/>
    <w:rsid w:val="0052329B"/>
    <w:rsid w:val="00526F8D"/>
    <w:rsid w:val="00530820"/>
    <w:rsid w:val="005316C8"/>
    <w:rsid w:val="005329C4"/>
    <w:rsid w:val="00535BF0"/>
    <w:rsid w:val="00535E6C"/>
    <w:rsid w:val="005370F4"/>
    <w:rsid w:val="0054009A"/>
    <w:rsid w:val="00546397"/>
    <w:rsid w:val="00550EE4"/>
    <w:rsid w:val="00552D3E"/>
    <w:rsid w:val="00555357"/>
    <w:rsid w:val="005566A7"/>
    <w:rsid w:val="00557B42"/>
    <w:rsid w:val="005631EF"/>
    <w:rsid w:val="00565E1A"/>
    <w:rsid w:val="00565F27"/>
    <w:rsid w:val="00566235"/>
    <w:rsid w:val="00566A01"/>
    <w:rsid w:val="00570085"/>
    <w:rsid w:val="005721D6"/>
    <w:rsid w:val="005744DC"/>
    <w:rsid w:val="00574937"/>
    <w:rsid w:val="005758D2"/>
    <w:rsid w:val="00576CAE"/>
    <w:rsid w:val="00582441"/>
    <w:rsid w:val="00593AB6"/>
    <w:rsid w:val="005950E3"/>
    <w:rsid w:val="005A22C8"/>
    <w:rsid w:val="005B171D"/>
    <w:rsid w:val="005B41EB"/>
    <w:rsid w:val="005B7ACB"/>
    <w:rsid w:val="005C129D"/>
    <w:rsid w:val="005C6BBB"/>
    <w:rsid w:val="005C7392"/>
    <w:rsid w:val="005D44D0"/>
    <w:rsid w:val="005D560F"/>
    <w:rsid w:val="005E057B"/>
    <w:rsid w:val="005F1FF1"/>
    <w:rsid w:val="005F29BB"/>
    <w:rsid w:val="005F4F5A"/>
    <w:rsid w:val="005F531C"/>
    <w:rsid w:val="005F7A38"/>
    <w:rsid w:val="00602E46"/>
    <w:rsid w:val="00605834"/>
    <w:rsid w:val="00612730"/>
    <w:rsid w:val="00615767"/>
    <w:rsid w:val="006165A8"/>
    <w:rsid w:val="00621734"/>
    <w:rsid w:val="006350D5"/>
    <w:rsid w:val="00640E4C"/>
    <w:rsid w:val="00643232"/>
    <w:rsid w:val="0064335D"/>
    <w:rsid w:val="00644814"/>
    <w:rsid w:val="006453A7"/>
    <w:rsid w:val="00647D23"/>
    <w:rsid w:val="00652A22"/>
    <w:rsid w:val="0065484B"/>
    <w:rsid w:val="00654EF9"/>
    <w:rsid w:val="00661327"/>
    <w:rsid w:val="006623B5"/>
    <w:rsid w:val="00662D1B"/>
    <w:rsid w:val="0066341C"/>
    <w:rsid w:val="00670D02"/>
    <w:rsid w:val="00674280"/>
    <w:rsid w:val="0067678C"/>
    <w:rsid w:val="00680119"/>
    <w:rsid w:val="00683973"/>
    <w:rsid w:val="006857A1"/>
    <w:rsid w:val="00690E97"/>
    <w:rsid w:val="0069120A"/>
    <w:rsid w:val="00691384"/>
    <w:rsid w:val="00692DC5"/>
    <w:rsid w:val="006A1123"/>
    <w:rsid w:val="006A39E0"/>
    <w:rsid w:val="006A5A3C"/>
    <w:rsid w:val="006A5EDE"/>
    <w:rsid w:val="006A68D7"/>
    <w:rsid w:val="006A7754"/>
    <w:rsid w:val="006A7FA7"/>
    <w:rsid w:val="006B0818"/>
    <w:rsid w:val="006B1770"/>
    <w:rsid w:val="006B1D2B"/>
    <w:rsid w:val="006C1DBA"/>
    <w:rsid w:val="006C5F5F"/>
    <w:rsid w:val="006D01E0"/>
    <w:rsid w:val="006D27B7"/>
    <w:rsid w:val="006D3821"/>
    <w:rsid w:val="006D69C5"/>
    <w:rsid w:val="006E266F"/>
    <w:rsid w:val="006E4798"/>
    <w:rsid w:val="006E4E65"/>
    <w:rsid w:val="006E55B9"/>
    <w:rsid w:val="006F025F"/>
    <w:rsid w:val="006F0949"/>
    <w:rsid w:val="006F1045"/>
    <w:rsid w:val="006F1769"/>
    <w:rsid w:val="006F22F3"/>
    <w:rsid w:val="006F5B13"/>
    <w:rsid w:val="007025F7"/>
    <w:rsid w:val="007034EB"/>
    <w:rsid w:val="00704185"/>
    <w:rsid w:val="00705F5F"/>
    <w:rsid w:val="00710C2A"/>
    <w:rsid w:val="00710DEC"/>
    <w:rsid w:val="00712259"/>
    <w:rsid w:val="00713201"/>
    <w:rsid w:val="00714AEA"/>
    <w:rsid w:val="0071585A"/>
    <w:rsid w:val="007248FB"/>
    <w:rsid w:val="00725E5F"/>
    <w:rsid w:val="00727B14"/>
    <w:rsid w:val="00731AA0"/>
    <w:rsid w:val="00733747"/>
    <w:rsid w:val="00733BA0"/>
    <w:rsid w:val="00733E81"/>
    <w:rsid w:val="00737308"/>
    <w:rsid w:val="007378B8"/>
    <w:rsid w:val="00745DDA"/>
    <w:rsid w:val="0074623A"/>
    <w:rsid w:val="00751DE6"/>
    <w:rsid w:val="0075490C"/>
    <w:rsid w:val="00756015"/>
    <w:rsid w:val="00760825"/>
    <w:rsid w:val="00764A01"/>
    <w:rsid w:val="007704AD"/>
    <w:rsid w:val="00773F01"/>
    <w:rsid w:val="007839DA"/>
    <w:rsid w:val="0078684A"/>
    <w:rsid w:val="007920CD"/>
    <w:rsid w:val="007948AB"/>
    <w:rsid w:val="007A04D6"/>
    <w:rsid w:val="007A36BA"/>
    <w:rsid w:val="007A56F5"/>
    <w:rsid w:val="007B6D31"/>
    <w:rsid w:val="007B7419"/>
    <w:rsid w:val="007C01E1"/>
    <w:rsid w:val="007C46A6"/>
    <w:rsid w:val="007D5EF5"/>
    <w:rsid w:val="007E276C"/>
    <w:rsid w:val="007E3E77"/>
    <w:rsid w:val="007E6754"/>
    <w:rsid w:val="007E68F7"/>
    <w:rsid w:val="007E7AAE"/>
    <w:rsid w:val="007F2BC5"/>
    <w:rsid w:val="007F47BC"/>
    <w:rsid w:val="007F75E6"/>
    <w:rsid w:val="00806D90"/>
    <w:rsid w:val="00811180"/>
    <w:rsid w:val="008117A2"/>
    <w:rsid w:val="008165C0"/>
    <w:rsid w:val="008177C4"/>
    <w:rsid w:val="00817EE6"/>
    <w:rsid w:val="00823394"/>
    <w:rsid w:val="008250C2"/>
    <w:rsid w:val="00825A97"/>
    <w:rsid w:val="00832A98"/>
    <w:rsid w:val="008340C9"/>
    <w:rsid w:val="00834D89"/>
    <w:rsid w:val="008421A7"/>
    <w:rsid w:val="0084289A"/>
    <w:rsid w:val="00844E70"/>
    <w:rsid w:val="0084630C"/>
    <w:rsid w:val="0085084B"/>
    <w:rsid w:val="00850AE0"/>
    <w:rsid w:val="00852431"/>
    <w:rsid w:val="00855956"/>
    <w:rsid w:val="0086146B"/>
    <w:rsid w:val="008615CD"/>
    <w:rsid w:val="00862EC7"/>
    <w:rsid w:val="00872856"/>
    <w:rsid w:val="0087785F"/>
    <w:rsid w:val="0088431C"/>
    <w:rsid w:val="00884FF1"/>
    <w:rsid w:val="00887662"/>
    <w:rsid w:val="00890B43"/>
    <w:rsid w:val="00892EB4"/>
    <w:rsid w:val="00894324"/>
    <w:rsid w:val="0089619C"/>
    <w:rsid w:val="00896FD5"/>
    <w:rsid w:val="00897CB0"/>
    <w:rsid w:val="00897DCA"/>
    <w:rsid w:val="008A2CCF"/>
    <w:rsid w:val="008A3DAA"/>
    <w:rsid w:val="008B1DCA"/>
    <w:rsid w:val="008B2388"/>
    <w:rsid w:val="008B3FB9"/>
    <w:rsid w:val="008B4EF6"/>
    <w:rsid w:val="008B766D"/>
    <w:rsid w:val="008C07CA"/>
    <w:rsid w:val="008C0971"/>
    <w:rsid w:val="008D0062"/>
    <w:rsid w:val="008D1B6D"/>
    <w:rsid w:val="008D1C0C"/>
    <w:rsid w:val="008D32E7"/>
    <w:rsid w:val="008D37FE"/>
    <w:rsid w:val="008D7EE9"/>
    <w:rsid w:val="008E523A"/>
    <w:rsid w:val="008E60BC"/>
    <w:rsid w:val="008E6938"/>
    <w:rsid w:val="008E798E"/>
    <w:rsid w:val="008F1F01"/>
    <w:rsid w:val="008F6B5B"/>
    <w:rsid w:val="0090449B"/>
    <w:rsid w:val="00912145"/>
    <w:rsid w:val="00912503"/>
    <w:rsid w:val="00912988"/>
    <w:rsid w:val="009142C8"/>
    <w:rsid w:val="00917A8B"/>
    <w:rsid w:val="00925371"/>
    <w:rsid w:val="00936BB2"/>
    <w:rsid w:val="00936CAF"/>
    <w:rsid w:val="00940595"/>
    <w:rsid w:val="00942C22"/>
    <w:rsid w:val="009449AF"/>
    <w:rsid w:val="00961C2D"/>
    <w:rsid w:val="00963A4B"/>
    <w:rsid w:val="00964221"/>
    <w:rsid w:val="00965453"/>
    <w:rsid w:val="009664A5"/>
    <w:rsid w:val="00966EEB"/>
    <w:rsid w:val="00970061"/>
    <w:rsid w:val="00971102"/>
    <w:rsid w:val="00976830"/>
    <w:rsid w:val="00980606"/>
    <w:rsid w:val="00981667"/>
    <w:rsid w:val="00981C06"/>
    <w:rsid w:val="00983D7F"/>
    <w:rsid w:val="00986262"/>
    <w:rsid w:val="009877B2"/>
    <w:rsid w:val="00990C09"/>
    <w:rsid w:val="00997B01"/>
    <w:rsid w:val="009A6E20"/>
    <w:rsid w:val="009A7C90"/>
    <w:rsid w:val="009B2085"/>
    <w:rsid w:val="009C5100"/>
    <w:rsid w:val="009D7849"/>
    <w:rsid w:val="009F1027"/>
    <w:rsid w:val="00A0141D"/>
    <w:rsid w:val="00A02648"/>
    <w:rsid w:val="00A02CC4"/>
    <w:rsid w:val="00A15804"/>
    <w:rsid w:val="00A15EE7"/>
    <w:rsid w:val="00A1624D"/>
    <w:rsid w:val="00A162DB"/>
    <w:rsid w:val="00A16625"/>
    <w:rsid w:val="00A208E5"/>
    <w:rsid w:val="00A258F7"/>
    <w:rsid w:val="00A2673E"/>
    <w:rsid w:val="00A4242A"/>
    <w:rsid w:val="00A45925"/>
    <w:rsid w:val="00A5228F"/>
    <w:rsid w:val="00A538CD"/>
    <w:rsid w:val="00A54AC0"/>
    <w:rsid w:val="00A55DCA"/>
    <w:rsid w:val="00A56DB8"/>
    <w:rsid w:val="00A61B1E"/>
    <w:rsid w:val="00A650EC"/>
    <w:rsid w:val="00A701BF"/>
    <w:rsid w:val="00A70FE5"/>
    <w:rsid w:val="00A71815"/>
    <w:rsid w:val="00A733FD"/>
    <w:rsid w:val="00A75DBF"/>
    <w:rsid w:val="00A77B48"/>
    <w:rsid w:val="00A821EE"/>
    <w:rsid w:val="00A85F4F"/>
    <w:rsid w:val="00A86AC5"/>
    <w:rsid w:val="00A92DD4"/>
    <w:rsid w:val="00A95574"/>
    <w:rsid w:val="00AA49A6"/>
    <w:rsid w:val="00AA666F"/>
    <w:rsid w:val="00AA79E9"/>
    <w:rsid w:val="00AB15FE"/>
    <w:rsid w:val="00AB1DE2"/>
    <w:rsid w:val="00AB22C8"/>
    <w:rsid w:val="00AB3436"/>
    <w:rsid w:val="00AB3F7B"/>
    <w:rsid w:val="00AB41C6"/>
    <w:rsid w:val="00AC3056"/>
    <w:rsid w:val="00AC7A9E"/>
    <w:rsid w:val="00AC7B46"/>
    <w:rsid w:val="00AD565C"/>
    <w:rsid w:val="00AD624D"/>
    <w:rsid w:val="00AD66F8"/>
    <w:rsid w:val="00AE162C"/>
    <w:rsid w:val="00AE18EA"/>
    <w:rsid w:val="00AE7B66"/>
    <w:rsid w:val="00AF0487"/>
    <w:rsid w:val="00AF3949"/>
    <w:rsid w:val="00AF5800"/>
    <w:rsid w:val="00AF66CD"/>
    <w:rsid w:val="00B00238"/>
    <w:rsid w:val="00B126D8"/>
    <w:rsid w:val="00B13C8D"/>
    <w:rsid w:val="00B145DE"/>
    <w:rsid w:val="00B2016C"/>
    <w:rsid w:val="00B20D68"/>
    <w:rsid w:val="00B221E3"/>
    <w:rsid w:val="00B2247C"/>
    <w:rsid w:val="00B22822"/>
    <w:rsid w:val="00B2438B"/>
    <w:rsid w:val="00B2788E"/>
    <w:rsid w:val="00B31FDA"/>
    <w:rsid w:val="00B321E8"/>
    <w:rsid w:val="00B32EA4"/>
    <w:rsid w:val="00B35705"/>
    <w:rsid w:val="00B35D44"/>
    <w:rsid w:val="00B413EB"/>
    <w:rsid w:val="00B44F71"/>
    <w:rsid w:val="00B45500"/>
    <w:rsid w:val="00B46CA1"/>
    <w:rsid w:val="00B54907"/>
    <w:rsid w:val="00B5690B"/>
    <w:rsid w:val="00B56BA0"/>
    <w:rsid w:val="00B7373F"/>
    <w:rsid w:val="00B87EBD"/>
    <w:rsid w:val="00B924E7"/>
    <w:rsid w:val="00B93C28"/>
    <w:rsid w:val="00B94926"/>
    <w:rsid w:val="00B97E8F"/>
    <w:rsid w:val="00BA0A03"/>
    <w:rsid w:val="00BA14E8"/>
    <w:rsid w:val="00BA3057"/>
    <w:rsid w:val="00BA5726"/>
    <w:rsid w:val="00BB536E"/>
    <w:rsid w:val="00BB5EC1"/>
    <w:rsid w:val="00BC5616"/>
    <w:rsid w:val="00BD15E2"/>
    <w:rsid w:val="00BD1F19"/>
    <w:rsid w:val="00BD34E1"/>
    <w:rsid w:val="00BD4020"/>
    <w:rsid w:val="00BD764D"/>
    <w:rsid w:val="00BE046A"/>
    <w:rsid w:val="00BE168B"/>
    <w:rsid w:val="00BE797E"/>
    <w:rsid w:val="00BF174F"/>
    <w:rsid w:val="00C02A83"/>
    <w:rsid w:val="00C02B43"/>
    <w:rsid w:val="00C03DA4"/>
    <w:rsid w:val="00C05C67"/>
    <w:rsid w:val="00C117E4"/>
    <w:rsid w:val="00C13735"/>
    <w:rsid w:val="00C14D90"/>
    <w:rsid w:val="00C20823"/>
    <w:rsid w:val="00C2477E"/>
    <w:rsid w:val="00C24A58"/>
    <w:rsid w:val="00C25AA6"/>
    <w:rsid w:val="00C2621E"/>
    <w:rsid w:val="00C31802"/>
    <w:rsid w:val="00C3288E"/>
    <w:rsid w:val="00C4335C"/>
    <w:rsid w:val="00C43C1E"/>
    <w:rsid w:val="00C46D38"/>
    <w:rsid w:val="00C476A9"/>
    <w:rsid w:val="00C50F6E"/>
    <w:rsid w:val="00C51A03"/>
    <w:rsid w:val="00C53392"/>
    <w:rsid w:val="00C5613B"/>
    <w:rsid w:val="00C60CD2"/>
    <w:rsid w:val="00C61B40"/>
    <w:rsid w:val="00C6686B"/>
    <w:rsid w:val="00C80824"/>
    <w:rsid w:val="00C81FAA"/>
    <w:rsid w:val="00C8638A"/>
    <w:rsid w:val="00C94227"/>
    <w:rsid w:val="00CA1EC4"/>
    <w:rsid w:val="00CA24E1"/>
    <w:rsid w:val="00CA48D2"/>
    <w:rsid w:val="00CA73CD"/>
    <w:rsid w:val="00CB259F"/>
    <w:rsid w:val="00CB45C7"/>
    <w:rsid w:val="00CB5C76"/>
    <w:rsid w:val="00CB6013"/>
    <w:rsid w:val="00CC0F69"/>
    <w:rsid w:val="00CC42C3"/>
    <w:rsid w:val="00CD5824"/>
    <w:rsid w:val="00CE2668"/>
    <w:rsid w:val="00CE3ACC"/>
    <w:rsid w:val="00CE547F"/>
    <w:rsid w:val="00CE7553"/>
    <w:rsid w:val="00CF29E4"/>
    <w:rsid w:val="00D01E49"/>
    <w:rsid w:val="00D068AC"/>
    <w:rsid w:val="00D10FD3"/>
    <w:rsid w:val="00D13F69"/>
    <w:rsid w:val="00D176AE"/>
    <w:rsid w:val="00D219D2"/>
    <w:rsid w:val="00D2300B"/>
    <w:rsid w:val="00D23B8F"/>
    <w:rsid w:val="00D24AD1"/>
    <w:rsid w:val="00D27AFD"/>
    <w:rsid w:val="00D328A3"/>
    <w:rsid w:val="00D350F0"/>
    <w:rsid w:val="00D3748D"/>
    <w:rsid w:val="00D41722"/>
    <w:rsid w:val="00D417BB"/>
    <w:rsid w:val="00D419EE"/>
    <w:rsid w:val="00D42D04"/>
    <w:rsid w:val="00D47669"/>
    <w:rsid w:val="00D479BB"/>
    <w:rsid w:val="00D50957"/>
    <w:rsid w:val="00D549EC"/>
    <w:rsid w:val="00D6429E"/>
    <w:rsid w:val="00D64BA9"/>
    <w:rsid w:val="00D6551E"/>
    <w:rsid w:val="00D775BA"/>
    <w:rsid w:val="00D84093"/>
    <w:rsid w:val="00D90C39"/>
    <w:rsid w:val="00D93B43"/>
    <w:rsid w:val="00D950BF"/>
    <w:rsid w:val="00D954AE"/>
    <w:rsid w:val="00DA1F71"/>
    <w:rsid w:val="00DA4B2F"/>
    <w:rsid w:val="00DA7255"/>
    <w:rsid w:val="00DB0CAB"/>
    <w:rsid w:val="00DB7ADF"/>
    <w:rsid w:val="00DB7E7A"/>
    <w:rsid w:val="00DC4AF9"/>
    <w:rsid w:val="00DC680D"/>
    <w:rsid w:val="00DC7D61"/>
    <w:rsid w:val="00DD0A1C"/>
    <w:rsid w:val="00DD2252"/>
    <w:rsid w:val="00DD3713"/>
    <w:rsid w:val="00DD3C62"/>
    <w:rsid w:val="00DD626E"/>
    <w:rsid w:val="00DD7E0B"/>
    <w:rsid w:val="00DE0F02"/>
    <w:rsid w:val="00DE1E5D"/>
    <w:rsid w:val="00DE230D"/>
    <w:rsid w:val="00DE4327"/>
    <w:rsid w:val="00DE5BEE"/>
    <w:rsid w:val="00DE705B"/>
    <w:rsid w:val="00DF0A23"/>
    <w:rsid w:val="00DF1C9A"/>
    <w:rsid w:val="00DF385C"/>
    <w:rsid w:val="00DF6697"/>
    <w:rsid w:val="00DF6D6D"/>
    <w:rsid w:val="00E048F3"/>
    <w:rsid w:val="00E225B4"/>
    <w:rsid w:val="00E22F35"/>
    <w:rsid w:val="00E264B9"/>
    <w:rsid w:val="00E26C75"/>
    <w:rsid w:val="00E32120"/>
    <w:rsid w:val="00E33084"/>
    <w:rsid w:val="00E335B6"/>
    <w:rsid w:val="00E36A3E"/>
    <w:rsid w:val="00E37633"/>
    <w:rsid w:val="00E43369"/>
    <w:rsid w:val="00E5282A"/>
    <w:rsid w:val="00E55823"/>
    <w:rsid w:val="00E624E7"/>
    <w:rsid w:val="00E73B37"/>
    <w:rsid w:val="00E75CF6"/>
    <w:rsid w:val="00E9087B"/>
    <w:rsid w:val="00E91BD8"/>
    <w:rsid w:val="00E96067"/>
    <w:rsid w:val="00E96E90"/>
    <w:rsid w:val="00E97016"/>
    <w:rsid w:val="00EA03E8"/>
    <w:rsid w:val="00EA0DB4"/>
    <w:rsid w:val="00EA4C21"/>
    <w:rsid w:val="00EA5499"/>
    <w:rsid w:val="00EB1E27"/>
    <w:rsid w:val="00EB3EBB"/>
    <w:rsid w:val="00EB3ECE"/>
    <w:rsid w:val="00EB6029"/>
    <w:rsid w:val="00EB6B03"/>
    <w:rsid w:val="00EC4FAA"/>
    <w:rsid w:val="00EC633F"/>
    <w:rsid w:val="00ED1DC6"/>
    <w:rsid w:val="00ED4DBC"/>
    <w:rsid w:val="00ED5561"/>
    <w:rsid w:val="00ED5C36"/>
    <w:rsid w:val="00ED791F"/>
    <w:rsid w:val="00EE0CD9"/>
    <w:rsid w:val="00EE21B8"/>
    <w:rsid w:val="00EE2A56"/>
    <w:rsid w:val="00EF11D7"/>
    <w:rsid w:val="00EF1325"/>
    <w:rsid w:val="00EF36AE"/>
    <w:rsid w:val="00EF3C9D"/>
    <w:rsid w:val="00EF60A4"/>
    <w:rsid w:val="00F04321"/>
    <w:rsid w:val="00F10AD6"/>
    <w:rsid w:val="00F1495C"/>
    <w:rsid w:val="00F15807"/>
    <w:rsid w:val="00F15C04"/>
    <w:rsid w:val="00F21C20"/>
    <w:rsid w:val="00F22710"/>
    <w:rsid w:val="00F245C7"/>
    <w:rsid w:val="00F24FD3"/>
    <w:rsid w:val="00F261AC"/>
    <w:rsid w:val="00F261BE"/>
    <w:rsid w:val="00F266E5"/>
    <w:rsid w:val="00F305FE"/>
    <w:rsid w:val="00F32083"/>
    <w:rsid w:val="00F326C3"/>
    <w:rsid w:val="00F371C7"/>
    <w:rsid w:val="00F443C4"/>
    <w:rsid w:val="00F44DF9"/>
    <w:rsid w:val="00F47CC7"/>
    <w:rsid w:val="00F5182E"/>
    <w:rsid w:val="00F535AD"/>
    <w:rsid w:val="00F55B17"/>
    <w:rsid w:val="00F5734C"/>
    <w:rsid w:val="00F627C5"/>
    <w:rsid w:val="00F62BB4"/>
    <w:rsid w:val="00F6359F"/>
    <w:rsid w:val="00F643CF"/>
    <w:rsid w:val="00F65767"/>
    <w:rsid w:val="00F701CF"/>
    <w:rsid w:val="00F751BD"/>
    <w:rsid w:val="00F75452"/>
    <w:rsid w:val="00F76EC3"/>
    <w:rsid w:val="00F85F64"/>
    <w:rsid w:val="00F87FC4"/>
    <w:rsid w:val="00F928EE"/>
    <w:rsid w:val="00F92C9F"/>
    <w:rsid w:val="00FA654C"/>
    <w:rsid w:val="00FA78D2"/>
    <w:rsid w:val="00FC1418"/>
    <w:rsid w:val="00FC2B9C"/>
    <w:rsid w:val="00FC364F"/>
    <w:rsid w:val="00FC3AD5"/>
    <w:rsid w:val="00FD1787"/>
    <w:rsid w:val="00FE0505"/>
    <w:rsid w:val="00FE461A"/>
    <w:rsid w:val="00FE5182"/>
    <w:rsid w:val="00FE56E6"/>
    <w:rsid w:val="00FE6DEA"/>
    <w:rsid w:val="00FE7EB8"/>
    <w:rsid w:val="00FF6543"/>
    <w:rsid w:val="00FF7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61704C0B"/>
  <w15:docId w15:val="{915E513B-11AD-48A5-8444-3A92060AF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2FE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D383C"/>
    <w:pPr>
      <w:tabs>
        <w:tab w:val="center" w:pos="4320"/>
        <w:tab w:val="right" w:pos="8640"/>
      </w:tabs>
    </w:pPr>
  </w:style>
  <w:style w:type="character" w:styleId="PageNumber">
    <w:name w:val="page number"/>
    <w:basedOn w:val="DefaultParagraphFont"/>
    <w:rsid w:val="00CD383C"/>
  </w:style>
  <w:style w:type="paragraph" w:styleId="ListParagraph">
    <w:name w:val="List Paragraph"/>
    <w:basedOn w:val="Normal"/>
    <w:uiPriority w:val="34"/>
    <w:qFormat/>
    <w:rsid w:val="002B4EB7"/>
    <w:pPr>
      <w:ind w:left="720"/>
      <w:contextualSpacing/>
    </w:pPr>
  </w:style>
  <w:style w:type="paragraph" w:customStyle="1" w:styleId="Colloquy1">
    <w:name w:val="Colloquy 1"/>
    <w:basedOn w:val="Normal"/>
    <w:next w:val="Normal"/>
    <w:uiPriority w:val="99"/>
    <w:rsid w:val="00223396"/>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1152"/>
    </w:pPr>
    <w:rPr>
      <w:rFonts w:ascii="Courier New" w:eastAsiaTheme="minorEastAsia" w:hAnsi="Courier New" w:cs="Courier New"/>
    </w:rPr>
  </w:style>
  <w:style w:type="paragraph" w:customStyle="1" w:styleId="ColContin1">
    <w:name w:val="Col Contin 1"/>
    <w:basedOn w:val="Colloquy1"/>
    <w:uiPriority w:val="99"/>
    <w:rsid w:val="00320386"/>
    <w:pPr>
      <w:tabs>
        <w:tab w:val="clear" w:pos="2880"/>
        <w:tab w:val="clear" w:pos="3600"/>
        <w:tab w:val="clear" w:pos="4320"/>
        <w:tab w:val="clear" w:pos="5040"/>
        <w:tab w:val="clear" w:pos="5760"/>
        <w:tab w:val="clear" w:pos="6480"/>
        <w:tab w:val="clear" w:pos="7200"/>
        <w:tab w:val="clear" w:pos="7920"/>
        <w:tab w:val="clear" w:pos="8640"/>
      </w:tabs>
    </w:pPr>
  </w:style>
  <w:style w:type="paragraph" w:styleId="Header">
    <w:name w:val="header"/>
    <w:basedOn w:val="Normal"/>
    <w:link w:val="HeaderChar"/>
    <w:uiPriority w:val="99"/>
    <w:unhideWhenUsed/>
    <w:rsid w:val="00065356"/>
    <w:pPr>
      <w:tabs>
        <w:tab w:val="center" w:pos="4680"/>
        <w:tab w:val="right" w:pos="9360"/>
      </w:tabs>
    </w:pPr>
  </w:style>
  <w:style w:type="character" w:customStyle="1" w:styleId="HeaderChar">
    <w:name w:val="Header Char"/>
    <w:basedOn w:val="DefaultParagraphFont"/>
    <w:link w:val="Header"/>
    <w:uiPriority w:val="99"/>
    <w:rsid w:val="00065356"/>
    <w:rPr>
      <w:sz w:val="24"/>
      <w:szCs w:val="24"/>
    </w:rPr>
  </w:style>
  <w:style w:type="character" w:customStyle="1" w:styleId="FooterChar">
    <w:name w:val="Footer Char"/>
    <w:basedOn w:val="DefaultParagraphFont"/>
    <w:link w:val="Footer"/>
    <w:uiPriority w:val="99"/>
    <w:rsid w:val="00065356"/>
    <w:rPr>
      <w:sz w:val="24"/>
      <w:szCs w:val="24"/>
    </w:rPr>
  </w:style>
  <w:style w:type="paragraph" w:styleId="BalloonText">
    <w:name w:val="Balloon Text"/>
    <w:basedOn w:val="Normal"/>
    <w:link w:val="BalloonTextChar"/>
    <w:uiPriority w:val="99"/>
    <w:semiHidden/>
    <w:unhideWhenUsed/>
    <w:rsid w:val="005C12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129D"/>
    <w:rPr>
      <w:rFonts w:ascii="Segoe UI" w:hAnsi="Segoe UI" w:cs="Segoe UI"/>
      <w:sz w:val="18"/>
      <w:szCs w:val="18"/>
    </w:rPr>
  </w:style>
  <w:style w:type="character" w:styleId="CommentReference">
    <w:name w:val="annotation reference"/>
    <w:basedOn w:val="DefaultParagraphFont"/>
    <w:uiPriority w:val="99"/>
    <w:semiHidden/>
    <w:unhideWhenUsed/>
    <w:rsid w:val="007F2BC5"/>
    <w:rPr>
      <w:sz w:val="16"/>
      <w:szCs w:val="16"/>
    </w:rPr>
  </w:style>
  <w:style w:type="paragraph" w:styleId="CommentText">
    <w:name w:val="annotation text"/>
    <w:basedOn w:val="Normal"/>
    <w:link w:val="CommentTextChar"/>
    <w:uiPriority w:val="99"/>
    <w:semiHidden/>
    <w:unhideWhenUsed/>
    <w:rsid w:val="007F2BC5"/>
    <w:rPr>
      <w:sz w:val="20"/>
      <w:szCs w:val="20"/>
    </w:rPr>
  </w:style>
  <w:style w:type="character" w:customStyle="1" w:styleId="CommentTextChar">
    <w:name w:val="Comment Text Char"/>
    <w:basedOn w:val="DefaultParagraphFont"/>
    <w:link w:val="CommentText"/>
    <w:uiPriority w:val="99"/>
    <w:semiHidden/>
    <w:rsid w:val="007F2BC5"/>
  </w:style>
  <w:style w:type="paragraph" w:styleId="CommentSubject">
    <w:name w:val="annotation subject"/>
    <w:basedOn w:val="CommentText"/>
    <w:next w:val="CommentText"/>
    <w:link w:val="CommentSubjectChar"/>
    <w:uiPriority w:val="99"/>
    <w:semiHidden/>
    <w:unhideWhenUsed/>
    <w:rsid w:val="007F2BC5"/>
    <w:rPr>
      <w:b/>
      <w:bCs/>
    </w:rPr>
  </w:style>
  <w:style w:type="character" w:customStyle="1" w:styleId="CommentSubjectChar">
    <w:name w:val="Comment Subject Char"/>
    <w:basedOn w:val="CommentTextChar"/>
    <w:link w:val="CommentSubject"/>
    <w:uiPriority w:val="99"/>
    <w:semiHidden/>
    <w:rsid w:val="007F2BC5"/>
    <w:rPr>
      <w:b/>
      <w:bCs/>
    </w:rPr>
  </w:style>
  <w:style w:type="paragraph" w:customStyle="1" w:styleId="Answer1">
    <w:name w:val="Answer 1"/>
    <w:basedOn w:val="Normal"/>
    <w:next w:val="Normal"/>
    <w:uiPriority w:val="99"/>
    <w:rsid w:val="00430C36"/>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1"/>
    </w:pPr>
    <w:rPr>
      <w:rFonts w:ascii="Courier New" w:eastAsiaTheme="minorEastAsia" w:hAnsi="Courier New" w:cs="Courier New"/>
    </w:rPr>
  </w:style>
  <w:style w:type="paragraph" w:styleId="Title">
    <w:name w:val="Title"/>
    <w:basedOn w:val="Normal"/>
    <w:next w:val="Normal"/>
    <w:link w:val="TitleChar"/>
    <w:uiPriority w:val="10"/>
    <w:qFormat/>
    <w:rsid w:val="0021284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2843"/>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8165C0"/>
    <w:rPr>
      <w:color w:val="0000FF" w:themeColor="hyperlink"/>
      <w:u w:val="single"/>
    </w:rPr>
  </w:style>
  <w:style w:type="character" w:styleId="UnresolvedMention">
    <w:name w:val="Unresolved Mention"/>
    <w:basedOn w:val="DefaultParagraphFont"/>
    <w:uiPriority w:val="99"/>
    <w:semiHidden/>
    <w:unhideWhenUsed/>
    <w:rsid w:val="008165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ustserv@itsmarta.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D54D17C2F8B041B4A2E1F1C5146819" ma:contentTypeVersion="10" ma:contentTypeDescription="Create a new document." ma:contentTypeScope="" ma:versionID="0fbf230c2abea283bdd009864f277f34">
  <xsd:schema xmlns:xsd="http://www.w3.org/2001/XMLSchema" xmlns:xs="http://www.w3.org/2001/XMLSchema" xmlns:p="http://schemas.microsoft.com/office/2006/metadata/properties" xmlns:ns3="aaadf4e1-fb93-4537-85c6-1b4728a37efd" xmlns:ns4="e63342f6-0cef-4242-b4f3-bea16ef2e644" targetNamespace="http://schemas.microsoft.com/office/2006/metadata/properties" ma:root="true" ma:fieldsID="dab865b2eb7e217d5cc1da6003e1b043" ns3:_="" ns4:_="">
    <xsd:import namespace="aaadf4e1-fb93-4537-85c6-1b4728a37efd"/>
    <xsd:import namespace="e63342f6-0cef-4242-b4f3-bea16ef2e64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EventHashCode" minOccurs="0"/>
                <xsd:element ref="ns3:MediaServiceGenerationTim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adf4e1-fb93-4537-85c6-1b4728a37e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3342f6-0cef-4242-b4f3-bea16ef2e6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56FA38-39FF-49DC-A481-142168E137D8}">
  <ds:schemaRefs>
    <ds:schemaRef ds:uri="http://schemas.microsoft.com/sharepoint/v3/contenttype/forms"/>
  </ds:schemaRefs>
</ds:datastoreItem>
</file>

<file path=customXml/itemProps2.xml><?xml version="1.0" encoding="utf-8"?>
<ds:datastoreItem xmlns:ds="http://schemas.openxmlformats.org/officeDocument/2006/customXml" ds:itemID="{FAF1D461-9405-4CD0-8A8A-17178721DDF7}">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e63342f6-0cef-4242-b4f3-bea16ef2e644"/>
    <ds:schemaRef ds:uri="http://schemas.openxmlformats.org/package/2006/metadata/core-properties"/>
    <ds:schemaRef ds:uri="aaadf4e1-fb93-4537-85c6-1b4728a37efd"/>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C39C41C0-A762-4F56-8C8F-9F7ED8F21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adf4e1-fb93-4537-85c6-1b4728a37efd"/>
    <ds:schemaRef ds:uri="e63342f6-0cef-4242-b4f3-bea16ef2e6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57</Words>
  <Characters>11962</Characters>
  <Application>Microsoft Office Word</Application>
  <DocSecurity>4</DocSecurity>
  <Lines>99</Lines>
  <Paragraphs>28</Paragraphs>
  <ScaleCrop>false</ScaleCrop>
  <HeadingPairs>
    <vt:vector size="2" baseType="variant">
      <vt:variant>
        <vt:lpstr>Title</vt:lpstr>
      </vt:variant>
      <vt:variant>
        <vt:i4>1</vt:i4>
      </vt:variant>
    </vt:vector>
  </HeadingPairs>
  <TitlesOfParts>
    <vt:vector size="1" baseType="lpstr">
      <vt:lpstr>Board Meeting Minutes</vt:lpstr>
    </vt:vector>
  </TitlesOfParts>
  <Company>CompassPoint</Company>
  <LinksUpToDate>false</LinksUpToDate>
  <CharactersWithSpaces>1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Meeting Minutes</dc:title>
  <dc:creator>Lee</dc:creator>
  <cp:lastModifiedBy>Richards, Evelyn</cp:lastModifiedBy>
  <cp:revision>2</cp:revision>
  <cp:lastPrinted>2019-10-02T18:32:00Z</cp:lastPrinted>
  <dcterms:created xsi:type="dcterms:W3CDTF">2020-01-21T20:43:00Z</dcterms:created>
  <dcterms:modified xsi:type="dcterms:W3CDTF">2020-01-21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D54D17C2F8B041B4A2E1F1C5146819</vt:lpwstr>
  </property>
</Properties>
</file>